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F89B590" w14:textId="3E6FDF8A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color w:val="000000"/>
        </w:rPr>
        <w:t>Name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color w:val="000000"/>
        </w:rPr>
        <w:t>Journal: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color w:val="000000"/>
        </w:rPr>
        <w:t>World</w:t>
      </w:r>
      <w:r w:rsidR="00DC4C71" w:rsidRPr="0041064F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color w:val="000000"/>
        </w:rPr>
        <w:t>Journal</w:t>
      </w:r>
      <w:r w:rsidR="00DC4C71" w:rsidRPr="0041064F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color w:val="000000"/>
        </w:rPr>
        <w:t>Gastroenterology</w:t>
      </w:r>
    </w:p>
    <w:p w14:paraId="7107446E" w14:textId="44BAFC29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color w:val="000000"/>
        </w:rPr>
        <w:t>Manuscript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color w:val="000000"/>
        </w:rPr>
        <w:t>NO: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73906</w:t>
      </w:r>
    </w:p>
    <w:p w14:paraId="3ED9181D" w14:textId="682F2C37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color w:val="000000"/>
        </w:rPr>
        <w:t>Manuscript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color w:val="000000"/>
        </w:rPr>
        <w:t>Type: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S</w:t>
      </w:r>
    </w:p>
    <w:p w14:paraId="297ED698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01FB58B1" w14:textId="4D65C05C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color w:val="000000"/>
        </w:rPr>
        <w:t>Endoscopic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1E6455" w:rsidRPr="0041064F">
        <w:rPr>
          <w:rFonts w:ascii="Book Antiqua" w:eastAsia="Book Antiqua" w:hAnsi="Book Antiqua" w:cs="Book Antiqua"/>
          <w:b/>
          <w:color w:val="000000"/>
        </w:rPr>
        <w:t>ultrasound-guided injectable therapy for pancreatic cancer</w:t>
      </w:r>
      <w:r w:rsidRPr="0041064F">
        <w:rPr>
          <w:rFonts w:ascii="Book Antiqua" w:eastAsia="Book Antiqua" w:hAnsi="Book Antiqua" w:cs="Book Antiqua"/>
          <w:b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1E6455" w:rsidRPr="0041064F">
        <w:rPr>
          <w:rFonts w:ascii="Book Antiqua" w:eastAsia="Book Antiqua" w:hAnsi="Book Antiqua" w:cs="Book Antiqua"/>
          <w:b/>
          <w:color w:val="000000"/>
        </w:rPr>
        <w:t>systematic review</w:t>
      </w:r>
    </w:p>
    <w:p w14:paraId="22863F1E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133019F3" w14:textId="4D847158" w:rsidR="00A77B3E" w:rsidRPr="0041064F" w:rsidRDefault="00DC4C71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 xml:space="preserve">Kaur </w:t>
      </w:r>
      <w:r w:rsidRPr="0041064F">
        <w:rPr>
          <w:rFonts w:ascii="Book Antiqua" w:hAnsi="Book Antiqua" w:cs="Book Antiqua"/>
          <w:color w:val="000000"/>
          <w:lang w:eastAsia="zh-CN"/>
        </w:rPr>
        <w:t xml:space="preserve">J </w:t>
      </w:r>
      <w:r w:rsidRPr="0041064F">
        <w:rPr>
          <w:rFonts w:ascii="Book Antiqua" w:hAnsi="Book Antiqua" w:cs="Book Antiqua"/>
          <w:i/>
          <w:color w:val="000000"/>
          <w:lang w:eastAsia="zh-CN"/>
        </w:rPr>
        <w:t>et al</w:t>
      </w:r>
      <w:r w:rsidRPr="0041064F">
        <w:rPr>
          <w:rFonts w:ascii="Book Antiqua" w:hAnsi="Book Antiqua" w:cs="Book Antiqua"/>
          <w:color w:val="000000"/>
          <w:lang w:eastAsia="zh-CN"/>
        </w:rPr>
        <w:t xml:space="preserve">. </w:t>
      </w:r>
      <w:r w:rsidR="000A302C" w:rsidRPr="0041064F">
        <w:rPr>
          <w:rFonts w:ascii="Book Antiqua" w:eastAsia="Book Antiqua" w:hAnsi="Book Antiqua" w:cs="Book Antiqua"/>
          <w:color w:val="000000"/>
        </w:rPr>
        <w:t>EUS-guided</w:t>
      </w:r>
      <w:r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F46A2C" w:rsidRPr="0041064F">
        <w:rPr>
          <w:rFonts w:ascii="Book Antiqua" w:hAnsi="Book Antiqua" w:cs="Book Antiqua"/>
          <w:color w:val="000000"/>
          <w:lang w:eastAsia="zh-CN"/>
        </w:rPr>
        <w:t>i</w:t>
      </w:r>
      <w:r w:rsidR="000A302C" w:rsidRPr="0041064F">
        <w:rPr>
          <w:rFonts w:ascii="Book Antiqua" w:eastAsia="Book Antiqua" w:hAnsi="Book Antiqua" w:cs="Book Antiqua"/>
          <w:color w:val="000000"/>
        </w:rPr>
        <w:t>njectable</w:t>
      </w:r>
      <w:r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herapy</w:t>
      </w:r>
      <w:r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for</w:t>
      </w:r>
      <w:r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PDAC</w:t>
      </w:r>
    </w:p>
    <w:p w14:paraId="376044A9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0336E8E1" w14:textId="09F2B8F3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proofErr w:type="spellStart"/>
      <w:r w:rsidRPr="0041064F">
        <w:rPr>
          <w:rFonts w:ascii="Book Antiqua" w:eastAsia="Book Antiqua" w:hAnsi="Book Antiqua" w:cs="Book Antiqua"/>
          <w:color w:val="000000"/>
        </w:rPr>
        <w:t>Jyotroop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Kaur</w:t>
      </w:r>
      <w:proofErr w:type="spellEnd"/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Veeravich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Jaruvongvanich</w:t>
      </w:r>
      <w:proofErr w:type="spellEnd"/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na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andrasekhara</w:t>
      </w:r>
    </w:p>
    <w:p w14:paraId="6C90BF46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0806E1D6" w14:textId="1967FFE8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proofErr w:type="spellStart"/>
      <w:r w:rsidRPr="0041064F">
        <w:rPr>
          <w:rFonts w:ascii="Book Antiqua" w:eastAsia="Book Antiqua" w:hAnsi="Book Antiqua" w:cs="Book Antiqua"/>
          <w:b/>
          <w:bCs/>
          <w:color w:val="000000"/>
        </w:rPr>
        <w:t>Jyotroop</w:t>
      </w:r>
      <w:proofErr w:type="spellEnd"/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b/>
          <w:bCs/>
          <w:color w:val="000000"/>
        </w:rPr>
        <w:t>Kaur</w:t>
      </w:r>
      <w:proofErr w:type="spellEnd"/>
      <w:r w:rsidRPr="0041064F">
        <w:rPr>
          <w:rFonts w:ascii="Book Antiqua" w:eastAsia="Book Antiqua" w:hAnsi="Book Antiqua" w:cs="Book Antiqua"/>
          <w:b/>
          <w:bCs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b/>
          <w:bCs/>
          <w:color w:val="000000"/>
        </w:rPr>
        <w:t>Veeravich</w:t>
      </w:r>
      <w:proofErr w:type="spellEnd"/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b/>
          <w:bCs/>
          <w:color w:val="000000"/>
        </w:rPr>
        <w:t>Jaruvongvanich</w:t>
      </w:r>
      <w:proofErr w:type="spellEnd"/>
      <w:r w:rsidRPr="0041064F">
        <w:rPr>
          <w:rFonts w:ascii="Book Antiqua" w:eastAsia="Book Antiqua" w:hAnsi="Book Antiqua" w:cs="Book Antiqua"/>
          <w:b/>
          <w:bCs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B432C1" w:rsidRPr="0041064F">
        <w:rPr>
          <w:rFonts w:ascii="Book Antiqua" w:eastAsia="Book Antiqua" w:hAnsi="Book Antiqua" w:cs="Book Antiqua"/>
          <w:b/>
          <w:bCs/>
          <w:color w:val="000000"/>
        </w:rPr>
        <w:t>Vinay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B432C1" w:rsidRPr="0041064F">
        <w:rPr>
          <w:rFonts w:ascii="Book Antiqua" w:eastAsia="Book Antiqua" w:hAnsi="Book Antiqua" w:cs="Book Antiqua"/>
          <w:b/>
          <w:bCs/>
          <w:color w:val="000000"/>
        </w:rPr>
        <w:t>Chandrasekhara,</w:t>
      </w:r>
      <w:r w:rsidR="00DC4C71" w:rsidRPr="0041064F">
        <w:rPr>
          <w:rFonts w:ascii="Book Antiqua" w:hAnsi="Book Antiqua" w:cs="Book Antiqua"/>
          <w:b/>
          <w:bCs/>
          <w:color w:val="000000"/>
          <w:lang w:eastAsia="zh-CN"/>
        </w:rPr>
        <w:t xml:space="preserve"> </w:t>
      </w:r>
      <w:r w:rsidR="00B432C1" w:rsidRPr="0041064F">
        <w:rPr>
          <w:rFonts w:ascii="Book Antiqua" w:hAnsi="Book Antiqua" w:cs="Book Antiqua"/>
          <w:bCs/>
          <w:color w:val="000000"/>
          <w:lang w:eastAsia="zh-CN"/>
        </w:rPr>
        <w:t>Department</w:t>
      </w:r>
      <w:r w:rsidR="00DC4C71" w:rsidRPr="0041064F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="00B432C1" w:rsidRPr="0041064F">
        <w:rPr>
          <w:rFonts w:ascii="Book Antiqua" w:hAnsi="Book Antiqua" w:cs="Book Antiqua"/>
          <w:bCs/>
          <w:color w:val="000000"/>
          <w:lang w:eastAsia="zh-CN"/>
        </w:rPr>
        <w:t>of</w:t>
      </w:r>
      <w:r w:rsidR="00DC4C71" w:rsidRPr="0041064F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astroenterolog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epatolog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y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ocheste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</w:t>
      </w:r>
      <w:r w:rsidR="00B432C1" w:rsidRPr="0041064F">
        <w:rPr>
          <w:rFonts w:ascii="Book Antiqua" w:hAnsi="Book Antiqua" w:cs="Book Antiqua"/>
          <w:color w:val="000000"/>
          <w:lang w:eastAsia="zh-CN"/>
        </w:rPr>
        <w:t>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5905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i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tes</w:t>
      </w:r>
    </w:p>
    <w:p w14:paraId="0E8A2E72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6624851B" w14:textId="23C686D8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F46A2C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Kaur J and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Chandrasekhara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V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conceived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designed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critically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reviewed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manuscript</w:t>
      </w:r>
      <w:r w:rsidR="00F46A2C" w:rsidRPr="0041064F">
        <w:rPr>
          <w:rFonts w:ascii="Book Antiqua" w:hAnsi="Book Antiqua" w:cs="Book Antiqua"/>
          <w:color w:val="000000"/>
          <w:shd w:val="clear" w:color="auto" w:fill="FFFFFF"/>
          <w:lang w:eastAsia="zh-CN"/>
        </w:rPr>
        <w:t>;</w:t>
      </w:r>
      <w:r w:rsidR="00F46A2C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Kaur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J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Chandrasekhara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V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conducted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literature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search</w:t>
      </w:r>
      <w:r w:rsidR="00F46A2C" w:rsidRPr="0041064F">
        <w:rPr>
          <w:rFonts w:ascii="Book Antiqua" w:hAnsi="Book Antiqua" w:cs="Book Antiqua"/>
          <w:color w:val="000000"/>
          <w:shd w:val="clear" w:color="auto" w:fill="FFFFFF"/>
          <w:lang w:eastAsia="zh-CN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screened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eligibility,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drafted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manuscript</w:t>
      </w:r>
      <w:r w:rsidR="00F46A2C" w:rsidRPr="0041064F">
        <w:rPr>
          <w:rFonts w:ascii="Book Antiqua" w:hAnsi="Book Antiqua" w:cs="Book Antiqua"/>
          <w:color w:val="000000"/>
          <w:shd w:val="clear" w:color="auto" w:fill="FFFFFF"/>
          <w:lang w:eastAsia="zh-CN"/>
        </w:rPr>
        <w:t>;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Kaur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J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Jaruvongvanich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V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collected,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analyzed,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interpreted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data</w:t>
      </w:r>
      <w:r w:rsidR="00F46A2C" w:rsidRPr="0041064F">
        <w:rPr>
          <w:rFonts w:ascii="Book Antiqua" w:hAnsi="Book Antiqua" w:cs="Book Antiqua"/>
          <w:color w:val="000000"/>
          <w:shd w:val="clear" w:color="auto" w:fill="FFFFFF"/>
          <w:lang w:eastAsia="zh-CN"/>
        </w:rPr>
        <w:t>;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F46A2C" w:rsidRPr="0041064F">
        <w:rPr>
          <w:rFonts w:ascii="Book Antiqua" w:hAnsi="Book Antiqua" w:cs="Book Antiqua"/>
          <w:color w:val="000000"/>
          <w:shd w:val="clear" w:color="auto" w:fill="FFFFFF"/>
          <w:lang w:eastAsia="zh-CN"/>
        </w:rPr>
        <w:t>all authors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reviewed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literature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revised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manuscript</w:t>
      </w:r>
      <w:r w:rsidR="00F46A2C" w:rsidRPr="0041064F">
        <w:rPr>
          <w:rFonts w:ascii="Book Antiqua" w:hAnsi="Book Antiqua" w:cs="Book Antiqua"/>
          <w:color w:val="000000"/>
          <w:shd w:val="clear" w:color="auto" w:fill="FFFFFF"/>
          <w:lang w:eastAsia="zh-CN"/>
        </w:rPr>
        <w:t xml:space="preserve">,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read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approved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final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manuscript.</w:t>
      </w:r>
    </w:p>
    <w:p w14:paraId="221357C5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5B1AD6D0" w14:textId="45B5A46D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Vinay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Chandrasekhara,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FASGE,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MD,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Associate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Professor,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Attending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Doctor,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B432C1" w:rsidRPr="0041064F">
        <w:rPr>
          <w:rFonts w:ascii="Book Antiqua" w:hAnsi="Book Antiqua" w:cs="Book Antiqua"/>
          <w:bCs/>
          <w:color w:val="000000"/>
          <w:lang w:eastAsia="zh-CN"/>
        </w:rPr>
        <w:t>Department</w:t>
      </w:r>
      <w:r w:rsidR="00DC4C71" w:rsidRPr="0041064F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="00B432C1" w:rsidRPr="0041064F">
        <w:rPr>
          <w:rFonts w:ascii="Book Antiqua" w:hAnsi="Book Antiqua" w:cs="Book Antiqua"/>
          <w:bCs/>
          <w:color w:val="000000"/>
          <w:lang w:eastAsia="zh-CN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astroenterolog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epatolog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y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r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W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ocheste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5905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i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te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andrasekhara.vinay@mayo.edu</w:t>
      </w:r>
    </w:p>
    <w:p w14:paraId="2FAFD6E2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07D37678" w14:textId="130B2C02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cemb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21</w:t>
      </w:r>
    </w:p>
    <w:p w14:paraId="56748F51" w14:textId="50F88159" w:rsidR="00A77B3E" w:rsidRPr="0041064F" w:rsidRDefault="000A302C" w:rsidP="00B13170">
      <w:pPr>
        <w:spacing w:line="360" w:lineRule="auto"/>
        <w:jc w:val="both"/>
        <w:rPr>
          <w:rFonts w:ascii="Book Antiqua" w:hAnsi="Book Antiqua"/>
          <w:lang w:eastAsia="zh-CN"/>
        </w:rPr>
      </w:pPr>
      <w:r w:rsidRPr="0041064F"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B432C1" w:rsidRPr="0041064F">
        <w:rPr>
          <w:rFonts w:ascii="Book Antiqua" w:hAnsi="Book Antiqua"/>
          <w:color w:val="000000"/>
        </w:rPr>
        <w:t>January</w:t>
      </w:r>
      <w:r w:rsidR="00DC4C71" w:rsidRPr="0041064F">
        <w:rPr>
          <w:rFonts w:ascii="Book Antiqua" w:hAnsi="Book Antiqua"/>
          <w:color w:val="000000"/>
        </w:rPr>
        <w:t xml:space="preserve"> </w:t>
      </w:r>
      <w:r w:rsidR="00B432C1" w:rsidRPr="0041064F">
        <w:rPr>
          <w:rFonts w:ascii="Book Antiqua" w:hAnsi="Book Antiqua"/>
          <w:color w:val="000000"/>
        </w:rPr>
        <w:t>18,</w:t>
      </w:r>
      <w:r w:rsidR="00DC4C71" w:rsidRPr="0041064F">
        <w:rPr>
          <w:rFonts w:ascii="Book Antiqua" w:hAnsi="Book Antiqua"/>
          <w:color w:val="000000"/>
        </w:rPr>
        <w:t xml:space="preserve"> </w:t>
      </w:r>
      <w:r w:rsidR="00B432C1" w:rsidRPr="0041064F">
        <w:rPr>
          <w:rFonts w:ascii="Book Antiqua" w:hAnsi="Book Antiqua"/>
          <w:color w:val="000000"/>
        </w:rPr>
        <w:t>2022</w:t>
      </w:r>
    </w:p>
    <w:p w14:paraId="50AAF955" w14:textId="53B20AF6" w:rsidR="00A77B3E" w:rsidRPr="0041064F" w:rsidRDefault="000A302C" w:rsidP="00B13170">
      <w:pPr>
        <w:spacing w:line="360" w:lineRule="auto"/>
        <w:jc w:val="both"/>
        <w:rPr>
          <w:rFonts w:ascii="Book Antiqua" w:hAnsi="Book Antiqua"/>
          <w:lang w:eastAsia="zh-CN"/>
        </w:rPr>
      </w:pPr>
      <w:r w:rsidRPr="0041064F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DC4C71" w:rsidRPr="0041064F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9D68EE">
        <w:rPr>
          <w:rFonts w:ascii="Book Antiqua" w:eastAsia="Book Antiqua" w:hAnsi="Book Antiqua" w:cs="Book Antiqua"/>
          <w:bCs/>
          <w:color w:val="000000"/>
        </w:rPr>
        <w:t>April 22, 2022</w:t>
      </w:r>
    </w:p>
    <w:p w14:paraId="4A2C02BA" w14:textId="3F8CCCD1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2C7D14" w:rsidRPr="007275CC">
        <w:rPr>
          <w:rFonts w:ascii="Book Antiqua" w:eastAsia="Book Antiqua" w:hAnsi="Book Antiqua" w:cs="Book Antiqua"/>
          <w:bCs/>
          <w:color w:val="000000"/>
        </w:rPr>
        <w:t>June</w:t>
      </w:r>
      <w:r w:rsidR="002C7D14" w:rsidRPr="007275CC">
        <w:rPr>
          <w:rFonts w:ascii="Book Antiqua" w:hAnsi="Book Antiqua" w:cs="Book Antiqua" w:hint="eastAsia"/>
          <w:bCs/>
          <w:color w:val="000000"/>
          <w:lang w:eastAsia="zh-CN"/>
        </w:rPr>
        <w:t xml:space="preserve"> 7, 2022</w:t>
      </w:r>
    </w:p>
    <w:p w14:paraId="1571730A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  <w:sectPr w:rsidR="00A77B3E" w:rsidRPr="0041064F" w:rsidSect="00EB0F51">
          <w:footerReference w:type="default" r:id="rId11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C56F577" w14:textId="77777777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6F139DDC" w14:textId="77777777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BACKGROUND</w:t>
      </w:r>
    </w:p>
    <w:p w14:paraId="5E9BF3A3" w14:textId="256CC88F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Giv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w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w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eu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chniqu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plored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speci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unresectabl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orderl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resectabl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eas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doscop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ltrasou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EUS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vid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al-ti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ag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nim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vas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cce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arge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-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rect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mi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or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chniqu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uct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enocarcinom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PDAC).</w:t>
      </w:r>
    </w:p>
    <w:p w14:paraId="1FDE91A7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38867A8D" w14:textId="77777777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AIM</w:t>
      </w:r>
    </w:p>
    <w:p w14:paraId="1A18469F" w14:textId="761D4677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valu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gre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.</w:t>
      </w:r>
    </w:p>
    <w:p w14:paraId="3059FB9C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07164BD8" w14:textId="77777777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METHODS</w:t>
      </w:r>
    </w:p>
    <w:p w14:paraId="7D684B79" w14:textId="104C5E31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A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igi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ticl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ublish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glis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ti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u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5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21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triev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brary-assis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terat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ar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ro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vi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vidence-B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dic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cop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atabase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fere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s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dentif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ditio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leva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ticle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spe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valua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de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imari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rec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n</w:t>
      </w:r>
      <w:r w:rsidR="00E34702" w:rsidRPr="0041064F">
        <w:rPr>
          <w:rFonts w:ascii="Book Antiqua" w:hAnsi="Book Antiqua" w:cs="Book Antiqua"/>
          <w:color w:val="000000"/>
          <w:lang w:eastAsia="zh-CN"/>
        </w:rPr>
        <w:t>-</w:t>
      </w:r>
      <w:r w:rsidRPr="0041064F">
        <w:rPr>
          <w:rFonts w:ascii="Book Antiqua" w:eastAsia="Book Antiqua" w:hAnsi="Book Antiqua" w:cs="Book Antiqua"/>
          <w:color w:val="000000"/>
        </w:rPr>
        <w:t>E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lignanc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clude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triev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nuscrip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scriptive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rit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prais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ublish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i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thod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utco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asur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fet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easibilit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ectivene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rm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eterogene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at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utcom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eu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chniqu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mi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bil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for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ara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tist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alysis.</w:t>
      </w:r>
    </w:p>
    <w:p w14:paraId="25244F07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7CF892EF" w14:textId="77777777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RESULTS</w:t>
      </w:r>
    </w:p>
    <w:p w14:paraId="6729E165" w14:textId="395AF78A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t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rte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ticl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50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u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ligi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sion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inj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eterogeneo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mo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sis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=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=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r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lastRenderedPageBreak/>
        <w:t>o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iolog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=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7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408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lev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ng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m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w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u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m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ndomiz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n-randomiz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ara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verall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monstr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f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easi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ffer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n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jun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dalitie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mi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ul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s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bserv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gar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i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icac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ramete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.</w:t>
      </w:r>
    </w:p>
    <w:p w14:paraId="4CB8C239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66FFD913" w14:textId="77777777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CONCLUSION</w:t>
      </w:r>
    </w:p>
    <w:p w14:paraId="00379BFA" w14:textId="78179378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EUS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therap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therap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r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iolog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how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nim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er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v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otent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icac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ara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troll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ial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qui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fir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ul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d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f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ve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b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p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.</w:t>
      </w:r>
    </w:p>
    <w:p w14:paraId="706772C6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4BAB1589" w14:textId="0B2382AA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uct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enocarcinoma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doscop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ltrasound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ne-need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therapy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therapy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coly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r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</w:p>
    <w:p w14:paraId="7D65F784" w14:textId="77777777" w:rsidR="00A77B3E" w:rsidRDefault="00A77B3E" w:rsidP="00B13170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1C1AE55A" w14:textId="77777777" w:rsidR="00061661" w:rsidRPr="00026CB8" w:rsidRDefault="00061661" w:rsidP="00061661">
      <w:pPr>
        <w:spacing w:line="360" w:lineRule="auto"/>
        <w:rPr>
          <w:rFonts w:ascii="Book Antiqua" w:eastAsia="Book Antiqua" w:hAnsi="Book Antiqua" w:cs="Book Antiqua"/>
          <w:color w:val="000000"/>
        </w:rPr>
      </w:pPr>
      <w:proofErr w:type="gramStart"/>
      <w:r w:rsidRPr="00295F61">
        <w:rPr>
          <w:rFonts w:ascii="Book Antiqua" w:eastAsia="Book Antiqua" w:hAnsi="Book Antiqua" w:cs="Book Antiqua" w:hint="eastAsia"/>
          <w:b/>
          <w:color w:val="000000"/>
        </w:rPr>
        <w:t>©</w:t>
      </w:r>
      <w:r w:rsidRPr="00295F61">
        <w:rPr>
          <w:rFonts w:ascii="Book Antiqua" w:eastAsia="Book Antiqua" w:hAnsi="Book Antiqua" w:cs="Book Antiqua"/>
          <w:b/>
          <w:color w:val="000000"/>
        </w:rPr>
        <w:t>Th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F9718F">
        <w:rPr>
          <w:rFonts w:ascii="Book Antiqua" w:eastAsia="Book Antiqua" w:hAnsi="Book Antiqua" w:cs="Book Antiqua"/>
          <w:b/>
          <w:color w:val="000000"/>
        </w:rPr>
        <w:t>Author(s) 202</w:t>
      </w:r>
      <w:r>
        <w:rPr>
          <w:rFonts w:ascii="Book Antiqua" w:hAnsi="Book Antiqua" w:cs="Book Antiqua" w:hint="eastAsia"/>
          <w:b/>
          <w:color w:val="000000"/>
        </w:rPr>
        <w:t>2</w:t>
      </w:r>
      <w:r w:rsidRPr="00F9718F">
        <w:rPr>
          <w:rFonts w:ascii="Book Antiqua" w:eastAsia="Book Antiqua" w:hAnsi="Book Antiqua" w:cs="Book Antiqua"/>
          <w:b/>
          <w:color w:val="000000"/>
        </w:rPr>
        <w:t>.</w:t>
      </w:r>
      <w:proofErr w:type="gramEnd"/>
      <w:r w:rsidRPr="00F9718F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gramStart"/>
      <w:r w:rsidRPr="00026CB8">
        <w:rPr>
          <w:rFonts w:ascii="Book Antiqua" w:eastAsia="Book Antiqua" w:hAnsi="Book Antiqua" w:cs="Book Antiqua"/>
          <w:color w:val="000000"/>
        </w:rPr>
        <w:t xml:space="preserve">Published by </w:t>
      </w:r>
      <w:proofErr w:type="spellStart"/>
      <w:r w:rsidRPr="00026CB8">
        <w:rPr>
          <w:rFonts w:ascii="Book Antiqua" w:eastAsia="Book Antiqua" w:hAnsi="Book Antiqua" w:cs="Book Antiqua"/>
          <w:color w:val="000000"/>
        </w:rPr>
        <w:t>Baishideng</w:t>
      </w:r>
      <w:proofErr w:type="spellEnd"/>
      <w:r w:rsidRPr="00026CB8">
        <w:rPr>
          <w:rFonts w:ascii="Book Antiqua" w:eastAsia="Book Antiqua" w:hAnsi="Book Antiqua" w:cs="Book Antiqua"/>
          <w:color w:val="000000"/>
        </w:rPr>
        <w:t xml:space="preserve"> Publishing Group Inc.</w:t>
      </w:r>
      <w:proofErr w:type="gramEnd"/>
      <w:r w:rsidRPr="00026CB8">
        <w:rPr>
          <w:rFonts w:ascii="Book Antiqua" w:eastAsia="Book Antiqua" w:hAnsi="Book Antiqua" w:cs="Book Antiqua"/>
          <w:color w:val="000000"/>
        </w:rPr>
        <w:t xml:space="preserve"> All rights reserved. </w:t>
      </w:r>
    </w:p>
    <w:p w14:paraId="2B1372C0" w14:textId="77777777" w:rsidR="005768EE" w:rsidRPr="00061661" w:rsidRDefault="005768EE" w:rsidP="00B13170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3D5CC02A" w14:textId="591EBCF9" w:rsidR="00903677" w:rsidRDefault="00061661" w:rsidP="00903677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CF6E0D">
        <w:rPr>
          <w:rFonts w:ascii="Book Antiqua" w:eastAsia="Book Antiqua" w:hAnsi="Book Antiqua" w:cs="Book Antiqua"/>
          <w:b/>
          <w:color w:val="000000"/>
          <w:lang w:val="it-IT"/>
        </w:rPr>
        <w:t xml:space="preserve">Citation: 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Kaur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Jaruvongvanich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V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Chandrasekhar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V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1E6455" w:rsidRPr="0041064F">
        <w:rPr>
          <w:rFonts w:ascii="Book Antiqua" w:eastAsia="Book Antiqua" w:hAnsi="Book Antiqua" w:cs="Book Antiqua"/>
          <w:color w:val="000000"/>
        </w:rPr>
        <w:t>Endoscopic ultrasound-guided injectable therapy for pancreatic cancer: A systematic review</w:t>
      </w:r>
      <w:r w:rsidR="001E6455" w:rsidRPr="0041064F">
        <w:rPr>
          <w:rFonts w:ascii="Book Antiqua" w:hAnsi="Book Antiqua" w:cs="Book Antiqua"/>
          <w:color w:val="000000"/>
          <w:lang w:eastAsia="zh-CN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i/>
          <w:iCs/>
          <w:color w:val="000000"/>
        </w:rPr>
        <w:t>J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i/>
          <w:iCs/>
          <w:color w:val="000000"/>
        </w:rPr>
        <w:t>Gastroentero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2022;</w:t>
      </w:r>
      <w:r w:rsidR="00903677">
        <w:rPr>
          <w:rFonts w:ascii="Book Antiqua" w:eastAsia="Book Antiqua" w:hAnsi="Book Antiqua" w:cs="Book Antiqua"/>
          <w:color w:val="000000" w:themeColor="text1"/>
        </w:rPr>
        <w:t xml:space="preserve"> 28(</w:t>
      </w:r>
      <w:r w:rsidR="00903677">
        <w:rPr>
          <w:rFonts w:ascii="Book Antiqua" w:hAnsi="Book Antiqua" w:cs="Book Antiqua" w:hint="eastAsia"/>
          <w:color w:val="000000" w:themeColor="text1"/>
          <w:lang w:eastAsia="zh-CN"/>
        </w:rPr>
        <w:t>21</w:t>
      </w:r>
      <w:r w:rsidR="00903677">
        <w:rPr>
          <w:rFonts w:ascii="Book Antiqua" w:eastAsia="Book Antiqua" w:hAnsi="Book Antiqua" w:cs="Book Antiqua"/>
          <w:color w:val="000000" w:themeColor="text1"/>
        </w:rPr>
        <w:t xml:space="preserve">): </w:t>
      </w:r>
      <w:r w:rsidR="000E650D">
        <w:rPr>
          <w:rFonts w:ascii="Book Antiqua" w:hAnsi="Book Antiqua" w:cs="Book Antiqua" w:hint="eastAsia"/>
          <w:color w:val="000000" w:themeColor="text1"/>
          <w:lang w:eastAsia="zh-CN"/>
        </w:rPr>
        <w:t>2383</w:t>
      </w:r>
      <w:r w:rsidR="00903677">
        <w:rPr>
          <w:rFonts w:ascii="Book Antiqua" w:eastAsia="Book Antiqua" w:hAnsi="Book Antiqua" w:cs="Book Antiqua"/>
          <w:color w:val="000000" w:themeColor="text1"/>
        </w:rPr>
        <w:t>-</w:t>
      </w:r>
      <w:r w:rsidR="000E650D">
        <w:rPr>
          <w:rFonts w:ascii="Book Antiqua" w:hAnsi="Book Antiqua" w:cs="Book Antiqua" w:hint="eastAsia"/>
          <w:color w:val="000000" w:themeColor="text1"/>
          <w:lang w:eastAsia="zh-CN"/>
        </w:rPr>
        <w:t>2395</w:t>
      </w:r>
    </w:p>
    <w:p w14:paraId="2A44D776" w14:textId="4BF21E7A" w:rsidR="00903677" w:rsidRDefault="00903677" w:rsidP="00903677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>
        <w:rPr>
          <w:rFonts w:ascii="Book Antiqua" w:eastAsia="Book Antiqua" w:hAnsi="Book Antiqua" w:cs="Book Antiqua"/>
          <w:b/>
          <w:color w:val="000000" w:themeColor="text1"/>
        </w:rPr>
        <w:t xml:space="preserve">URL: </w:t>
      </w:r>
      <w:r>
        <w:rPr>
          <w:rFonts w:ascii="Book Antiqua" w:eastAsia="Book Antiqua" w:hAnsi="Book Antiqua" w:cs="Book Antiqua"/>
          <w:color w:val="000000" w:themeColor="text1"/>
        </w:rPr>
        <w:t>https://www.wjgnet.com/1007-9327/full/v28/i</w:t>
      </w:r>
      <w:r>
        <w:rPr>
          <w:rFonts w:ascii="Book Antiqua" w:hAnsi="Book Antiqua" w:cs="Book Antiqua" w:hint="eastAsia"/>
          <w:color w:val="000000" w:themeColor="text1"/>
          <w:lang w:eastAsia="zh-CN"/>
        </w:rPr>
        <w:t>21</w:t>
      </w:r>
      <w:r>
        <w:rPr>
          <w:rFonts w:ascii="Book Antiqua" w:eastAsia="Book Antiqua" w:hAnsi="Book Antiqua" w:cs="Book Antiqua"/>
          <w:color w:val="000000" w:themeColor="text1"/>
        </w:rPr>
        <w:t>/</w:t>
      </w:r>
      <w:r w:rsidR="000E650D">
        <w:rPr>
          <w:rFonts w:ascii="Book Antiqua" w:hAnsi="Book Antiqua" w:cs="Book Antiqua" w:hint="eastAsia"/>
          <w:color w:val="000000" w:themeColor="text1"/>
          <w:lang w:eastAsia="zh-CN"/>
        </w:rPr>
        <w:t>2383</w:t>
      </w:r>
      <w:r>
        <w:rPr>
          <w:rFonts w:ascii="Book Antiqua" w:eastAsia="Book Antiqua" w:hAnsi="Book Antiqua" w:cs="Book Antiqua"/>
          <w:color w:val="000000" w:themeColor="text1"/>
        </w:rPr>
        <w:t>.htm</w:t>
      </w:r>
    </w:p>
    <w:p w14:paraId="4BD57F7C" w14:textId="4AECF18E" w:rsidR="00A77B3E" w:rsidRPr="0041064F" w:rsidRDefault="00903677" w:rsidP="00903677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b/>
          <w:color w:val="000000" w:themeColor="text1"/>
        </w:rPr>
        <w:t xml:space="preserve">DOI: </w:t>
      </w:r>
      <w:r>
        <w:rPr>
          <w:rFonts w:ascii="Book Antiqua" w:eastAsia="Book Antiqua" w:hAnsi="Book Antiqua" w:cs="Book Antiqua"/>
          <w:color w:val="000000" w:themeColor="text1"/>
        </w:rPr>
        <w:t>https://dx.doi.org/10.3748/wjg.v28.i</w:t>
      </w:r>
      <w:r>
        <w:rPr>
          <w:rFonts w:ascii="Book Antiqua" w:hAnsi="Book Antiqua" w:cs="Book Antiqua" w:hint="eastAsia"/>
          <w:color w:val="000000" w:themeColor="text1"/>
          <w:lang w:eastAsia="zh-CN"/>
        </w:rPr>
        <w:t>21</w:t>
      </w:r>
      <w:r>
        <w:rPr>
          <w:rFonts w:ascii="Book Antiqua" w:eastAsia="Book Antiqua" w:hAnsi="Book Antiqua" w:cs="Book Antiqua"/>
          <w:color w:val="000000" w:themeColor="text1"/>
        </w:rPr>
        <w:t>.</w:t>
      </w:r>
      <w:r w:rsidR="000E650D">
        <w:rPr>
          <w:rFonts w:ascii="Book Antiqua" w:hAnsi="Book Antiqua" w:cs="Book Antiqua" w:hint="eastAsia"/>
          <w:color w:val="000000" w:themeColor="text1"/>
          <w:lang w:eastAsia="zh-CN"/>
        </w:rPr>
        <w:t>2383</w:t>
      </w:r>
    </w:p>
    <w:p w14:paraId="58888DB0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09B08A62" w14:textId="15DA3574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uct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enocarcinom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PDAC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igh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eth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lignanc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ista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tribu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rom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trix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lastRenderedPageBreak/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s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doscop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ltrasound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ne-need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EUS-FNI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ve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chniqu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ario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-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al-ti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verco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mitation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amin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.</w:t>
      </w:r>
    </w:p>
    <w:p w14:paraId="5D17D367" w14:textId="77777777" w:rsidR="005768EE" w:rsidRDefault="005768EE">
      <w:pPr>
        <w:rPr>
          <w:rFonts w:ascii="Book Antiqua" w:hAnsi="Book Antiqua" w:cs="Book Antiqua"/>
          <w:b/>
          <w:caps/>
          <w:color w:val="000000"/>
          <w:u w:val="single"/>
          <w:lang w:eastAsia="zh-CN"/>
        </w:rPr>
      </w:pPr>
      <w:r>
        <w:rPr>
          <w:rFonts w:ascii="Book Antiqua" w:hAnsi="Book Antiqua" w:cs="Book Antiqua"/>
          <w:b/>
          <w:caps/>
          <w:color w:val="000000"/>
          <w:u w:val="single"/>
          <w:lang w:eastAsia="zh-CN"/>
        </w:rPr>
        <w:br w:type="page"/>
      </w:r>
    </w:p>
    <w:p w14:paraId="6C38E1AD" w14:textId="2425E6E6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5D36A15B" w14:textId="0CA772B4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soci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-yea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proximate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%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agnos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ven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ea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u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-rel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ath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worldwide</w:t>
      </w:r>
      <w:r w:rsidR="008553DB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553DB" w:rsidRPr="0041064F">
        <w:rPr>
          <w:rFonts w:ascii="Book Antiqua" w:eastAsia="Book Antiqua" w:hAnsi="Book Antiqua" w:cs="Book Antiqua"/>
          <w:color w:val="000000"/>
          <w:vertAlign w:val="superscript"/>
        </w:rPr>
        <w:t>1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uct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enocarcinom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PDAC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ccou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90%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w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rt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u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ack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ar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agnos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mi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therapies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1064F">
        <w:rPr>
          <w:rFonts w:ascii="Book Antiqua" w:eastAsia="Book Antiqua" w:hAnsi="Book Antiqua" w:cs="Book Antiqua"/>
          <w:color w:val="000000"/>
          <w:vertAlign w:val="superscript"/>
        </w:rPr>
        <w:t>2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5</w:t>
      </w:r>
      <w:r w:rsidR="008553DB" w:rsidRPr="0041064F">
        <w:rPr>
          <w:rFonts w:ascii="Book Antiqua" w:eastAsia="Book Antiqua" w:hAnsi="Book Antiqua" w:cs="Book Antiqua"/>
          <w:color w:val="000000"/>
        </w:rPr>
        <w:t>%</w:t>
      </w:r>
      <w:r w:rsidR="008553DB" w:rsidRPr="0041064F">
        <w:rPr>
          <w:rFonts w:ascii="Book Antiqua" w:hAnsi="Book Antiqua" w:cs="Book Antiqua"/>
          <w:color w:val="000000"/>
          <w:lang w:eastAsia="zh-CN"/>
        </w:rPr>
        <w:t>-</w:t>
      </w:r>
      <w:r w:rsidRPr="0041064F">
        <w:rPr>
          <w:rFonts w:ascii="Book Antiqua" w:eastAsia="Book Antiqua" w:hAnsi="Book Antiqua" w:cs="Book Antiqua"/>
          <w:color w:val="000000"/>
        </w:rPr>
        <w:t>20%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s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gic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resectabl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e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e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%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derg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le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ection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ura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intervention</w:t>
      </w:r>
      <w:r w:rsidR="008553DB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553DB" w:rsidRPr="0041064F">
        <w:rPr>
          <w:rFonts w:ascii="Book Antiqua" w:eastAsia="Book Antiqua" w:hAnsi="Book Antiqua" w:cs="Book Antiqua"/>
          <w:color w:val="000000"/>
          <w:vertAlign w:val="superscript"/>
        </w:rPr>
        <w:t>3,4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jor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s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res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an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LAPC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tast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e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nag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/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di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mi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gnosi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rodu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w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bina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gime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how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o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mi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ul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u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i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vera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OS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mai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mal</w:t>
      </w:r>
      <w:r w:rsidR="008553DB" w:rsidRPr="0041064F">
        <w:rPr>
          <w:rFonts w:ascii="Book Antiqua" w:eastAsia="Book Antiqua" w:hAnsi="Book Antiqua" w:cs="Book Antiqua"/>
          <w:color w:val="000000"/>
          <w:vertAlign w:val="superscript"/>
        </w:rPr>
        <w:t>[5,6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n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as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ail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ypothesiz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o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u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bunda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rom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trix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fici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vasculature</w:t>
      </w:r>
      <w:r w:rsidR="008553DB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553DB" w:rsidRPr="0041064F">
        <w:rPr>
          <w:rFonts w:ascii="Book Antiqua" w:eastAsia="Book Antiqua" w:hAnsi="Book Antiqua" w:cs="Book Antiqua"/>
          <w:color w:val="000000"/>
          <w:vertAlign w:val="superscript"/>
        </w:rPr>
        <w:t>7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ustif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tiona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plo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re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ntratumora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arge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-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nimiz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lication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cutaneo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re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ntratumora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d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ltrasou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553DB" w:rsidRPr="0041064F">
        <w:rPr>
          <w:rFonts w:ascii="Book Antiqua" w:hAnsi="Book Antiqua" w:cs="Book Antiqua"/>
          <w:color w:val="000000"/>
        </w:rPr>
        <w:t>computed tomography</w:t>
      </w:r>
      <w:r w:rsidR="008553DB" w:rsidRPr="0041064F">
        <w:rPr>
          <w:rFonts w:ascii="Book Antiqua" w:hAnsi="Book Antiqua" w:cs="Book Antiqua"/>
          <w:color w:val="000000"/>
          <w:lang w:eastAsia="zh-CN"/>
        </w:rPr>
        <w:t xml:space="preserve"> (CT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uida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monstr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f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easi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h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ia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u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chnic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umberso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fficul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minister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ultip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es</w:t>
      </w:r>
      <w:r w:rsidR="008553DB" w:rsidRPr="0041064F">
        <w:rPr>
          <w:rFonts w:ascii="Book Antiqua" w:eastAsia="Book Antiqua" w:hAnsi="Book Antiqua" w:cs="Book Antiqua"/>
          <w:color w:val="000000"/>
          <w:vertAlign w:val="superscript"/>
        </w:rPr>
        <w:t>[8,9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doscop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ltrasou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EUS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vid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pportun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al-ti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sualiz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low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nim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vas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cce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cu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thodolog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utcom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vious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ublish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ed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5B6CED" w:rsidRPr="0041064F">
        <w:rPr>
          <w:rFonts w:ascii="Book Antiqua" w:hAnsi="Book Antiqua" w:cs="Book Antiqua"/>
          <w:color w:val="000000"/>
          <w:lang w:eastAsia="zh-CN"/>
        </w:rPr>
        <w:t xml:space="preserve">(EUS-FNI)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-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.</w:t>
      </w:r>
    </w:p>
    <w:p w14:paraId="13D91579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0A198EA3" w14:textId="051A7341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caps/>
          <w:color w:val="000000"/>
          <w:u w:val="single"/>
        </w:rPr>
        <w:t>MATERIALS</w:t>
      </w:r>
      <w:r w:rsidR="00DC4C71" w:rsidRPr="0041064F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41064F">
        <w:rPr>
          <w:rFonts w:ascii="Book Antiqua" w:eastAsia="Book Antiqua" w:hAnsi="Book Antiqua" w:cs="Book Antiqua"/>
          <w:b/>
          <w:caps/>
          <w:color w:val="000000"/>
          <w:u w:val="single"/>
        </w:rPr>
        <w:t>AND</w:t>
      </w:r>
      <w:r w:rsidR="00DC4C71" w:rsidRPr="0041064F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41064F">
        <w:rPr>
          <w:rFonts w:ascii="Book Antiqua" w:eastAsia="Book Antiqua" w:hAnsi="Book Antiqua" w:cs="Book Antiqua"/>
          <w:b/>
          <w:caps/>
          <w:color w:val="000000"/>
          <w:u w:val="single"/>
        </w:rPr>
        <w:t>METHODS</w:t>
      </w:r>
    </w:p>
    <w:p w14:paraId="1181C83A" w14:textId="1F299F31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bCs/>
          <w:i/>
          <w:iCs/>
          <w:color w:val="000000"/>
        </w:rPr>
        <w:t>Literature</w:t>
      </w:r>
      <w:r w:rsidR="00DC4C71" w:rsidRPr="0041064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i/>
          <w:iCs/>
          <w:color w:val="000000"/>
        </w:rPr>
        <w:t>search</w:t>
      </w:r>
    </w:p>
    <w:p w14:paraId="3AEB17B6" w14:textId="37BC1A2D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per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brari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duc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arch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vi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vidence-B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dic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Embas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DLIN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chra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ntr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gis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troll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ial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chra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lastRenderedPageBreak/>
        <w:t>Datab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s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cop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ataba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dentif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ublish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twe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atab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ep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ti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u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5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21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ar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rateg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pplementa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3132BA" w:rsidRPr="0041064F">
        <w:rPr>
          <w:rFonts w:ascii="Book Antiqua" w:hAnsi="Book Antiqua" w:cs="Book Antiqua"/>
          <w:color w:val="000000"/>
          <w:lang w:eastAsia="zh-CN"/>
        </w:rPr>
        <w:t>T</w:t>
      </w:r>
      <w:r w:rsidRPr="0041064F">
        <w:rPr>
          <w:rFonts w:ascii="Book Antiqua" w:eastAsia="Book Antiqua" w:hAnsi="Book Antiqua" w:cs="Book Antiqua"/>
          <w:color w:val="000000"/>
        </w:rPr>
        <w:t>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ar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mi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or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ticl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ublish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glish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itl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bstrac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creen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w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depend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e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JK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C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ses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ligibil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valu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nuscript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agreem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twe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w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e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olv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cussion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ditio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dentifi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ro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arch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roug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ferenc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creen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milarly.</w:t>
      </w:r>
    </w:p>
    <w:p w14:paraId="67F97542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68146481" w14:textId="5CD11A54" w:rsidR="00A77B3E" w:rsidRPr="0041064F" w:rsidRDefault="000A302C" w:rsidP="00B13170">
      <w:pPr>
        <w:spacing w:line="360" w:lineRule="auto"/>
        <w:jc w:val="both"/>
        <w:rPr>
          <w:rFonts w:ascii="Book Antiqua" w:hAnsi="Book Antiqua"/>
          <w:lang w:eastAsia="zh-CN"/>
        </w:rPr>
      </w:pPr>
      <w:r w:rsidRPr="0041064F">
        <w:rPr>
          <w:rFonts w:ascii="Book Antiqua" w:eastAsia="Book Antiqua" w:hAnsi="Book Antiqua" w:cs="Book Antiqua"/>
          <w:b/>
          <w:bCs/>
          <w:i/>
          <w:iCs/>
          <w:color w:val="000000"/>
        </w:rPr>
        <w:t>Inclusion</w:t>
      </w:r>
      <w:r w:rsidR="00DC4C71" w:rsidRPr="0041064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i/>
          <w:iCs/>
          <w:color w:val="000000"/>
        </w:rPr>
        <w:t>criteria</w:t>
      </w:r>
    </w:p>
    <w:p w14:paraId="7160888B" w14:textId="7067287C" w:rsidR="00A77B3E" w:rsidRPr="0041064F" w:rsidRDefault="000A302C" w:rsidP="00B13170">
      <w:pPr>
        <w:spacing w:line="360" w:lineRule="auto"/>
        <w:jc w:val="both"/>
        <w:rPr>
          <w:rFonts w:ascii="Book Antiqua" w:hAnsi="Book Antiqua"/>
          <w:lang w:eastAsia="zh-CN"/>
        </w:rPr>
      </w:pP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tric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ublish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spe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or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ec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erven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imari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chniqu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rrespe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g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eu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erven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therap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therap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iolog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tiliz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-interven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d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o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de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ligi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ses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ea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utcom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erest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553DB" w:rsidRPr="0041064F">
        <w:rPr>
          <w:rFonts w:ascii="Book Antiqua" w:hAnsi="Book Antiqua" w:cs="Book Antiqua"/>
          <w:color w:val="000000"/>
          <w:lang w:eastAsia="zh-CN"/>
        </w:rPr>
        <w:t>S</w:t>
      </w:r>
      <w:r w:rsidRPr="0041064F">
        <w:rPr>
          <w:rFonts w:ascii="Book Antiqua" w:eastAsia="Book Antiqua" w:hAnsi="Book Antiqua" w:cs="Book Antiqua"/>
          <w:color w:val="000000"/>
        </w:rPr>
        <w:t>afet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easibilit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icac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rm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/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.</w:t>
      </w:r>
    </w:p>
    <w:p w14:paraId="1F633AFA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3CDA53AD" w14:textId="2AC2825A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bCs/>
          <w:i/>
          <w:iCs/>
          <w:color w:val="000000"/>
        </w:rPr>
        <w:t>Exclusion</w:t>
      </w:r>
      <w:r w:rsidR="00DC4C71" w:rsidRPr="0041064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i/>
          <w:iCs/>
          <w:color w:val="000000"/>
        </w:rPr>
        <w:t>criteria</w:t>
      </w:r>
    </w:p>
    <w:p w14:paraId="1EC8D8EF" w14:textId="3D8C81F0" w:rsidR="00A77B3E" w:rsidRPr="0041064F" w:rsidRDefault="000A302C" w:rsidP="00B13170">
      <w:pPr>
        <w:spacing w:line="360" w:lineRule="auto"/>
        <w:jc w:val="both"/>
        <w:rPr>
          <w:rFonts w:ascii="Book Antiqua" w:hAnsi="Book Antiqua"/>
          <w:lang w:eastAsia="zh-CN"/>
        </w:rPr>
      </w:pPr>
      <w:r w:rsidRPr="0041064F">
        <w:rPr>
          <w:rFonts w:ascii="Book Antiqua" w:eastAsia="Book Antiqua" w:hAnsi="Book Antiqua" w:cs="Book Antiqua"/>
          <w:color w:val="000000"/>
        </w:rPr>
        <w:t>Benchtop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im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de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clu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n-E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rec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vestiga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ultip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astrointesti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at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oup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parate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or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s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clude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side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ligi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s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c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plo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ec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erven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lli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mpto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trol.</w:t>
      </w:r>
    </w:p>
    <w:p w14:paraId="4D318859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004897E0" w14:textId="629C46D0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bCs/>
          <w:i/>
          <w:iCs/>
          <w:color w:val="000000"/>
        </w:rPr>
        <w:t>Data</w:t>
      </w:r>
      <w:r w:rsidR="00DC4C71" w:rsidRPr="0041064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8553DB" w:rsidRPr="0041064F">
        <w:rPr>
          <w:rFonts w:ascii="Book Antiqua" w:hAnsi="Book Antiqua" w:cs="Book Antiqua"/>
          <w:b/>
          <w:bCs/>
          <w:i/>
          <w:iCs/>
          <w:color w:val="000000"/>
          <w:lang w:eastAsia="zh-CN"/>
        </w:rPr>
        <w:t>e</w:t>
      </w:r>
      <w:r w:rsidRPr="0041064F">
        <w:rPr>
          <w:rFonts w:ascii="Book Antiqua" w:eastAsia="Book Antiqua" w:hAnsi="Book Antiqua" w:cs="Book Antiqua"/>
          <w:b/>
          <w:bCs/>
          <w:i/>
          <w:iCs/>
          <w:color w:val="000000"/>
        </w:rPr>
        <w:t>xtraction</w:t>
      </w:r>
    </w:p>
    <w:p w14:paraId="7BF7222C" w14:textId="2C11DA08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Dat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trac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’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aracteristic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erest-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rticipant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sign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erven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</w:t>
      </w:r>
      <w:r w:rsidRPr="0041064F">
        <w:rPr>
          <w:rFonts w:ascii="Book Antiqua" w:eastAsia="Book Antiqua" w:hAnsi="Book Antiqua" w:cs="Book Antiqua"/>
          <w:i/>
          <w:color w:val="000000"/>
        </w:rPr>
        <w:t>e.g.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eu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ag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553DB" w:rsidRPr="0041064F">
        <w:rPr>
          <w:rFonts w:ascii="Book Antiqua" w:eastAsia="Book Antiqua" w:hAnsi="Book Antiqua" w:cs="Book Antiqua"/>
          <w:color w:val="000000"/>
        </w:rPr>
        <w:t>and EUS</w:t>
      </w:r>
      <w:r w:rsidRPr="0041064F">
        <w:rPr>
          <w:rFonts w:ascii="Book Antiqua" w:eastAsia="Book Antiqua" w:hAnsi="Book Antiqua" w:cs="Book Antiqua"/>
          <w:color w:val="000000"/>
        </w:rPr>
        <w:t>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chnique)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i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-intervention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utco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asure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ult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leva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at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ro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lastRenderedPageBreak/>
        <w:t>articl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cor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temiz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abl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crosof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ce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crosof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6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MS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6.0.13801.21002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6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it.</w:t>
      </w:r>
    </w:p>
    <w:p w14:paraId="52E6DBDC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7D8D621B" w14:textId="77777777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bCs/>
          <w:i/>
          <w:iCs/>
          <w:color w:val="000000"/>
        </w:rPr>
        <w:t>Outcomes</w:t>
      </w:r>
    </w:p>
    <w:p w14:paraId="33F9A82F" w14:textId="72769358" w:rsidR="00A77B3E" w:rsidRPr="0041064F" w:rsidRDefault="000A302C" w:rsidP="00B13170">
      <w:pPr>
        <w:spacing w:line="360" w:lineRule="auto"/>
        <w:jc w:val="both"/>
        <w:rPr>
          <w:rFonts w:ascii="Book Antiqua" w:hAnsi="Book Antiqua"/>
          <w:lang w:eastAsia="zh-CN"/>
        </w:rPr>
      </w:pPr>
      <w:r w:rsidRPr="0041064F">
        <w:rPr>
          <w:rFonts w:ascii="Book Antiqua" w:eastAsia="Book Antiqua" w:hAnsi="Book Antiqua" w:cs="Book Antiqua"/>
          <w:color w:val="000000"/>
        </w:rPr>
        <w:t>Outco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ramete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xic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icac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/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rameters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or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fin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dividu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a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</w:t>
      </w:r>
      <w:r w:rsidR="00EB0F51" w:rsidRPr="0041064F">
        <w:rPr>
          <w:rFonts w:ascii="Book Antiqua" w:hAnsi="Book Antiqua" w:cs="Book Antiqua"/>
          <w:color w:val="000000"/>
          <w:lang w:eastAsia="zh-CN"/>
        </w:rPr>
        <w:t>-</w:t>
      </w:r>
      <w:r w:rsidRPr="0041064F">
        <w:rPr>
          <w:rFonts w:ascii="Book Antiqua" w:eastAsia="Book Antiqua" w:hAnsi="Book Antiqua" w:cs="Book Antiqua"/>
          <w:color w:val="000000"/>
        </w:rPr>
        <w:t>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o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v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fe-threaten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xicity.</w:t>
      </w:r>
    </w:p>
    <w:p w14:paraId="0BB5EF04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5D9F1B0F" w14:textId="77A135A0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bCs/>
          <w:i/>
          <w:iCs/>
          <w:color w:val="000000"/>
        </w:rPr>
        <w:t>Statistical</w:t>
      </w:r>
      <w:r w:rsidR="00DC4C71" w:rsidRPr="0041064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i/>
          <w:iCs/>
          <w:color w:val="000000"/>
        </w:rPr>
        <w:t>analysis</w:t>
      </w:r>
    </w:p>
    <w:p w14:paraId="3BDDE78A" w14:textId="44765165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Heterogene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at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utcom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eu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chniqu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mi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bil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for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ara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tist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alysis.</w:t>
      </w:r>
    </w:p>
    <w:p w14:paraId="4B0871D9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1E046E12" w14:textId="25DF12A6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bCs/>
          <w:i/>
          <w:iCs/>
          <w:color w:val="000000"/>
        </w:rPr>
        <w:t>Quality</w:t>
      </w:r>
      <w:r w:rsidR="00DC4C71" w:rsidRPr="0041064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i/>
          <w:iCs/>
          <w:color w:val="000000"/>
        </w:rPr>
        <w:t>assessment</w:t>
      </w:r>
    </w:p>
    <w:p w14:paraId="2AFF7305" w14:textId="4208CE5B" w:rsidR="00A77B3E" w:rsidRPr="0041064F" w:rsidRDefault="000A302C" w:rsidP="00B13170">
      <w:pPr>
        <w:spacing w:line="360" w:lineRule="auto"/>
        <w:jc w:val="both"/>
        <w:rPr>
          <w:rFonts w:ascii="Book Antiqua" w:hAnsi="Book Antiqua"/>
          <w:lang w:eastAsia="zh-CN"/>
        </w:rPr>
      </w:pP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isk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i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ses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w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depend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e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JK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J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I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Qual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sess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o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troll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erven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fore-af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pre-post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tro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group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1064F">
        <w:rPr>
          <w:rFonts w:ascii="Book Antiqua" w:eastAsia="Book Antiqua" w:hAnsi="Book Antiqua" w:cs="Book Antiqua"/>
          <w:color w:val="000000"/>
          <w:vertAlign w:val="superscript"/>
        </w:rPr>
        <w:t>10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uidelin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elp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ood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ai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o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qual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riteri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question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o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ap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eep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at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dentify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or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o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ques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n</w:t>
      </w:r>
      <w:r w:rsidR="008553DB" w:rsidRPr="0041064F">
        <w:rPr>
          <w:rFonts w:ascii="Book Antiqua" w:hAnsi="Book Antiqua" w:cs="Book Antiqua"/>
          <w:color w:val="000000"/>
          <w:lang w:eastAsia="zh-CN"/>
        </w:rPr>
        <w:t>-</w:t>
      </w:r>
      <w:r w:rsidRPr="0041064F">
        <w:rPr>
          <w:rFonts w:ascii="Book Antiqua" w:eastAsia="Book Antiqua" w:hAnsi="Book Antiqua" w:cs="Book Antiqua"/>
          <w:color w:val="000000"/>
        </w:rPr>
        <w:t>applic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em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er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ul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ared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fferenc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olv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cussion.</w:t>
      </w:r>
    </w:p>
    <w:p w14:paraId="24EC4F6D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18AFBC73" w14:textId="77777777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caps/>
          <w:color w:val="000000"/>
          <w:u w:val="single"/>
        </w:rPr>
        <w:t>RESULTS</w:t>
      </w:r>
    </w:p>
    <w:p w14:paraId="28DD55EE" w14:textId="3BB632F2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terat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ar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iel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ublication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it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bstra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creen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r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iel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otenti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ligi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ublication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nuscrip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dentifi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ligi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or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o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ligi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or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u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f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ackwar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fere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arch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ea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t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ll</w:t>
      </w:r>
      <w:r w:rsidR="00CD66BE" w:rsidRPr="0041064F">
        <w:rPr>
          <w:rFonts w:ascii="Book Antiqua" w:hAnsi="Book Antiqua" w:cs="Book Antiqua"/>
          <w:color w:val="000000"/>
          <w:lang w:eastAsia="zh-CN"/>
        </w:rPr>
        <w:t>-</w:t>
      </w:r>
      <w:r w:rsidRPr="0041064F">
        <w:rPr>
          <w:rFonts w:ascii="Book Antiqua" w:eastAsia="Book Antiqua" w:hAnsi="Book Antiqua" w:cs="Book Antiqua"/>
          <w:color w:val="000000"/>
        </w:rPr>
        <w:t>tex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ticl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0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asel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aracteristic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E34702" w:rsidRPr="0041064F">
        <w:rPr>
          <w:rFonts w:ascii="Book Antiqua" w:hAnsi="Book Antiqua" w:cs="Book Antiqua"/>
          <w:color w:val="000000"/>
          <w:lang w:eastAsia="zh-CN"/>
        </w:rPr>
        <w:t>T</w:t>
      </w:r>
      <w:r w:rsidRPr="0041064F">
        <w:rPr>
          <w:rFonts w:ascii="Book Antiqua" w:eastAsia="Book Antiqua" w:hAnsi="Book Antiqua" w:cs="Book Antiqua"/>
          <w:color w:val="000000"/>
        </w:rPr>
        <w:t>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ng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cep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ndomiz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troll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RCT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n-randomiz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inj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lastRenderedPageBreak/>
        <w:t>administe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eterogeneo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mo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sis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=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=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r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iolog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=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7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408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.</w:t>
      </w:r>
    </w:p>
    <w:p w14:paraId="4E36503F" w14:textId="3748A957" w:rsidR="00A77B3E" w:rsidRPr="0041064F" w:rsidRDefault="000A302C" w:rsidP="00B13170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qual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sess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ce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dentifi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oo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ai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tai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tach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14769C" w:rsidRPr="0041064F">
        <w:rPr>
          <w:rFonts w:ascii="Book Antiqua" w:hAnsi="Book Antiqua" w:cs="Book Antiqua"/>
          <w:color w:val="000000"/>
          <w:lang w:eastAsia="zh-CN"/>
        </w:rPr>
        <w:t>S</w:t>
      </w:r>
      <w:r w:rsidRPr="0041064F">
        <w:rPr>
          <w:rFonts w:ascii="Book Antiqua" w:eastAsia="Book Antiqua" w:hAnsi="Book Antiqua" w:cs="Book Antiqua"/>
          <w:color w:val="000000"/>
        </w:rPr>
        <w:t>upplementa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3132BA" w:rsidRPr="0041064F">
        <w:rPr>
          <w:rFonts w:ascii="Book Antiqua" w:hAnsi="Book Antiqua" w:cs="Book Antiqua"/>
          <w:color w:val="000000"/>
          <w:lang w:eastAsia="zh-CN"/>
        </w:rPr>
        <w:t>T</w:t>
      </w:r>
      <w:r w:rsidR="003132BA" w:rsidRPr="0041064F">
        <w:rPr>
          <w:rFonts w:ascii="Book Antiqua" w:eastAsia="Book Antiqua" w:hAnsi="Book Antiqua" w:cs="Book Antiqua"/>
          <w:color w:val="000000"/>
        </w:rPr>
        <w:t xml:space="preserve">ables </w:t>
      </w:r>
      <w:r w:rsidRPr="0041064F">
        <w:rPr>
          <w:rFonts w:ascii="Book Antiqua" w:eastAsia="Book Antiqua" w:hAnsi="Book Antiqua" w:cs="Book Antiqua"/>
          <w:color w:val="000000"/>
        </w:rPr>
        <w:t>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.</w:t>
      </w:r>
    </w:p>
    <w:p w14:paraId="55F122FB" w14:textId="77777777" w:rsidR="00B432C1" w:rsidRPr="0041064F" w:rsidRDefault="00B432C1" w:rsidP="00B13170">
      <w:pPr>
        <w:spacing w:line="360" w:lineRule="auto"/>
        <w:jc w:val="both"/>
        <w:rPr>
          <w:rFonts w:ascii="Book Antiqua" w:hAnsi="Book Antiqua" w:cs="Book Antiqua"/>
          <w:b/>
          <w:bCs/>
          <w:color w:val="000000"/>
          <w:lang w:eastAsia="zh-CN"/>
        </w:rPr>
      </w:pPr>
    </w:p>
    <w:p w14:paraId="14B150FD" w14:textId="7402944E" w:rsidR="00A77B3E" w:rsidRPr="0041064F" w:rsidRDefault="00B432C1" w:rsidP="00B13170">
      <w:pPr>
        <w:spacing w:line="360" w:lineRule="auto"/>
        <w:jc w:val="both"/>
        <w:rPr>
          <w:rFonts w:ascii="Book Antiqua" w:hAnsi="Book Antiqua"/>
          <w:i/>
        </w:rPr>
      </w:pPr>
      <w:r w:rsidRPr="005768EE">
        <w:rPr>
          <w:rFonts w:ascii="Book Antiqua" w:eastAsia="Book Antiqua" w:hAnsi="Book Antiqua" w:cs="Book Antiqua"/>
          <w:b/>
          <w:bCs/>
          <w:i/>
          <w:color w:val="000000"/>
        </w:rPr>
        <w:t>E</w:t>
      </w:r>
      <w:r w:rsidR="009D68EE" w:rsidRPr="005768EE">
        <w:rPr>
          <w:rFonts w:ascii="Book Antiqua" w:eastAsia="Book Antiqua" w:hAnsi="Book Antiqua" w:cs="Book Antiqua"/>
          <w:b/>
          <w:bCs/>
          <w:i/>
          <w:color w:val="000000"/>
        </w:rPr>
        <w:t>US</w:t>
      </w:r>
      <w:r w:rsidRPr="005768EE">
        <w:rPr>
          <w:rFonts w:ascii="Book Antiqua" w:eastAsia="Book Antiqua" w:hAnsi="Book Antiqua" w:cs="Book Antiqua"/>
          <w:b/>
          <w:bCs/>
          <w:i/>
          <w:color w:val="000000"/>
        </w:rPr>
        <w:t>-gui</w:t>
      </w:r>
      <w:r w:rsidRPr="0041064F">
        <w:rPr>
          <w:rFonts w:ascii="Book Antiqua" w:eastAsia="Book Antiqua" w:hAnsi="Book Antiqua" w:cs="Book Antiqua"/>
          <w:b/>
          <w:bCs/>
          <w:i/>
          <w:color w:val="000000"/>
        </w:rPr>
        <w:t>ded</w:t>
      </w:r>
      <w:r w:rsidR="00DC4C71" w:rsidRPr="0041064F">
        <w:rPr>
          <w:rFonts w:ascii="Book Antiqua" w:eastAsia="Book Antiqua" w:hAnsi="Book Antiqua" w:cs="Book Antiqua"/>
          <w:b/>
          <w:bCs/>
          <w:i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i/>
          <w:color w:val="000000"/>
        </w:rPr>
        <w:t>fine</w:t>
      </w:r>
      <w:r w:rsidR="00DC4C71" w:rsidRPr="0041064F">
        <w:rPr>
          <w:rFonts w:ascii="Book Antiqua" w:eastAsia="Book Antiqua" w:hAnsi="Book Antiqua" w:cs="Book Antiqua"/>
          <w:b/>
          <w:bCs/>
          <w:i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i/>
          <w:color w:val="000000"/>
        </w:rPr>
        <w:t>needle</w:t>
      </w:r>
      <w:r w:rsidR="00DC4C71" w:rsidRPr="0041064F">
        <w:rPr>
          <w:rFonts w:ascii="Book Antiqua" w:eastAsia="Book Antiqua" w:hAnsi="Book Antiqua" w:cs="Book Antiqua"/>
          <w:b/>
          <w:bCs/>
          <w:i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i/>
          <w:color w:val="000000"/>
        </w:rPr>
        <w:t>injection</w:t>
      </w:r>
    </w:p>
    <w:p w14:paraId="717CB40D" w14:textId="67BB56D7" w:rsidR="00A77B3E" w:rsidRPr="0041064F" w:rsidRDefault="000A302C" w:rsidP="00B13170">
      <w:pPr>
        <w:spacing w:line="360" w:lineRule="auto"/>
        <w:jc w:val="both"/>
        <w:rPr>
          <w:rFonts w:ascii="Book Antiqua" w:hAnsi="Book Antiqua" w:cs="Book Antiqua"/>
          <w:color w:val="000000"/>
          <w:vertAlign w:val="superscript"/>
          <w:lang w:eastAsia="zh-CN"/>
        </w:rPr>
      </w:pPr>
      <w:r w:rsidRPr="0041064F">
        <w:rPr>
          <w:rFonts w:ascii="Book Antiqua" w:eastAsia="Book Antiqua" w:hAnsi="Book Antiqua" w:cs="Book Antiqua"/>
          <w:color w:val="000000"/>
        </w:rPr>
        <w:t>Linea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ra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choendoscop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acilit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multaneo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sualiz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arge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es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ance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ed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ro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t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ip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choendoscop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d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ci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tro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pirat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a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cce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organ</w:t>
      </w:r>
      <w:r w:rsidR="00EB0F51" w:rsidRPr="0041064F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="00EB0F51" w:rsidRPr="0041064F">
        <w:rPr>
          <w:rFonts w:ascii="Book Antiqua" w:hAnsi="Book Antiqua" w:cs="Book Antiqua"/>
          <w:color w:val="000000"/>
          <w:vertAlign w:val="superscript"/>
          <w:lang w:eastAsia="zh-CN"/>
        </w:rPr>
        <w:t>11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pan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o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al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eu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erven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ng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plication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5B6CED"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monstr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fe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easibil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plica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ia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lex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lock/neurolys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nage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s-rel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y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ablation</w:t>
      </w:r>
      <w:r w:rsidR="00EB0F51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EB0F51" w:rsidRPr="0041064F">
        <w:rPr>
          <w:rFonts w:ascii="Book Antiqua" w:eastAsia="Book Antiqua" w:hAnsi="Book Antiqua" w:cs="Book Antiqua"/>
          <w:color w:val="000000"/>
          <w:vertAlign w:val="superscript"/>
        </w:rPr>
        <w:t>12,13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centl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plo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</w:t>
      </w:r>
      <w:r w:rsidR="00EB0F51" w:rsidRPr="0041064F">
        <w:rPr>
          <w:rFonts w:ascii="Book Antiqua" w:hAnsi="Book Antiqua" w:cs="Book Antiqua"/>
          <w:color w:val="000000"/>
          <w:lang w:eastAsia="zh-CN"/>
        </w:rPr>
        <w:t>-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tra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tho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sider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nim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vasivene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w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er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v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AEs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)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1064F">
        <w:rPr>
          <w:rFonts w:ascii="Book Antiqua" w:eastAsia="Book Antiqua" w:hAnsi="Book Antiqua" w:cs="Book Antiqua"/>
          <w:color w:val="000000"/>
          <w:vertAlign w:val="superscript"/>
        </w:rPr>
        <w:t>14]</w:t>
      </w:r>
      <w:r w:rsidR="00B432C1" w:rsidRPr="0041064F">
        <w:rPr>
          <w:rFonts w:ascii="Book Antiqua" w:eastAsia="Book Antiqua" w:hAnsi="Book Antiqua" w:cs="Book Antiqua"/>
          <w:color w:val="000000"/>
        </w:rPr>
        <w:t>.</w:t>
      </w:r>
    </w:p>
    <w:p w14:paraId="60C9D6CA" w14:textId="77777777" w:rsidR="00B432C1" w:rsidRPr="0041064F" w:rsidRDefault="00B432C1" w:rsidP="00B13170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58145520" w14:textId="0F48DD6C" w:rsidR="00A77B3E" w:rsidRPr="0041064F" w:rsidRDefault="00B432C1" w:rsidP="00B13170">
      <w:pPr>
        <w:spacing w:line="360" w:lineRule="auto"/>
        <w:jc w:val="both"/>
        <w:rPr>
          <w:rFonts w:ascii="Book Antiqua" w:hAnsi="Book Antiqua" w:cs="Book Antiqua"/>
          <w:b/>
          <w:bCs/>
          <w:i/>
          <w:iCs/>
          <w:color w:val="000000"/>
          <w:lang w:eastAsia="zh-CN"/>
        </w:rPr>
      </w:pPr>
      <w:r w:rsidRPr="0041064F">
        <w:rPr>
          <w:rFonts w:ascii="Book Antiqua" w:eastAsia="Book Antiqua" w:hAnsi="Book Antiqua" w:cs="Book Antiqua"/>
          <w:b/>
          <w:bCs/>
          <w:i/>
          <w:iCs/>
          <w:color w:val="000000"/>
        </w:rPr>
        <w:t>Immunotherapy</w:t>
      </w:r>
    </w:p>
    <w:p w14:paraId="1F1296F3" w14:textId="4563B4DB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im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rne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her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bil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o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u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e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-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ain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roug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ultip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rategie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eu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accin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imul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ctiv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ytotox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ymphocytes</w:t>
      </w:r>
      <w:r w:rsidR="00FE4CAC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="00FE4CAC" w:rsidRPr="0041064F">
        <w:rPr>
          <w:rFonts w:ascii="Book Antiqua" w:eastAsia="Book Antiqua" w:hAnsi="Book Antiqua" w:cs="Book Antiqua"/>
          <w:color w:val="000000"/>
        </w:rPr>
        <w:t>(CTLs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ain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iqu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gen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ge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hanc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antigens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1064F">
        <w:rPr>
          <w:rFonts w:ascii="Book Antiqua" w:eastAsia="Book Antiqua" w:hAnsi="Book Antiqua" w:cs="Book Antiqua"/>
          <w:color w:val="000000"/>
          <w:vertAlign w:val="superscript"/>
        </w:rPr>
        <w:t>15]</w:t>
      </w:r>
      <w:r w:rsidR="00B432C1" w:rsidRPr="0041064F">
        <w:rPr>
          <w:rFonts w:ascii="Book Antiqua" w:eastAsia="Book Antiqua" w:hAnsi="Book Antiqua" w:cs="Book Antiqua"/>
          <w:color w:val="000000"/>
        </w:rPr>
        <w:t>.</w:t>
      </w:r>
      <w:r w:rsidRPr="0041064F">
        <w:rPr>
          <w:rFonts w:ascii="Book Antiqua" w:eastAsia="Book Antiqua" w:hAnsi="Book Antiqua" w:cs="Book Antiqua"/>
          <w:color w:val="000000"/>
        </w:rPr>
        <w:t>Targe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ckpoi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hibit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lecul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id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rup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ppress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chanism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velop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va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surveilla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op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ansf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ginee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ymphocyt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pres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pitop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imer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cepto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im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di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-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B432C1" w:rsidRPr="0041064F">
        <w:rPr>
          <w:rFonts w:ascii="Book Antiqua" w:eastAsia="Book Antiqua" w:hAnsi="Book Antiqua" w:cs="Book Antiqua"/>
          <w:color w:val="000000"/>
          <w:vertAlign w:val="superscript"/>
        </w:rPr>
        <w:t>[16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f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x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ul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mploy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re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ministr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d.</w:t>
      </w:r>
    </w:p>
    <w:p w14:paraId="2735B874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2840C089" w14:textId="69DF17E1" w:rsidR="00A77B3E" w:rsidRPr="0041064F" w:rsidRDefault="000A302C" w:rsidP="00B13170">
      <w:pPr>
        <w:spacing w:line="360" w:lineRule="auto"/>
        <w:jc w:val="both"/>
        <w:rPr>
          <w:rFonts w:ascii="Book Antiqua" w:hAnsi="Book Antiqua"/>
          <w:lang w:eastAsia="zh-CN"/>
        </w:rPr>
      </w:pPr>
      <w:r w:rsidRPr="0041064F">
        <w:rPr>
          <w:rFonts w:ascii="Book Antiqua" w:eastAsia="Book Antiqua" w:hAnsi="Book Antiqua" w:cs="Book Antiqua"/>
          <w:b/>
          <w:bCs/>
          <w:iCs/>
          <w:color w:val="000000"/>
        </w:rPr>
        <w:lastRenderedPageBreak/>
        <w:t>Allogeneic</w:t>
      </w:r>
      <w:r w:rsidR="00DC4C71" w:rsidRPr="0041064F">
        <w:rPr>
          <w:rFonts w:ascii="Book Antiqua" w:eastAsia="Book Antiqua" w:hAnsi="Book Antiqua" w:cs="Book Antiqua"/>
          <w:b/>
          <w:bCs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iCs/>
          <w:color w:val="000000"/>
        </w:rPr>
        <w:t>mixed</w:t>
      </w:r>
      <w:r w:rsidR="00DC4C71" w:rsidRPr="0041064F">
        <w:rPr>
          <w:rFonts w:ascii="Book Antiqua" w:eastAsia="Book Antiqua" w:hAnsi="Book Antiqua" w:cs="Book Antiqua"/>
          <w:b/>
          <w:bCs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iCs/>
          <w:color w:val="000000"/>
        </w:rPr>
        <w:t>lymphocyte</w:t>
      </w:r>
      <w:r w:rsidR="00DC4C71" w:rsidRPr="0041064F">
        <w:rPr>
          <w:rFonts w:ascii="Book Antiqua" w:eastAsia="Book Antiqua" w:hAnsi="Book Antiqua" w:cs="Book Antiqua"/>
          <w:b/>
          <w:bCs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iCs/>
          <w:color w:val="000000"/>
        </w:rPr>
        <w:t>culture</w:t>
      </w:r>
      <w:r w:rsidR="00CD66BE" w:rsidRPr="0041064F">
        <w:rPr>
          <w:rFonts w:ascii="Book Antiqua" w:hAnsi="Book Antiqua" w:cs="Book Antiqua"/>
          <w:b/>
          <w:bCs/>
          <w:iCs/>
          <w:color w:val="000000"/>
          <w:lang w:eastAsia="zh-CN"/>
        </w:rPr>
        <w:t>:</w:t>
      </w:r>
      <w:r w:rsidR="00CD66BE" w:rsidRPr="0041064F">
        <w:rPr>
          <w:rFonts w:ascii="Book Antiqua" w:hAnsi="Book Antiqua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r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or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ve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chniqu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or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00</w:t>
      </w:r>
      <w:r w:rsidR="00EB0F51" w:rsidRPr="0041064F">
        <w:rPr>
          <w:rFonts w:ascii="Book Antiqua" w:eastAsia="Book Antiqua" w:hAnsi="Book Antiqua" w:cs="Book Antiqua"/>
          <w:color w:val="000000"/>
          <w:vertAlign w:val="superscript"/>
        </w:rPr>
        <w:t>[17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s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r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temp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minister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iolog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difi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ular-b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utho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logene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x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ymphocy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ult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pa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incub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ipher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loo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nonuclea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ro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logene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loo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n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ner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x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ymphocy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a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MLR)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ypothes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L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ul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ig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centr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ytokin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pregulat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o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-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ect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chanism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i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gression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res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derw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ng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ss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ced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6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ill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e-escal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nner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di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cumen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3.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thoug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rt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n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i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e-limi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xic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DLT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ach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cedure-rel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orted.</w:t>
      </w:r>
      <w:r w:rsidR="00FE4CAC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w-gra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ev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m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u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soci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eukocytos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cetaminophen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re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a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astrointesti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xicit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re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a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leva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ilirub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ansi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olv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f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lac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exis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ilia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courag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ul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ulticen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ar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logene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x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ymphocy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ult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ventio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V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mcitab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u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le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eri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ul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gges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t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mcitab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m.</w:t>
      </w:r>
    </w:p>
    <w:p w14:paraId="57270C07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378AFBD9" w14:textId="27BFB105" w:rsidR="00A77B3E" w:rsidRPr="0041064F" w:rsidRDefault="000A302C" w:rsidP="00B13170">
      <w:pPr>
        <w:spacing w:line="360" w:lineRule="auto"/>
        <w:jc w:val="both"/>
        <w:rPr>
          <w:rFonts w:ascii="Book Antiqua" w:hAnsi="Book Antiqua"/>
          <w:lang w:eastAsia="zh-CN"/>
        </w:rPr>
      </w:pPr>
      <w:r w:rsidRPr="0041064F">
        <w:rPr>
          <w:rFonts w:ascii="Book Antiqua" w:eastAsia="Book Antiqua" w:hAnsi="Book Antiqua" w:cs="Book Antiqua"/>
          <w:b/>
          <w:bCs/>
          <w:iCs/>
          <w:color w:val="000000"/>
        </w:rPr>
        <w:t>Dendritic</w:t>
      </w:r>
      <w:r w:rsidR="00DC4C71" w:rsidRPr="0041064F">
        <w:rPr>
          <w:rFonts w:ascii="Book Antiqua" w:eastAsia="Book Antiqua" w:hAnsi="Book Antiqua" w:cs="Book Antiqua"/>
          <w:b/>
          <w:bCs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iCs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b/>
          <w:bCs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iCs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b/>
          <w:bCs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iCs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b/>
          <w:bCs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iCs/>
          <w:color w:val="000000"/>
        </w:rPr>
        <w:t>vaccine</w:t>
      </w:r>
      <w:r w:rsidR="00CD66BE" w:rsidRPr="0041064F">
        <w:rPr>
          <w:rFonts w:ascii="Book Antiqua" w:hAnsi="Book Antiqua" w:cs="Book Antiqua"/>
          <w:b/>
          <w:bCs/>
          <w:iCs/>
          <w:color w:val="000000"/>
          <w:lang w:eastAsia="zh-CN"/>
        </w:rPr>
        <w:t>:</w:t>
      </w:r>
      <w:r w:rsidR="00CD66BE" w:rsidRPr="0041064F">
        <w:rPr>
          <w:rFonts w:ascii="Book Antiqua" w:hAnsi="Book Antiqua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ndri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DCs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ot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gen-presen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APCs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ner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-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roug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imul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o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ima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at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loa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C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DCs</w:t>
      </w:r>
      <w:proofErr w:type="spellEnd"/>
      <w:r w:rsidRPr="0041064F">
        <w:rPr>
          <w:rFonts w:ascii="Book Antiqua" w:eastAsia="Book Antiqua" w:hAnsi="Book Antiqua" w:cs="Book Antiqua"/>
          <w:color w:val="000000"/>
        </w:rPr>
        <w:t>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cqui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pecif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-deriv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gen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ce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tu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gr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ymphoi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ga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sent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CTLs</w:t>
      </w:r>
      <w:r w:rsidR="00B432C1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B432C1" w:rsidRPr="0041064F">
        <w:rPr>
          <w:rFonts w:ascii="Book Antiqua" w:eastAsia="Book Antiqua" w:hAnsi="Book Antiqua" w:cs="Book Antiqua"/>
          <w:color w:val="000000"/>
          <w:vertAlign w:val="superscript"/>
        </w:rPr>
        <w:t>18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thoug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acc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rateg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gen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ge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mselv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nthe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ptid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velop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ffer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qui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dentific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pecif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ge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vide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i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genic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croenviron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TME)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spi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utologo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ysat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lastRenderedPageBreak/>
        <w:t>provi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pecif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ge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volv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oor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fin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gen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vide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ppor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C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ot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accin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ective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ross-pri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T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opto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opto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bodies</w:t>
      </w:r>
      <w:r w:rsidR="00B432C1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B432C1" w:rsidRPr="0041064F">
        <w:rPr>
          <w:rFonts w:ascii="Book Antiqua" w:eastAsia="Book Antiqua" w:hAnsi="Book Antiqua" w:cs="Book Antiqua"/>
          <w:color w:val="000000"/>
          <w:vertAlign w:val="superscript"/>
        </w:rPr>
        <w:t>19,20]</w:t>
      </w:r>
      <w:r w:rsidRPr="0041064F">
        <w:rPr>
          <w:rStyle w:val="MsoCommentReference0"/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Style w:val="MsoCommentReference0"/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Style w:val="MsoCommentReference0"/>
          <w:rFonts w:ascii="Book Antiqua" w:eastAsia="Book Antiqua" w:hAnsi="Book Antiqua" w:cs="Book Antiqua"/>
          <w:color w:val="000000"/>
        </w:rPr>
        <w:t>C</w:t>
      </w:r>
      <w:r w:rsidRPr="0041064F">
        <w:rPr>
          <w:rFonts w:ascii="Book Antiqua" w:eastAsia="Book Antiqua" w:hAnsi="Book Antiqua" w:cs="Book Antiqua"/>
          <w:color w:val="000000"/>
        </w:rPr>
        <w:t>onsider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fficul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tain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ffici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quantit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ex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viv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a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FE4CAC" w:rsidRPr="0041064F">
        <w:rPr>
          <w:rFonts w:ascii="Book Antiqua" w:hAnsi="Book Antiqua" w:cs="Book Antiqua"/>
          <w:color w:val="000000"/>
          <w:lang w:eastAsia="zh-CN"/>
        </w:rPr>
        <w:t>DC</w:t>
      </w:r>
      <w:r w:rsidRPr="0041064F">
        <w:rPr>
          <w:rFonts w:ascii="Book Antiqua" w:eastAsia="Book Antiqua" w:hAnsi="Book Antiqua" w:cs="Book Antiqua"/>
          <w:color w:val="000000"/>
        </w:rPr>
        <w:t>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ason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DCs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po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ge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viv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f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ministr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optosis-induc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k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di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therapy.</w:t>
      </w:r>
    </w:p>
    <w:p w14:paraId="69EC8940" w14:textId="365CE1FF" w:rsidR="00A77B3E" w:rsidRPr="0041064F" w:rsidRDefault="000A302C" w:rsidP="00B13170">
      <w:pPr>
        <w:spacing w:line="360" w:lineRule="auto"/>
        <w:ind w:firstLineChars="100" w:firstLine="240"/>
        <w:jc w:val="both"/>
        <w:rPr>
          <w:rFonts w:ascii="Book Antiqua" w:hAnsi="Book Antiqua"/>
          <w:lang w:eastAsia="zh-CN"/>
        </w:rPr>
      </w:pP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r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or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DC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ilo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successfu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gemcitab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istant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res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PDAC</w:t>
      </w:r>
      <w:r w:rsidR="00FE4CAC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FE4CAC" w:rsidRPr="0041064F">
        <w:rPr>
          <w:rFonts w:ascii="Book Antiqua" w:eastAsia="Book Antiqua" w:hAnsi="Book Antiqua" w:cs="Book Antiqua"/>
          <w:color w:val="000000"/>
          <w:vertAlign w:val="superscript"/>
        </w:rPr>
        <w:t>21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v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derw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ycl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unpulsed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DCs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ll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t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s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DCs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ay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8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ycl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e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8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ceiv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i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di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du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optos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acilit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g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ross-presentation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cedur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ted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ler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ou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xicit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w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monstr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x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w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the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e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di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9.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spi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ista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mcitabine.</w:t>
      </w:r>
    </w:p>
    <w:p w14:paraId="325A38CA" w14:textId="317D0E56" w:rsidR="00A77B3E" w:rsidRPr="0041064F" w:rsidRDefault="000A302C" w:rsidP="00B13170">
      <w:pPr>
        <w:spacing w:line="360" w:lineRule="auto"/>
        <w:ind w:firstLineChars="100" w:firstLine="240"/>
        <w:jc w:val="both"/>
        <w:rPr>
          <w:rFonts w:ascii="Book Antiqua" w:hAnsi="Book Antiqua"/>
          <w:lang w:eastAsia="zh-CN"/>
        </w:rPr>
      </w:pPr>
      <w:proofErr w:type="spellStart"/>
      <w:r w:rsidRPr="0041064F">
        <w:rPr>
          <w:rFonts w:ascii="Book Antiqua" w:eastAsia="Book Antiqua" w:hAnsi="Book Antiqua" w:cs="Book Antiqua"/>
          <w:color w:val="000000"/>
        </w:rPr>
        <w:t>Hirook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B432C1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B432C1" w:rsidRPr="0041064F">
        <w:rPr>
          <w:rFonts w:ascii="Book Antiqua" w:eastAsia="Book Antiqua" w:hAnsi="Book Antiqua" w:cs="Book Antiqua"/>
          <w:color w:val="000000"/>
          <w:vertAlign w:val="superscript"/>
        </w:rPr>
        <w:t>22]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plo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C-b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accin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rst-l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res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AP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bin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mcitab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now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optosis-induc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ect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ostul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le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ge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low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v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i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ces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sent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C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C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ul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K-432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nicill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ill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yophiliz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par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w-virule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ra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reptococc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yogene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c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mmunopotentiating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or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imul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tur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activation</w:t>
      </w:r>
      <w:r w:rsidR="00B432C1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B432C1" w:rsidRPr="0041064F">
        <w:rPr>
          <w:rFonts w:ascii="Book Antiqua" w:eastAsia="Book Antiqua" w:hAnsi="Book Antiqua" w:cs="Book Antiqua"/>
          <w:color w:val="000000"/>
          <w:vertAlign w:val="superscript"/>
        </w:rPr>
        <w:t>23,24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ventio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ymphokine-activ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ill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imul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-CD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noclo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bo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CD3-LAKs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s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ministr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ic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du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ditio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-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ctivit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ul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how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bin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f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nergistic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e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di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5.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e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diolog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viden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re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rt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FE4CAC" w:rsidRPr="0041064F">
        <w:rPr>
          <w:rFonts w:ascii="Book Antiqua" w:hAnsi="Book Antiqua" w:cs="Book Antiqua"/>
          <w:color w:val="000000"/>
          <w:lang w:eastAsia="zh-CN"/>
        </w:rPr>
        <w:t>l</w:t>
      </w:r>
      <w:r w:rsidRPr="0041064F">
        <w:rPr>
          <w:rFonts w:ascii="Book Antiqua" w:eastAsia="Book Antiqua" w:hAnsi="Book Antiqua" w:cs="Book Antiqua"/>
          <w:color w:val="000000"/>
        </w:rPr>
        <w:t>o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ea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erestingl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rt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miss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lastRenderedPageBreak/>
        <w:t>longe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5.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s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hibi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gnifica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log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e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umb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erfer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amm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duc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ipher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loo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ymphocyt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PBLs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-antig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pecif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T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ctivity.</w:t>
      </w:r>
    </w:p>
    <w:p w14:paraId="4A415D5F" w14:textId="5904B518" w:rsidR="00A77B3E" w:rsidRPr="0041064F" w:rsidRDefault="000A302C" w:rsidP="00B13170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B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utho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or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c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ses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fe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icac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rehens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bin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V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mcitab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rst-l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LAPC</w:t>
      </w:r>
      <w:r w:rsidR="00B432C1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B432C1" w:rsidRPr="0041064F">
        <w:rPr>
          <w:rFonts w:ascii="Book Antiqua" w:eastAsia="Book Antiqua" w:hAnsi="Book Antiqua" w:cs="Book Antiqua"/>
          <w:color w:val="000000"/>
          <w:vertAlign w:val="superscript"/>
        </w:rPr>
        <w:t>25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FE4CAC" w:rsidRPr="0041064F">
        <w:rPr>
          <w:rFonts w:ascii="Book Antiqua" w:hAnsi="Book Antiqua" w:cs="Book Antiqua"/>
          <w:color w:val="000000"/>
          <w:lang w:eastAsia="zh-CN"/>
        </w:rPr>
        <w:t>Twel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ycl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form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zoledronate-pul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C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vious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K-43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ul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C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o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ministr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op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ctiv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ymphocyt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αβT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mcitab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L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orte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a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xic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cor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u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w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tribu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mcitabin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v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how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e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how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ng-ter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ceiv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ig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qual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f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sessm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log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valu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ti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umb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D8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gulato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CD8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41064F">
        <w:rPr>
          <w:rFonts w:ascii="Book Antiqua" w:eastAsia="Book Antiqua" w:hAnsi="Book Antiqua" w:cs="Book Antiqua"/>
          <w:color w:val="000000"/>
        </w:rPr>
        <w:t>/Tre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tio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u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gnificant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ig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eas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di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553DB" w:rsidRPr="0041064F">
        <w:rPr>
          <w:rFonts w:ascii="Book Antiqua" w:hAnsi="Book Antiqua" w:cs="Book Antiqua"/>
          <w:color w:val="000000"/>
          <w:lang w:eastAsia="zh-CN"/>
        </w:rPr>
        <w:t>O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gression-free-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PFS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2.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.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o</w:t>
      </w:r>
      <w:proofErr w:type="spellEnd"/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ectivel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-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utrophil/</w:t>
      </w:r>
      <w:r w:rsidR="00FE4CAC" w:rsidRPr="0041064F">
        <w:rPr>
          <w:rFonts w:ascii="Book Antiqua" w:hAnsi="Book Antiqua" w:cs="Book Antiqua"/>
          <w:color w:val="000000"/>
          <w:lang w:eastAsia="zh-CN"/>
        </w:rPr>
        <w:t>l</w:t>
      </w:r>
      <w:r w:rsidRPr="0041064F">
        <w:rPr>
          <w:rFonts w:ascii="Book Antiqua" w:eastAsia="Book Antiqua" w:hAnsi="Book Antiqua" w:cs="Book Antiqua"/>
          <w:color w:val="000000"/>
        </w:rPr>
        <w:t>ymphocy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ti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NLR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w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.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monstr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gnificant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ng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alys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mi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L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w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.0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o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D8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41064F">
        <w:rPr>
          <w:rFonts w:ascii="Book Antiqua" w:eastAsia="Book Antiqua" w:hAnsi="Book Antiqua" w:cs="Book Antiqua"/>
          <w:color w:val="000000"/>
        </w:rPr>
        <w:t>/Tre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ti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re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wofol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nger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gges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ci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iomarke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L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D8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41064F">
        <w:rPr>
          <w:rFonts w:ascii="Book Antiqua" w:eastAsia="Book Antiqua" w:hAnsi="Book Antiqua" w:cs="Book Antiqua"/>
          <w:color w:val="000000"/>
        </w:rPr>
        <w:t>/Tre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ti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k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rehens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nefic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bgroup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.</w:t>
      </w:r>
    </w:p>
    <w:p w14:paraId="48A7E3FF" w14:textId="1EC6B475" w:rsidR="00A77B3E" w:rsidRPr="0041064F" w:rsidRDefault="000A302C" w:rsidP="00B13170">
      <w:pPr>
        <w:spacing w:line="360" w:lineRule="auto"/>
        <w:ind w:firstLineChars="100" w:firstLine="240"/>
        <w:jc w:val="both"/>
        <w:rPr>
          <w:rFonts w:ascii="Book Antiqua" w:hAnsi="Book Antiqua" w:cs="Book Antiqua"/>
          <w:color w:val="000000"/>
          <w:lang w:eastAsia="zh-CN"/>
        </w:rPr>
      </w:pPr>
      <w:r w:rsidRPr="0041064F">
        <w:rPr>
          <w:rFonts w:ascii="Book Antiqua" w:eastAsia="Book Antiqua" w:hAnsi="Book Antiqua" w:cs="Book Antiqua"/>
          <w:color w:val="000000"/>
        </w:rPr>
        <w:t>Ano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a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ceiv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DCs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K-43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i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ectom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g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ce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B432C1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B432C1" w:rsidRPr="0041064F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erven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oup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s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ceiv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ra-opera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di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troperitone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pac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v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xicit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llow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-opera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DC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cep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ansi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a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ever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ide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ostopera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lica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mila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o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n-D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oup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thoug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tistic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gnifica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ffere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im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o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oup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utho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or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lastRenderedPageBreak/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ro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oup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g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V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ta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ymp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tastasi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ea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ou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quir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juva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histochem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amin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gic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sec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ymp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d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eal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gnificant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ig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D83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gio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ymp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d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ig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ccumul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xp3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o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gio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ta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ymp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d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oup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monstr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fe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easibil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opera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u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s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llustr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otent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duc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e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ain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.</w:t>
      </w:r>
    </w:p>
    <w:p w14:paraId="705C1346" w14:textId="77777777" w:rsidR="00B432C1" w:rsidRPr="0041064F" w:rsidRDefault="00B432C1" w:rsidP="00B13170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6BE28959" w14:textId="1C91878E" w:rsidR="00A77B3E" w:rsidRPr="0041064F" w:rsidRDefault="00B432C1" w:rsidP="00B13170">
      <w:pPr>
        <w:spacing w:line="360" w:lineRule="auto"/>
        <w:jc w:val="both"/>
        <w:rPr>
          <w:rFonts w:ascii="Book Antiqua" w:hAnsi="Book Antiqua"/>
          <w:i/>
          <w:lang w:eastAsia="zh-CN"/>
        </w:rPr>
      </w:pPr>
      <w:r w:rsidRPr="0041064F">
        <w:rPr>
          <w:rFonts w:ascii="Book Antiqua" w:eastAsia="Book Antiqua" w:hAnsi="Book Antiqua" w:cs="Book Antiqua"/>
          <w:b/>
          <w:bCs/>
          <w:i/>
          <w:color w:val="000000"/>
        </w:rPr>
        <w:t>Chemotherapy</w:t>
      </w:r>
    </w:p>
    <w:p w14:paraId="6CBC01C2" w14:textId="196CAFD0" w:rsidR="00A77B3E" w:rsidRPr="0041064F" w:rsidRDefault="000A302C" w:rsidP="00B13170">
      <w:pPr>
        <w:spacing w:line="360" w:lineRule="auto"/>
        <w:jc w:val="both"/>
        <w:rPr>
          <w:rFonts w:ascii="Book Antiqua" w:hAnsi="Book Antiqua"/>
          <w:lang w:eastAsia="zh-CN"/>
        </w:rPr>
      </w:pPr>
      <w:r w:rsidRPr="0041064F">
        <w:rPr>
          <w:rFonts w:ascii="Book Antiqua" w:eastAsia="Book Antiqua" w:hAnsi="Book Antiqua" w:cs="Book Antiqua"/>
          <w:color w:val="000000"/>
        </w:rPr>
        <w:t>Althoug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m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as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ndar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SOC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res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imari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APC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a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or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therapeu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chnique.</w:t>
      </w:r>
    </w:p>
    <w:p w14:paraId="1925D2DC" w14:textId="77777777" w:rsidR="00B432C1" w:rsidRPr="0041064F" w:rsidRDefault="00B432C1" w:rsidP="00B13170">
      <w:pPr>
        <w:spacing w:line="360" w:lineRule="auto"/>
        <w:jc w:val="both"/>
        <w:rPr>
          <w:rFonts w:ascii="Book Antiqua" w:hAnsi="Book Antiqua" w:cs="Book Antiqua"/>
          <w:b/>
          <w:bCs/>
          <w:i/>
          <w:iCs/>
          <w:color w:val="000000"/>
          <w:lang w:eastAsia="zh-CN"/>
        </w:rPr>
      </w:pPr>
    </w:p>
    <w:p w14:paraId="039C5502" w14:textId="77777777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bCs/>
          <w:i/>
          <w:iCs/>
          <w:color w:val="000000"/>
        </w:rPr>
        <w:t>Gemcitabine</w:t>
      </w:r>
    </w:p>
    <w:p w14:paraId="1F75E600" w14:textId="66A1EA44" w:rsidR="00A77B3E" w:rsidRPr="0041064F" w:rsidRDefault="000A302C" w:rsidP="00B13170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41064F">
        <w:rPr>
          <w:rFonts w:ascii="Book Antiqua" w:eastAsia="Book Antiqua" w:hAnsi="Book Antiqua" w:cs="Book Antiqua"/>
          <w:color w:val="000000"/>
        </w:rPr>
        <w:t>Gemcitab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ndar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gic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res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997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stablish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cor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fet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la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nefi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ministe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intravenously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1064F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9A32F0" w:rsidRPr="0041064F">
        <w:rPr>
          <w:rFonts w:ascii="Book Antiqua" w:eastAsia="Book Antiqua" w:hAnsi="Book Antiqua" w:cs="Book Antiqua"/>
          <w:color w:val="000000"/>
          <w:vertAlign w:val="superscript"/>
        </w:rPr>
        <w:t>6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iv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fe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fil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lec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ministe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spe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duc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u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institution</w:t>
      </w:r>
      <w:r w:rsidR="00B432C1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B432C1" w:rsidRPr="0041064F">
        <w:rPr>
          <w:rFonts w:ascii="Book Antiqua" w:eastAsia="Book Antiqua" w:hAnsi="Book Antiqua" w:cs="Book Antiqua"/>
          <w:color w:val="000000"/>
          <w:vertAlign w:val="superscript"/>
        </w:rPr>
        <w:t>27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an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=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tast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=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3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o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g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form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derg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ng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ss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mcitab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centr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8</w:t>
      </w:r>
      <w:r w:rsidR="001B099C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g/m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2-gaug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edl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ed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ip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la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0.5</w:t>
      </w:r>
      <w:r w:rsidR="00B432C1" w:rsidRPr="0041064F">
        <w:rPr>
          <w:rFonts w:ascii="Book Antiqua" w:hAnsi="Book Antiqua" w:cs="Book Antiqua"/>
          <w:color w:val="000000"/>
          <w:lang w:eastAsia="zh-CN"/>
        </w:rPr>
        <w:t>-</w:t>
      </w:r>
      <w:r w:rsidRPr="0041064F">
        <w:rPr>
          <w:rFonts w:ascii="Book Antiqua" w:eastAsia="Book Antiqua" w:hAnsi="Book Antiqua" w:cs="Book Antiqua"/>
          <w:color w:val="000000"/>
        </w:rPr>
        <w:t>1</w:t>
      </w:r>
      <w:r w:rsidR="00E047E9" w:rsidRPr="0041064F">
        <w:rPr>
          <w:rFonts w:ascii="Book Antiqua" w:hAnsi="Book Antiqua" w:cs="Book Antiqua"/>
          <w:color w:val="000000"/>
          <w:lang w:eastAsia="zh-CN"/>
        </w:rPr>
        <w:t>.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ro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t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dg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ed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trac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xim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proximate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0%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iform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o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ime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t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filtr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</w:t>
      </w:r>
      <w:r w:rsidRPr="0041064F">
        <w:rPr>
          <w:rFonts w:ascii="Book Antiqua" w:eastAsia="Book Antiqua" w:hAnsi="Book Antiqua" w:cs="Book Antiqua"/>
          <w:i/>
          <w:color w:val="000000"/>
        </w:rPr>
        <w:t>e.g.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loo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essels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0%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maind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ultip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ed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s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form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medi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ng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-4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ti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mi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u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stea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g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filtr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o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ed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a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itumor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te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ea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ari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olume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di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olu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.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rang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0.7-7.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L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rrespon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ntratumora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mcitab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9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rang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7-26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g)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derw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bsequ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lastRenderedPageBreak/>
        <w:t>conventio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ultimodal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1B099C" w:rsidRPr="0041064F">
        <w:rPr>
          <w:rFonts w:ascii="Book Antiqua" w:hAnsi="Book Antiqua" w:cs="Book Antiqua"/>
          <w:color w:val="000000"/>
          <w:lang w:eastAsia="zh-CN"/>
        </w:rPr>
        <w:t>C</w:t>
      </w:r>
      <w:r w:rsidRPr="0041064F">
        <w:rPr>
          <w:rFonts w:ascii="Book Antiqua" w:eastAsia="Book Antiqua" w:hAnsi="Book Antiqua" w:cs="Book Antiqua"/>
          <w:color w:val="000000"/>
        </w:rPr>
        <w:t>hemoradi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=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2)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one</w:t>
      </w:r>
      <w:r w:rsidR="00757E2F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=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)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757E2F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=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)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determin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=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)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tribu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cedur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o</w:t>
      </w:r>
      <w:proofErr w:type="spellEnd"/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o</w:t>
      </w:r>
      <w:proofErr w:type="spellEnd"/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ea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78%,</w:t>
      </w:r>
      <w:r w:rsidR="001B099C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44%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%</w:t>
      </w:r>
      <w:r w:rsidR="00E047E9" w:rsidRPr="0041064F">
        <w:rPr>
          <w:rFonts w:ascii="Book Antiqua" w:hAnsi="Book Antiqua" w:cs="Book Antiqua"/>
          <w:color w:val="000000"/>
          <w:lang w:eastAsia="zh-CN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ectivel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di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EF5B3C" w:rsidRPr="0041064F">
        <w:rPr>
          <w:rFonts w:ascii="Book Antiqua" w:hAnsi="Book Antiqua" w:cs="Book Antiqua"/>
          <w:color w:val="000000"/>
          <w:lang w:eastAsia="zh-CN"/>
        </w:rPr>
        <w:t>[</w:t>
      </w:r>
      <w:r w:rsidRPr="0041064F">
        <w:rPr>
          <w:rFonts w:ascii="Book Antiqua" w:eastAsia="Book Antiqua" w:hAnsi="Book Antiqua" w:cs="Book Antiqua"/>
          <w:color w:val="000000"/>
        </w:rPr>
        <w:t>95%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fide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erval</w:t>
      </w:r>
      <w:r w:rsidR="00EF5B3C" w:rsidRPr="0041064F">
        <w:rPr>
          <w:rFonts w:ascii="Book Antiqua" w:hAnsi="Book Antiqua" w:cs="Book Antiqua"/>
          <w:color w:val="000000"/>
          <w:lang w:eastAsia="zh-CN"/>
        </w:rPr>
        <w:t xml:space="preserve"> (CI)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EF5B3C" w:rsidRPr="0041064F">
        <w:rPr>
          <w:rFonts w:ascii="Book Antiqua" w:eastAsia="Book Antiqua" w:hAnsi="Book Antiqua" w:cs="Book Antiqua"/>
          <w:color w:val="000000"/>
        </w:rPr>
        <w:t>2.7-68</w:t>
      </w:r>
      <w:r w:rsidR="008572F9" w:rsidRPr="0041064F">
        <w:rPr>
          <w:rFonts w:ascii="Book Antiqua" w:hAnsi="Book Antiqua" w:cs="Book Antiqua"/>
          <w:color w:val="000000"/>
          <w:lang w:eastAsia="zh-CN"/>
        </w:rPr>
        <w:t>.0</w:t>
      </w:r>
      <w:r w:rsidR="00EF5B3C" w:rsidRPr="0041064F">
        <w:rPr>
          <w:rFonts w:ascii="Book Antiqua" w:hAnsi="Book Antiqua" w:cs="Book Antiqua"/>
          <w:color w:val="000000"/>
          <w:lang w:eastAsia="zh-CN"/>
        </w:rPr>
        <w:t>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ro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g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I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res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eas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20.0%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downstaged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derw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ection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le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su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co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how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eate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re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di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</w:t>
      </w:r>
      <w:r w:rsidRPr="0041064F">
        <w:rPr>
          <w:rFonts w:ascii="Book Antiqua" w:eastAsia="Book Antiqua" w:hAnsi="Book Antiqua" w:cs="Book Antiqua"/>
          <w:i/>
          <w:color w:val="000000"/>
        </w:rPr>
        <w:t>P</w:t>
      </w:r>
      <w:r w:rsidR="001B099C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&lt;</w:t>
      </w:r>
      <w:r w:rsidR="001B099C" w:rsidRPr="0041064F">
        <w:rPr>
          <w:rFonts w:ascii="Book Antiqua" w:hAnsi="Book Antiqua" w:cs="Book Antiqua"/>
          <w:color w:val="000000"/>
          <w:lang w:eastAsia="zh-CN"/>
        </w:rPr>
        <w:t xml:space="preserve"> 0</w:t>
      </w:r>
      <w:r w:rsidRPr="0041064F">
        <w:rPr>
          <w:rFonts w:ascii="Book Antiqua" w:eastAsia="Book Antiqua" w:hAnsi="Book Antiqua" w:cs="Book Antiqua"/>
          <w:color w:val="000000"/>
        </w:rPr>
        <w:t>.0001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sist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rea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letene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rease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thoug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letene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rrespon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long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gnifica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n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otenti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mi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bje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at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sessment.</w:t>
      </w:r>
    </w:p>
    <w:p w14:paraId="5002D2DD" w14:textId="77777777" w:rsidR="00DC4C71" w:rsidRPr="0041064F" w:rsidRDefault="00DC4C71" w:rsidP="00B13170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0905514A" w14:textId="6A18B801" w:rsidR="00A77B3E" w:rsidRPr="0041064F" w:rsidRDefault="00CD66BE" w:rsidP="00B13170">
      <w:pPr>
        <w:spacing w:line="360" w:lineRule="auto"/>
        <w:jc w:val="both"/>
        <w:rPr>
          <w:rFonts w:ascii="Book Antiqua" w:hAnsi="Book Antiqua"/>
          <w:i/>
          <w:lang w:eastAsia="zh-CN"/>
        </w:rPr>
      </w:pPr>
      <w:r w:rsidRPr="0041064F">
        <w:rPr>
          <w:rFonts w:ascii="Book Antiqua" w:eastAsia="Book Antiqua" w:hAnsi="Book Antiqua" w:cs="Book Antiqua"/>
          <w:b/>
          <w:bCs/>
          <w:i/>
          <w:color w:val="000000"/>
        </w:rPr>
        <w:t>Oncolytic viral therapy</w:t>
      </w:r>
    </w:p>
    <w:p w14:paraId="2C0C3BB5" w14:textId="0583B40C" w:rsidR="00A77B3E" w:rsidRPr="0041064F" w:rsidRDefault="000A302C" w:rsidP="00B13170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41064F">
        <w:rPr>
          <w:rFonts w:ascii="Book Antiqua" w:eastAsia="Book Antiqua" w:hAnsi="Book Antiqua" w:cs="Book Antiqua"/>
          <w:color w:val="000000"/>
        </w:rPr>
        <w:t>Oncoly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ru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OVs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reasing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plo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eu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p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cau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i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bil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ginee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lectiv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pre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n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ere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u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ytotox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ec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ath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091C1E" w:rsidRPr="0041064F">
        <w:rPr>
          <w:rFonts w:ascii="Book Antiqua" w:eastAsia="Book Antiqua" w:hAnsi="Book Antiqua" w:cs="Book Antiqua"/>
          <w:color w:val="000000"/>
          <w:vertAlign w:val="superscript"/>
        </w:rPr>
        <w:t>28,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29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lik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V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lication-compet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pag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nera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fectio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gen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r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pread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roun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f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ysi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efor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or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V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otent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ici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colys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oli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masses</w:t>
      </w:r>
      <w:r w:rsidR="00DC4C71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DC4C71" w:rsidRPr="0041064F">
        <w:rPr>
          <w:rFonts w:ascii="Book Antiqua" w:eastAsia="Book Antiqua" w:hAnsi="Book Antiqua" w:cs="Book Antiqua"/>
          <w:color w:val="000000"/>
          <w:vertAlign w:val="superscript"/>
        </w:rPr>
        <w:t>30]</w:t>
      </w:r>
      <w:r w:rsidRPr="0041064F">
        <w:rPr>
          <w:rFonts w:ascii="Book Antiqua" w:eastAsia="Book Antiqua" w:hAnsi="Book Antiqua" w:cs="Book Antiqua"/>
          <w:color w:val="000000"/>
        </w:rPr>
        <w:t>.</w:t>
      </w:r>
    </w:p>
    <w:p w14:paraId="611DCB15" w14:textId="77777777" w:rsidR="00DC4C71" w:rsidRPr="0041064F" w:rsidRDefault="00DC4C71" w:rsidP="00B13170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05E2EDC5" w14:textId="6C1B4D68" w:rsidR="00A77B3E" w:rsidRPr="0041064F" w:rsidRDefault="000A302C" w:rsidP="00B13170">
      <w:pPr>
        <w:spacing w:line="360" w:lineRule="auto"/>
        <w:jc w:val="both"/>
        <w:rPr>
          <w:rFonts w:ascii="Book Antiqua" w:hAnsi="Book Antiqua"/>
          <w:lang w:eastAsia="zh-CN"/>
        </w:rPr>
      </w:pPr>
      <w:r w:rsidRPr="0041064F">
        <w:rPr>
          <w:rFonts w:ascii="Book Antiqua" w:eastAsia="Book Antiqua" w:hAnsi="Book Antiqua" w:cs="Book Antiqua"/>
          <w:b/>
          <w:bCs/>
          <w:iCs/>
          <w:color w:val="000000"/>
        </w:rPr>
        <w:t>Onyx-015</w:t>
      </w:r>
      <w:r w:rsidR="00CD66BE" w:rsidRPr="0041064F">
        <w:rPr>
          <w:rFonts w:ascii="Book Antiqua" w:hAnsi="Book Antiqua" w:cs="Book Antiqua"/>
          <w:b/>
          <w:bCs/>
          <w:iCs/>
          <w:color w:val="000000"/>
          <w:lang w:eastAsia="zh-CN"/>
        </w:rPr>
        <w:t>:</w:t>
      </w:r>
      <w:r w:rsidR="00CD66BE" w:rsidRPr="0041064F">
        <w:rPr>
          <w:rFonts w:ascii="Book Antiqua" w:hAnsi="Book Antiqua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YX-01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r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lic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le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r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ial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imer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um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oup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enovir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e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1B-55k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hibi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5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n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rea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k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scepti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agent</w:t>
      </w:r>
      <w:r w:rsidR="001B2ED3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1B2ED3" w:rsidRPr="0041064F">
        <w:rPr>
          <w:rFonts w:ascii="Book Antiqua" w:eastAsia="Book Antiqua" w:hAnsi="Book Antiqua" w:cs="Book Antiqua"/>
          <w:color w:val="000000"/>
          <w:vertAlign w:val="superscript"/>
        </w:rPr>
        <w:t>31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res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igh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ss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YX-01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ministe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v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8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o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mcitab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r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ministe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ag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</w:t>
      </w:r>
      <w:r w:rsidR="001B099C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×</w:t>
      </w:r>
      <w:r w:rsidR="001B099C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10</w:t>
      </w:r>
      <w:r w:rsidR="00DC4C71" w:rsidRPr="0041064F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rticles/sess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=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</w:t>
      </w:r>
      <w:r w:rsidR="00CD66BE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×</w:t>
      </w:r>
      <w:r w:rsidR="00CD66BE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11</w:t>
      </w:r>
      <w:r w:rsidR="00DC4C71" w:rsidRPr="0041064F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rticles/sess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=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h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</w:t>
      </w:r>
      <w:r w:rsidR="00CD66BE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×</w:t>
      </w:r>
      <w:r w:rsidR="00CD66BE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11</w:t>
      </w:r>
      <w:r w:rsidR="00DC4C71" w:rsidRPr="0041064F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rticles/sess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=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5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h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T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maximu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ler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e)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form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ransgastric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ransduodena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proa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2-gaug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ed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ann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ter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ur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draw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lastRenderedPageBreak/>
        <w:t>needl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w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uode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for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bserv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tribu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if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ip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choendoscop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toco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difi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low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ransgastric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NI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bsequentl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umi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fora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te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ditionall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w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ps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ted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l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chniqu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u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toco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a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difi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EF5B3C" w:rsidRPr="0041064F">
        <w:rPr>
          <w:rFonts w:ascii="Book Antiqua" w:eastAsia="Book Antiqua" w:hAnsi="Book Antiqua" w:cs="Book Antiqua"/>
          <w:color w:val="000000"/>
        </w:rPr>
        <w:t>needles were not fully retracted into the lumen during repositioning and repassag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edl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rthermor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utho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stitu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phylac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ministr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iprofloxacin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YX-01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tsel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lerate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ymptom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a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rea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myl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p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tec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%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u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t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bserve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f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bin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bje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rt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gress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&gt;</w:t>
      </w:r>
      <w:r w:rsidR="00DC4C71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0%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u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10%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e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w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monstr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n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diograph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eas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main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gress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e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cau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xicit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stablish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ransgastric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YX-01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enovir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o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easi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f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proa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ten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ve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iolog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.</w:t>
      </w:r>
    </w:p>
    <w:p w14:paraId="0FC8D2F1" w14:textId="77777777" w:rsidR="00DC4C71" w:rsidRPr="0041064F" w:rsidRDefault="00DC4C71" w:rsidP="00B13170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3A873015" w14:textId="1430CD24" w:rsidR="00A77B3E" w:rsidRPr="0041064F" w:rsidRDefault="000A302C" w:rsidP="00B13170">
      <w:pPr>
        <w:spacing w:line="360" w:lineRule="auto"/>
        <w:jc w:val="both"/>
        <w:rPr>
          <w:rFonts w:ascii="Book Antiqua" w:hAnsi="Book Antiqua"/>
          <w:lang w:eastAsia="zh-CN"/>
        </w:rPr>
      </w:pPr>
      <w:proofErr w:type="spellStart"/>
      <w:r w:rsidRPr="0041064F">
        <w:rPr>
          <w:rFonts w:ascii="Book Antiqua" w:eastAsia="Book Antiqua" w:hAnsi="Book Antiqua" w:cs="Book Antiqua"/>
          <w:b/>
          <w:bCs/>
          <w:iCs/>
          <w:color w:val="000000"/>
        </w:rPr>
        <w:t>TNFerade</w:t>
      </w:r>
      <w:proofErr w:type="spellEnd"/>
      <w:r w:rsidR="00CD66BE" w:rsidRPr="0041064F">
        <w:rPr>
          <w:rFonts w:ascii="Book Antiqua" w:hAnsi="Book Antiqua" w:cs="Book Antiqua"/>
          <w:b/>
          <w:bCs/>
          <w:iCs/>
          <w:color w:val="000000"/>
          <w:lang w:eastAsia="zh-CN"/>
        </w:rPr>
        <w:t>:</w:t>
      </w:r>
      <w:r w:rsidR="00CD66BE" w:rsidRPr="0041064F">
        <w:rPr>
          <w:rFonts w:ascii="Book Antiqua" w:hAnsi="Book Antiqua"/>
          <w:lang w:eastAsia="zh-CN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NFerade</w:t>
      </w:r>
      <w:r w:rsidR="0074208C" w:rsidRPr="0041064F">
        <w:rPr>
          <w:rFonts w:ascii="Book Antiqua" w:hAnsi="Book Antiqua" w:cs="Book Antiqua"/>
          <w:color w:val="000000"/>
          <w:vertAlign w:val="superscript"/>
          <w:lang w:eastAsia="zh-CN"/>
        </w:rPr>
        <w:t>TM</w:t>
      </w:r>
      <w:proofErr w:type="spellEnd"/>
      <w:r w:rsidR="0074208C" w:rsidRPr="0041064F">
        <w:rPr>
          <w:rFonts w:ascii="Book Antiqua" w:hAnsi="Book Antiqua" w:cs="Book Antiqua"/>
          <w:color w:val="000000"/>
          <w:vertAlign w:val="superscript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iolog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als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ll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EF5B3C" w:rsidRPr="0041064F">
        <w:rPr>
          <w:rFonts w:ascii="Book Antiqua" w:hAnsi="Book Antiqua" w:cs="Book Antiqua"/>
          <w:color w:val="000000"/>
          <w:lang w:eastAsia="zh-CN"/>
        </w:rPr>
        <w:t>“</w:t>
      </w:r>
      <w:r w:rsidRPr="0041064F">
        <w:rPr>
          <w:rFonts w:ascii="Book Antiqua" w:eastAsia="Book Antiqua" w:hAnsi="Book Antiqua" w:cs="Book Antiqua"/>
          <w:color w:val="000000"/>
        </w:rPr>
        <w:t>AdGVEGR.TNF.11D</w:t>
      </w:r>
      <w:r w:rsidR="00EF5B3C" w:rsidRPr="0041064F">
        <w:rPr>
          <w:rFonts w:ascii="Book Antiqua" w:hAnsi="Book Antiqua" w:cs="Book Antiqua"/>
          <w:color w:val="000000"/>
          <w:lang w:eastAsia="zh-CN"/>
        </w:rPr>
        <w:t>”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DC4C71" w:rsidRPr="0041064F">
        <w:rPr>
          <w:rFonts w:ascii="Book Antiqua" w:hAnsi="Book Antiqua" w:cs="Book Antiqua"/>
          <w:color w:val="000000"/>
          <w:lang w:eastAsia="zh-CN"/>
        </w:rPr>
        <w:t>“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NFerade</w:t>
      </w:r>
      <w:proofErr w:type="spellEnd"/>
      <w:r w:rsidR="00DC4C71" w:rsidRPr="0041064F">
        <w:rPr>
          <w:rFonts w:ascii="Book Antiqua" w:hAnsi="Book Antiqua" w:cs="Book Antiqua"/>
          <w:color w:val="000000"/>
          <w:lang w:eastAsia="zh-CN"/>
        </w:rPr>
        <w:t>”</w:t>
      </w:r>
      <w:r w:rsidRPr="0041064F">
        <w:rPr>
          <w:rFonts w:ascii="Book Antiqua" w:eastAsia="Book Antiqua" w:hAnsi="Book Antiqua" w:cs="Book Antiqua"/>
          <w:color w:val="000000"/>
        </w:rPr>
        <w:t>)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lication-defici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enovir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ect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le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cros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actor-α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TNF-α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sis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gr-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mo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pstrea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DN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di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ducibl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e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vi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pat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mpor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tro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ytotoxic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NF</w:t>
      </w:r>
      <w:r w:rsidR="00E047E9" w:rsidRPr="0041064F">
        <w:rPr>
          <w:rFonts w:ascii="Book Antiqua" w:hAnsi="Book Antiqua" w:cs="Book Antiqua"/>
          <w:color w:val="000000"/>
          <w:lang w:eastAsia="zh-CN"/>
        </w:rPr>
        <w:t>-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α</w:t>
      </w:r>
      <w:r w:rsidR="0074208C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74208C" w:rsidRPr="0041064F">
        <w:rPr>
          <w:rFonts w:ascii="Book Antiqua" w:eastAsia="Book Antiqua" w:hAnsi="Book Antiqua" w:cs="Book Antiqua"/>
          <w:color w:val="000000"/>
          <w:vertAlign w:val="superscript"/>
        </w:rPr>
        <w:t>9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NF-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α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s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diosensitiz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ha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e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bsequ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di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DC4C71" w:rsidRPr="0041064F">
        <w:rPr>
          <w:rFonts w:ascii="Book Antiqua" w:eastAsia="Book Antiqua" w:hAnsi="Book Antiqua" w:cs="Book Antiqua"/>
          <w:color w:val="000000"/>
          <w:vertAlign w:val="superscript"/>
        </w:rPr>
        <w:t>32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ulticen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vestiga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fe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easibil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ntratumora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NFerad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iolog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o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ndar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radi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rst-l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APC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bjec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ministe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i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cutaneo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d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ltrasou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uidance</w:t>
      </w:r>
      <w:r w:rsidR="00DC4C71" w:rsidRPr="0041064F">
        <w:rPr>
          <w:rFonts w:ascii="Book Antiqua" w:eastAsia="Book Antiqua" w:hAnsi="Book Antiqua" w:cs="Book Antiqua"/>
          <w:color w:val="000000"/>
          <w:vertAlign w:val="superscript"/>
        </w:rPr>
        <w:t>[9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wenty-sev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derw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ceiv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cutaneo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NFerad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ek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e-escal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nner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t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olu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ministe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ss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u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0.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ffer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e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ximu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ler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lcul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4</w:t>
      </w:r>
      <w:r w:rsidR="00757E2F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×</w:t>
      </w:r>
      <w:r w:rsidR="00757E2F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1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U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lastRenderedPageBreak/>
        <w:t>af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peara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L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t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olangit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ighe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vera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a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xicit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leeding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ep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e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rombos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DVT)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ulmona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mboli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ti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olangit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clea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tributabil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efo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clu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lerate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ccur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le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2%)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rt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6%)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n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8%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e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24%)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v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bsequent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pera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ection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ea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rgin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rthermor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vera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utco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fluen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NFerad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iolog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ei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cutaneo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).</w:t>
      </w:r>
    </w:p>
    <w:p w14:paraId="6F4C57CA" w14:textId="5741BC45" w:rsidR="00A77B3E" w:rsidRPr="0041064F" w:rsidRDefault="000A302C" w:rsidP="00B13170">
      <w:pPr>
        <w:spacing w:line="360" w:lineRule="auto"/>
        <w:ind w:firstLineChars="100" w:firstLine="240"/>
        <w:jc w:val="both"/>
        <w:rPr>
          <w:rFonts w:ascii="Book Antiqua" w:hAnsi="Book Antiqua" w:cs="Book Antiqua"/>
          <w:color w:val="000000"/>
          <w:lang w:eastAsia="zh-CN"/>
        </w:rPr>
      </w:pPr>
      <w:r w:rsidRPr="0041064F">
        <w:rPr>
          <w:rFonts w:ascii="Book Antiqua" w:eastAsia="Book Antiqua" w:hAnsi="Book Antiqua" w:cs="Book Antiqua"/>
          <w:color w:val="000000"/>
        </w:rPr>
        <w:t>B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ult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ulticen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duc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AP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sign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ce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i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NFerad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o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O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radi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O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alone</w:t>
      </w:r>
      <w:r w:rsidR="00DC4C71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DC4C71" w:rsidRPr="0041064F">
        <w:rPr>
          <w:rFonts w:ascii="Book Antiqua" w:eastAsia="Book Antiqua" w:hAnsi="Book Antiqua" w:cs="Book Antiqua"/>
          <w:color w:val="000000"/>
          <w:vertAlign w:val="superscript"/>
        </w:rPr>
        <w:t>33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NFerad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ntratumora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4</w:t>
      </w:r>
      <w:r w:rsidR="00DC4C71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×</w:t>
      </w:r>
      <w:r w:rsidR="00DC4C71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1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U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ltrasound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cutaneo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ansabdomi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proa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PTA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ransgastric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ransduodena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proa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fo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r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ra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di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a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ek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k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cre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dividu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te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O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sis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tinuo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fus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-fluorouraci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diotherap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llow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mcitab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mcitab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l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rlotinib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intena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continu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til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f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lann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eri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alysi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di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NFerad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l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O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vs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O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o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10.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74208C" w:rsidRPr="0041064F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74208C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vs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o</w:t>
      </w:r>
      <w:proofErr w:type="spellEnd"/>
      <w:r w:rsidRPr="0041064F">
        <w:rPr>
          <w:rFonts w:ascii="Book Antiqua" w:eastAsia="Book Antiqua" w:hAnsi="Book Antiqua" w:cs="Book Antiqua"/>
          <w:color w:val="000000"/>
        </w:rPr>
        <w:t>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R</w:t>
      </w:r>
      <w:r w:rsidR="00EF5B3C" w:rsidRPr="0041064F">
        <w:rPr>
          <w:rFonts w:ascii="Book Antiqua" w:hAnsi="Book Antiqua" w:cs="Book Antiqua"/>
          <w:color w:val="000000"/>
          <w:lang w:eastAsia="zh-CN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0.90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95%CI</w:t>
      </w:r>
      <w:r w:rsidR="00EF5B3C" w:rsidRPr="0041064F">
        <w:rPr>
          <w:rFonts w:ascii="Book Antiqua" w:hAnsi="Book Antiqua" w:cs="Book Antiqua"/>
          <w:color w:val="000000"/>
          <w:lang w:eastAsia="zh-CN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0.66</w:t>
      </w:r>
      <w:r w:rsidR="0074208C" w:rsidRPr="0041064F">
        <w:rPr>
          <w:rFonts w:ascii="Book Antiqua" w:hAnsi="Book Antiqua" w:cs="Book Antiqua"/>
          <w:color w:val="000000"/>
          <w:lang w:eastAsia="zh-CN"/>
        </w:rPr>
        <w:t>-</w:t>
      </w:r>
      <w:r w:rsidRPr="0041064F">
        <w:rPr>
          <w:rFonts w:ascii="Book Antiqua" w:eastAsia="Book Antiqua" w:hAnsi="Book Antiqua" w:cs="Book Antiqua"/>
          <w:color w:val="000000"/>
        </w:rPr>
        <w:t>1.22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color w:val="000000"/>
        </w:rPr>
        <w:t>P</w:t>
      </w:r>
      <w:r w:rsidR="00DC4C71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=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DC4C71" w:rsidRPr="0041064F">
        <w:rPr>
          <w:rFonts w:ascii="Book Antiqua" w:hAnsi="Book Antiqua" w:cs="Book Antiqua"/>
          <w:color w:val="000000"/>
          <w:lang w:eastAsia="zh-CN"/>
        </w:rPr>
        <w:t>0</w:t>
      </w:r>
      <w:r w:rsidRPr="0041064F">
        <w:rPr>
          <w:rFonts w:ascii="Book Antiqua" w:eastAsia="Book Antiqua" w:hAnsi="Book Antiqua" w:cs="Book Antiqua"/>
          <w:color w:val="000000"/>
        </w:rPr>
        <w:t>.26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di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F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6.8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74208C" w:rsidRPr="0041064F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74208C" w:rsidRPr="0041064F">
        <w:rPr>
          <w:rFonts w:ascii="Book Antiqua" w:eastAsia="Book Antiqua" w:hAnsi="Book Antiqua" w:cs="Book Antiqua"/>
          <w:i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color w:val="000000"/>
        </w:rPr>
        <w:t>v</w:t>
      </w:r>
      <w:r w:rsidR="00DC4C71" w:rsidRPr="0041064F">
        <w:rPr>
          <w:rFonts w:ascii="Book Antiqua" w:hAnsi="Book Antiqua" w:cs="Book Antiqua"/>
          <w:i/>
          <w:color w:val="000000"/>
          <w:lang w:eastAsia="zh-CN"/>
        </w:rPr>
        <w:t>s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7.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o</w:t>
      </w:r>
      <w:proofErr w:type="spellEnd"/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ectively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R</w:t>
      </w:r>
      <w:r w:rsidR="00EF5B3C" w:rsidRPr="0041064F">
        <w:rPr>
          <w:rFonts w:ascii="Book Antiqua" w:hAnsi="Book Antiqua" w:cs="Book Antiqua"/>
          <w:color w:val="000000"/>
          <w:lang w:eastAsia="zh-CN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0.96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95%CI</w:t>
      </w:r>
      <w:r w:rsidR="00EF5B3C" w:rsidRPr="0041064F">
        <w:rPr>
          <w:rFonts w:ascii="Book Antiqua" w:hAnsi="Book Antiqua" w:cs="Book Antiqua"/>
          <w:color w:val="000000"/>
          <w:lang w:eastAsia="zh-CN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0.69</w:t>
      </w:r>
      <w:r w:rsidR="0074208C" w:rsidRPr="0041064F">
        <w:rPr>
          <w:rFonts w:ascii="Book Antiqua" w:hAnsi="Book Antiqua" w:cs="Book Antiqua"/>
          <w:color w:val="000000"/>
          <w:lang w:eastAsia="zh-CN"/>
        </w:rPr>
        <w:t>-</w:t>
      </w:r>
      <w:r w:rsidRPr="0041064F">
        <w:rPr>
          <w:rFonts w:ascii="Book Antiqua" w:eastAsia="Book Antiqua" w:hAnsi="Book Antiqua" w:cs="Book Antiqua"/>
          <w:color w:val="000000"/>
        </w:rPr>
        <w:t>1.32;</w:t>
      </w:r>
      <w:r w:rsidR="00DC4C71" w:rsidRPr="0041064F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color w:val="000000"/>
        </w:rPr>
        <w:t>P</w:t>
      </w:r>
      <w:r w:rsidR="00DC4C71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=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DC4C71" w:rsidRPr="0041064F">
        <w:rPr>
          <w:rFonts w:ascii="Book Antiqua" w:hAnsi="Book Antiqua" w:cs="Book Antiqua"/>
          <w:color w:val="000000"/>
          <w:lang w:eastAsia="zh-CN"/>
        </w:rPr>
        <w:t>0</w:t>
      </w:r>
      <w:r w:rsidRPr="0041064F">
        <w:rPr>
          <w:rFonts w:ascii="Book Antiqua" w:eastAsia="Book Antiqua" w:hAnsi="Book Antiqua" w:cs="Book Antiqua"/>
          <w:color w:val="000000"/>
        </w:rPr>
        <w:t>.51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mila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o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oup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ultivari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aly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how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proa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cutaneo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ansabdomi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proa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isk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act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w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F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HR</w:t>
      </w:r>
      <w:r w:rsidR="00EF5B3C" w:rsidRPr="0041064F">
        <w:rPr>
          <w:rFonts w:ascii="Book Antiqua" w:hAnsi="Book Antiqua" w:cs="Book Antiqua"/>
          <w:color w:val="000000"/>
          <w:lang w:eastAsia="zh-CN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.08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95%CI</w:t>
      </w:r>
      <w:r w:rsidR="00EF5B3C" w:rsidRPr="0041064F">
        <w:rPr>
          <w:rFonts w:ascii="Book Antiqua" w:hAnsi="Book Antiqua" w:cs="Book Antiqua"/>
          <w:color w:val="000000"/>
          <w:lang w:eastAsia="zh-CN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.06</w:t>
      </w:r>
      <w:r w:rsidR="0074208C" w:rsidRPr="0041064F">
        <w:rPr>
          <w:rFonts w:ascii="Book Antiqua" w:hAnsi="Book Antiqua" w:cs="Book Antiqua"/>
          <w:color w:val="000000"/>
          <w:lang w:eastAsia="zh-CN"/>
        </w:rPr>
        <w:t>-</w:t>
      </w:r>
      <w:r w:rsidRPr="0041064F">
        <w:rPr>
          <w:rFonts w:ascii="Book Antiqua" w:eastAsia="Book Antiqua" w:hAnsi="Book Antiqua" w:cs="Book Antiqua"/>
          <w:color w:val="000000"/>
        </w:rPr>
        <w:t>4.06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color w:val="000000"/>
        </w:rPr>
        <w:t>P</w:t>
      </w:r>
      <w:r w:rsidR="00DC4C71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=</w:t>
      </w:r>
      <w:r w:rsidR="00DC4C71" w:rsidRPr="0041064F">
        <w:rPr>
          <w:rFonts w:ascii="Book Antiqua" w:hAnsi="Book Antiqua" w:cs="Book Antiqua"/>
          <w:color w:val="000000"/>
          <w:lang w:eastAsia="zh-CN"/>
        </w:rPr>
        <w:t xml:space="preserve"> 0</w:t>
      </w:r>
      <w:r w:rsidRPr="0041064F">
        <w:rPr>
          <w:rFonts w:ascii="Book Antiqua" w:eastAsia="Book Antiqua" w:hAnsi="Book Antiqua" w:cs="Book Antiqua"/>
          <w:color w:val="000000"/>
        </w:rPr>
        <w:t>.032)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ig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t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fini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b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a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ev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i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bserv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NFerad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l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O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vs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O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on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gnificant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a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xicit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s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NFerad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l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O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u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e-limi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gges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ditio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press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NF-α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roug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gr-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mo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mi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xicit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NFerad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ministr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e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long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APC.</w:t>
      </w:r>
    </w:p>
    <w:p w14:paraId="3944A742" w14:textId="77777777" w:rsidR="00DC4C71" w:rsidRPr="0041064F" w:rsidRDefault="00DC4C71" w:rsidP="00B13170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0AC0F4CC" w14:textId="4EFE803E" w:rsidR="00A77B3E" w:rsidRPr="0041064F" w:rsidRDefault="000A302C" w:rsidP="00B13170">
      <w:pPr>
        <w:spacing w:line="360" w:lineRule="auto"/>
        <w:jc w:val="both"/>
        <w:rPr>
          <w:rFonts w:ascii="Book Antiqua" w:hAnsi="Book Antiqua"/>
          <w:lang w:eastAsia="zh-CN"/>
        </w:rPr>
      </w:pPr>
      <w:r w:rsidRPr="0041064F">
        <w:rPr>
          <w:rFonts w:ascii="Book Antiqua" w:eastAsia="Book Antiqua" w:hAnsi="Book Antiqua" w:cs="Book Antiqua"/>
          <w:b/>
          <w:bCs/>
          <w:iCs/>
          <w:color w:val="000000"/>
        </w:rPr>
        <w:lastRenderedPageBreak/>
        <w:t>HF-10</w:t>
      </w:r>
      <w:r w:rsidR="00CD66BE" w:rsidRPr="0041064F">
        <w:rPr>
          <w:rFonts w:ascii="Book Antiqua" w:hAnsi="Book Antiqua" w:cs="Book Antiqua"/>
          <w:b/>
          <w:bCs/>
          <w:iCs/>
          <w:color w:val="000000"/>
          <w:lang w:eastAsia="zh-CN"/>
        </w:rPr>
        <w:t>:</w:t>
      </w:r>
      <w:r w:rsidR="00CD66BE" w:rsidRPr="0041064F">
        <w:rPr>
          <w:rFonts w:ascii="Book Antiqua" w:hAnsi="Book Antiqua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F-1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pontaneous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ut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coly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erp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mplex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rus-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or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ig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lectiv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du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ur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invasiveness</w:t>
      </w:r>
      <w:r w:rsidR="00CD66BE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CD66BE" w:rsidRPr="0041064F">
        <w:rPr>
          <w:rFonts w:ascii="Book Antiqua" w:eastAsia="Book Antiqua" w:hAnsi="Book Antiqua" w:cs="Book Antiqua"/>
          <w:color w:val="000000"/>
          <w:vertAlign w:val="superscript"/>
        </w:rPr>
        <w:t>34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h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ublish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18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valu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fe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-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ectivene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ip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bin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sis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ntratumora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F-1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o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mcitab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rlotinib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res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LAPC</w:t>
      </w:r>
      <w:r w:rsidR="00DC4C71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DC4C71" w:rsidRPr="0041064F">
        <w:rPr>
          <w:rFonts w:ascii="Book Antiqua" w:eastAsia="Book Antiqua" w:hAnsi="Book Antiqua" w:cs="Book Antiqua"/>
          <w:color w:val="000000"/>
          <w:vertAlign w:val="superscript"/>
        </w:rPr>
        <w:t>35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derw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wice-week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F1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t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u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le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L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peare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re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hor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sign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scal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</w:t>
      </w:r>
      <w:r w:rsidR="00DC4C71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×</w:t>
      </w:r>
      <w:r w:rsidR="00DC4C71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6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</w:t>
      </w:r>
      <w:r w:rsidR="00DC4C71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×</w:t>
      </w:r>
      <w:r w:rsidR="00DC4C71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6</w:t>
      </w:r>
      <w:bookmarkStart w:id="0" w:name="_GoBack"/>
      <w:r w:rsidRPr="00987138">
        <w:rPr>
          <w:rFonts w:ascii="Book Antiqua" w:eastAsia="Book Antiqua" w:hAnsi="Book Antiqua" w:cs="Book Antiqua"/>
          <w:color w:val="000000"/>
        </w:rPr>
        <w:t>,</w:t>
      </w:r>
      <w:r w:rsidR="00DC4C71" w:rsidRPr="00987138">
        <w:rPr>
          <w:rFonts w:ascii="Book Antiqua" w:eastAsia="Book Antiqua" w:hAnsi="Book Antiqua" w:cs="Book Antiqua"/>
          <w:color w:val="000000"/>
        </w:rPr>
        <w:t xml:space="preserve"> </w:t>
      </w:r>
      <w:bookmarkEnd w:id="0"/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</w:t>
      </w:r>
      <w:r w:rsidR="00DC4C71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×</w:t>
      </w:r>
      <w:r w:rsidR="00DC4C71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7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fu/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velop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a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I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yelosuppress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u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w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rio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perfor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uodenu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a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V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ep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ysfunction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clu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rel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F-10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u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bjec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le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re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rt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u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ease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thoug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di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F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lative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hor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6.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o</w:t>
      </w:r>
      <w:proofErr w:type="spellEnd"/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di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5.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w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chiev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ng-ter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v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ear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filtr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D4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D8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cumen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g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pecime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w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ltimate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downstaged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derw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ger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ighligh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de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coly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ru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gh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i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stru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u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s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igg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o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-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.</w:t>
      </w:r>
    </w:p>
    <w:p w14:paraId="48914338" w14:textId="77777777" w:rsidR="00DC4C71" w:rsidRPr="0041064F" w:rsidRDefault="00DC4C71" w:rsidP="00B13170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579792D8" w14:textId="1A3A9C31" w:rsidR="00A77B3E" w:rsidRPr="0041064F" w:rsidRDefault="000A302C" w:rsidP="00B13170">
      <w:pPr>
        <w:spacing w:line="360" w:lineRule="auto"/>
        <w:jc w:val="both"/>
        <w:rPr>
          <w:rFonts w:ascii="Book Antiqua" w:hAnsi="Book Antiqua"/>
          <w:lang w:eastAsia="zh-CN"/>
        </w:rPr>
      </w:pPr>
      <w:r w:rsidRPr="0041064F">
        <w:rPr>
          <w:rFonts w:ascii="Book Antiqua" w:eastAsia="Book Antiqua" w:hAnsi="Book Antiqua" w:cs="Book Antiqua"/>
          <w:b/>
          <w:bCs/>
          <w:iCs/>
          <w:color w:val="000000"/>
        </w:rPr>
        <w:t>Ad5-DS</w:t>
      </w:r>
      <w:r w:rsidR="00CD66BE" w:rsidRPr="0041064F">
        <w:rPr>
          <w:rFonts w:ascii="Book Antiqua" w:hAnsi="Book Antiqua" w:cs="Book Antiqua"/>
          <w:b/>
          <w:bCs/>
          <w:iCs/>
          <w:color w:val="000000"/>
          <w:lang w:eastAsia="zh-CN"/>
        </w:rPr>
        <w:t>:</w:t>
      </w:r>
      <w:r w:rsidR="00CD66BE" w:rsidRPr="0041064F">
        <w:rPr>
          <w:rFonts w:ascii="Book Antiqua" w:hAnsi="Book Antiqua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5-D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cond-generation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lication-compet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coly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enovir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tain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u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ici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n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ver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drug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-fluorocytosin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alganciclovi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ytotox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tabolite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c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h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w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agno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AP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ceiv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5-D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comita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-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fluorocytosin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valganciclovir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o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ndard-do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raveno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gemcitabine</w:t>
      </w:r>
      <w:r w:rsidR="0074208C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74208C" w:rsidRPr="0041064F">
        <w:rPr>
          <w:rFonts w:ascii="Book Antiqua" w:eastAsia="Book Antiqua" w:hAnsi="Book Antiqua" w:cs="Book Antiqua"/>
          <w:color w:val="000000"/>
          <w:vertAlign w:val="superscript"/>
        </w:rPr>
        <w:t>36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hor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</w:t>
      </w:r>
      <w:r w:rsidR="00DC4C71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×</w:t>
      </w:r>
      <w:r w:rsidR="00DC4C71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</w:t>
      </w:r>
      <w:r w:rsidR="001B2ED3" w:rsidRPr="0041064F">
        <w:rPr>
          <w:rFonts w:ascii="Book Antiqua" w:hAnsi="Book Antiqua" w:cs="Book Antiqua"/>
          <w:color w:val="000000"/>
          <w:vertAlign w:val="superscript"/>
          <w:lang w:eastAsia="zh-CN"/>
        </w:rPr>
        <w:t>11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</w:t>
      </w:r>
      <w:r w:rsidR="00DC4C71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×</w:t>
      </w:r>
      <w:r w:rsidR="00DC4C71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11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</w:t>
      </w:r>
      <w:r w:rsidR="00DC4C71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×</w:t>
      </w:r>
      <w:r w:rsidR="00DC4C71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1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r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rticl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vir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rticles)/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L.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or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ler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L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ccurre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ro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derw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how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rt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igh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e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k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vera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1%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e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tro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0%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e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gress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w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6.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medi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F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1.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o</w:t>
      </w:r>
      <w:proofErr w:type="spellEnd"/>
      <w:r w:rsidRPr="0041064F">
        <w:rPr>
          <w:rFonts w:ascii="Book Antiqua" w:eastAsia="Book Antiqua" w:hAnsi="Book Antiqua" w:cs="Book Antiqua"/>
          <w:color w:val="000000"/>
        </w:rPr>
        <w:t>)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enovir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lastRenderedPageBreak/>
        <w:t>DN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tec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ipher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loo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8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k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thoug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nd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z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74208C" w:rsidRPr="0041064F">
        <w:rPr>
          <w:rFonts w:ascii="Book Antiqua" w:eastAsia="Book Antiqua" w:hAnsi="Book Antiqua" w:cs="Book Antiqua"/>
          <w:color w:val="000000"/>
        </w:rPr>
        <w:t>carbohydrate antigen 19-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74208C" w:rsidRPr="0041064F">
        <w:rPr>
          <w:rFonts w:ascii="Book Antiqua" w:hAnsi="Book Antiqua" w:cs="Book Antiqua"/>
          <w:color w:val="000000"/>
          <w:lang w:eastAsia="zh-CN"/>
        </w:rPr>
        <w:t>l</w:t>
      </w:r>
      <w:r w:rsidRPr="0041064F">
        <w:rPr>
          <w:rFonts w:ascii="Book Antiqua" w:eastAsia="Book Antiqua" w:hAnsi="Book Antiqua" w:cs="Book Antiqua"/>
          <w:color w:val="000000"/>
        </w:rPr>
        <w:t>eve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em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avor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ceiv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ig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5-D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e-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lationship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stablish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statistically</w:t>
      </w:r>
      <w:r w:rsidR="00233128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233128" w:rsidRPr="0041064F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="00233128" w:rsidRPr="0041064F">
        <w:rPr>
          <w:rFonts w:ascii="Book Antiqua" w:hAnsi="Book Antiqua" w:cs="Book Antiqua"/>
          <w:color w:val="000000"/>
          <w:vertAlign w:val="superscript"/>
          <w:lang w:eastAsia="zh-CN"/>
        </w:rPr>
        <w:t>7</w:t>
      </w:r>
      <w:r w:rsidR="00233128" w:rsidRPr="0041064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41064F">
        <w:rPr>
          <w:rFonts w:ascii="Book Antiqua" w:eastAsia="Book Antiqua" w:hAnsi="Book Antiqua" w:cs="Book Antiqua"/>
          <w:color w:val="000000"/>
        </w:rPr>
        <w:t>.</w:t>
      </w:r>
    </w:p>
    <w:p w14:paraId="6CE95111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4DD7E8E5" w14:textId="6E604634" w:rsidR="00A77B3E" w:rsidRPr="0041064F" w:rsidRDefault="00CD66BE" w:rsidP="00B13170">
      <w:pPr>
        <w:spacing w:line="360" w:lineRule="auto"/>
        <w:jc w:val="both"/>
        <w:rPr>
          <w:rFonts w:ascii="Book Antiqua" w:hAnsi="Book Antiqua"/>
          <w:i/>
        </w:rPr>
      </w:pPr>
      <w:r w:rsidRPr="0041064F">
        <w:rPr>
          <w:rFonts w:ascii="Book Antiqua" w:hAnsi="Book Antiqua" w:cs="Book Antiqua"/>
          <w:b/>
          <w:bCs/>
          <w:i/>
          <w:color w:val="000000"/>
          <w:lang w:eastAsia="zh-CN"/>
        </w:rPr>
        <w:t>O</w:t>
      </w:r>
      <w:r w:rsidRPr="0041064F">
        <w:rPr>
          <w:rFonts w:ascii="Book Antiqua" w:eastAsia="Book Antiqua" w:hAnsi="Book Antiqua" w:cs="Book Antiqua"/>
          <w:b/>
          <w:bCs/>
          <w:i/>
          <w:color w:val="000000"/>
        </w:rPr>
        <w:t>ther gene transfer therapies</w:t>
      </w:r>
    </w:p>
    <w:p w14:paraId="1762D6F6" w14:textId="1B0A25CA" w:rsidR="00A77B3E" w:rsidRPr="0041064F" w:rsidRDefault="000A302C" w:rsidP="00B13170">
      <w:pPr>
        <w:spacing w:line="360" w:lineRule="auto"/>
        <w:jc w:val="both"/>
        <w:rPr>
          <w:rFonts w:ascii="Book Antiqua" w:hAnsi="Book Antiqua"/>
          <w:lang w:eastAsia="zh-CN"/>
        </w:rPr>
      </w:pPr>
      <w:r w:rsidRPr="0041064F">
        <w:rPr>
          <w:rFonts w:ascii="Book Antiqua" w:eastAsia="Book Antiqua" w:hAnsi="Book Antiqua" w:cs="Book Antiqua"/>
          <w:b/>
          <w:bCs/>
          <w:iCs/>
          <w:color w:val="000000"/>
        </w:rPr>
        <w:t>STNM01</w:t>
      </w:r>
      <w:r w:rsidR="00CD66BE" w:rsidRPr="0041064F">
        <w:rPr>
          <w:rFonts w:ascii="Book Antiqua" w:hAnsi="Book Antiqua" w:cs="Book Antiqua"/>
          <w:b/>
          <w:bCs/>
          <w:iCs/>
          <w:color w:val="000000"/>
          <w:lang w:eastAsia="zh-CN"/>
        </w:rPr>
        <w:t>:</w:t>
      </w:r>
      <w:r w:rsidR="00CD66BE" w:rsidRPr="0041064F">
        <w:rPr>
          <w:rFonts w:ascii="Book Antiqua" w:hAnsi="Book Antiqua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rbohydr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lfotransfer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CHST15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pecif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zy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how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iti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biliz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vas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roug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du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ondroit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lphate-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eav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D4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lea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CD4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aria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tracellula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pac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NM0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nthe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uble-stran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N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ligonucleoti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lective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res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ST1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expression</w:t>
      </w:r>
      <w:r w:rsidR="00CD66BE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CD66BE" w:rsidRPr="0041064F">
        <w:rPr>
          <w:rFonts w:ascii="Book Antiqua" w:eastAsia="Book Antiqua" w:hAnsi="Book Antiqua" w:cs="Book Antiqua"/>
          <w:color w:val="000000"/>
          <w:vertAlign w:val="superscript"/>
        </w:rPr>
        <w:t>38,39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x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res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ministe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NM0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ng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ced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250</w:t>
      </w:r>
      <w:r w:rsidR="0074208C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nM</w:t>
      </w:r>
      <w:proofErr w:type="spellEnd"/>
      <w:r w:rsidRPr="0041064F">
        <w:rPr>
          <w:rFonts w:ascii="Book Antiqua" w:eastAsia="Book Antiqua" w:hAnsi="Book Antiqua" w:cs="Book Antiqua"/>
          <w:color w:val="000000"/>
        </w:rPr>
        <w:t>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njectat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ventio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2-gaug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ed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pen-label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trial</w:t>
      </w:r>
      <w:r w:rsidR="00CD66BE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CD66BE" w:rsidRPr="0041064F">
        <w:rPr>
          <w:rFonts w:ascii="Book Antiqua" w:eastAsia="Book Antiqua" w:hAnsi="Book Antiqua" w:cs="Book Antiqua"/>
          <w:color w:val="000000"/>
          <w:vertAlign w:val="superscript"/>
        </w:rPr>
        <w:t>40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ffer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t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ach)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ditio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NM0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f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bserv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tinu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ti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e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gress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ccurre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ler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ced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bserve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di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z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ang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ro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1</w:t>
      </w:r>
      <w:r w:rsidR="001B196A" w:rsidRPr="0041064F">
        <w:rPr>
          <w:rFonts w:ascii="Book Antiqua" w:eastAsia="Book Antiqua" w:hAnsi="Book Antiqua" w:cs="Book Antiqua"/>
          <w:color w:val="000000"/>
        </w:rPr>
        <w:t xml:space="preserve"> m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o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gnifica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cre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di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ru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olu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D4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arian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fle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ST1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hibi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cre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eavag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D44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thoug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n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mi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ack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fere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ng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CD44v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ealth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dividual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istolog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vide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ig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asel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press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ST1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osi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how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arg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du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f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erestingl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s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monstr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cros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nge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15.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AF284A" w:rsidRPr="0041064F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AF284A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8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o</w:t>
      </w:r>
      <w:proofErr w:type="spellEnd"/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ectively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dica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NM0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c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ST1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osi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er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vas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du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cros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thoug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ed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r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firmato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at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t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.</w:t>
      </w:r>
    </w:p>
    <w:p w14:paraId="24419F91" w14:textId="77777777" w:rsidR="00DC4C71" w:rsidRPr="0041064F" w:rsidRDefault="00DC4C71" w:rsidP="00B13170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58B5E8A7" w14:textId="4E72270E" w:rsidR="00A77B3E" w:rsidRPr="0041064F" w:rsidRDefault="000A302C" w:rsidP="00B13170">
      <w:pPr>
        <w:spacing w:line="360" w:lineRule="auto"/>
        <w:jc w:val="both"/>
        <w:rPr>
          <w:rFonts w:ascii="Book Antiqua" w:hAnsi="Book Antiqua"/>
          <w:lang w:eastAsia="zh-CN"/>
        </w:rPr>
      </w:pPr>
      <w:r w:rsidRPr="0041064F">
        <w:rPr>
          <w:rFonts w:ascii="Book Antiqua" w:eastAsia="Book Antiqua" w:hAnsi="Book Antiqua" w:cs="Book Antiqua"/>
          <w:b/>
          <w:bCs/>
          <w:iCs/>
          <w:color w:val="000000"/>
        </w:rPr>
        <w:t>BC-819</w:t>
      </w:r>
      <w:r w:rsidR="00E34702" w:rsidRPr="0041064F">
        <w:rPr>
          <w:rFonts w:ascii="Book Antiqua" w:hAnsi="Book Antiqua" w:cs="Book Antiqua"/>
          <w:b/>
          <w:bCs/>
          <w:iCs/>
          <w:color w:val="000000"/>
          <w:lang w:eastAsia="zh-CN"/>
        </w:rPr>
        <w:t>:</w:t>
      </w:r>
      <w:r w:rsidR="00E34702" w:rsidRPr="0041064F">
        <w:rPr>
          <w:rFonts w:ascii="Book Antiqua" w:hAnsi="Book Antiqua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C-81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uble-stran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N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lasmi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rr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ytotox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phtheri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xin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press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troll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se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1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mo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quenc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verexpres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o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k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ea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le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lastRenderedPageBreak/>
        <w:t>ce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destruction</w:t>
      </w:r>
      <w:r w:rsidR="00E34702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E34702" w:rsidRPr="0041064F">
        <w:rPr>
          <w:rFonts w:ascii="Book Antiqua" w:eastAsia="Book Antiqua" w:hAnsi="Book Antiqua" w:cs="Book Antiqua"/>
          <w:color w:val="000000"/>
          <w:vertAlign w:val="superscript"/>
        </w:rPr>
        <w:t>41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volv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res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an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posi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1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pression)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wice-week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ntratumora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C-81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d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i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=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=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6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uida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administered</w:t>
      </w:r>
      <w:r w:rsidR="00DC4C71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DC4C71" w:rsidRPr="0041064F">
        <w:rPr>
          <w:rFonts w:ascii="Book Antiqua" w:eastAsia="Book Antiqua" w:hAnsi="Book Antiqua" w:cs="Book Antiqua"/>
          <w:color w:val="000000"/>
          <w:vertAlign w:val="superscript"/>
        </w:rPr>
        <w:t>42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termin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incip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vestigat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pen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z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tion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olum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4</w:t>
      </w:r>
      <w:r w:rsidR="00E34702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C-819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8</w:t>
      </w:r>
      <w:r w:rsidR="00E34702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C-819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e-escal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nn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w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hor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1</w:t>
      </w:r>
      <w:r w:rsidR="00C907C4" w:rsidRPr="0041064F">
        <w:rPr>
          <w:rFonts w:ascii="Book Antiqua" w:hAnsi="Book Antiqua" w:cs="Book Antiqua"/>
          <w:color w:val="000000"/>
          <w:lang w:eastAsia="zh-CN"/>
        </w:rPr>
        <w:t>-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2-gaug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ed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ockwi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terna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che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ximu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tribution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f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ll-tolerate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ymptom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lev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p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side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L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u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T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ache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rt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bserv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ig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8</w:t>
      </w:r>
      <w:r w:rsidR="00E34702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g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ree-mon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llow-up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Resectability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sess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how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w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dividua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ceiv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radi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f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periment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w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g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resectabl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re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nth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bsequent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dergo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g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ga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rgin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dicat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C-81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vi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ditio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eu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nefi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an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o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therapy.</w:t>
      </w:r>
    </w:p>
    <w:p w14:paraId="7AD6013A" w14:textId="2570020E" w:rsidR="0077306D" w:rsidRPr="0041064F" w:rsidRDefault="0077306D" w:rsidP="00B13170">
      <w:pPr>
        <w:spacing w:line="360" w:lineRule="auto"/>
        <w:jc w:val="both"/>
        <w:rPr>
          <w:rFonts w:ascii="Book Antiqua" w:hAnsi="Book Antiqua" w:cs="Arial"/>
          <w:bCs/>
          <w:lang w:eastAsia="zh-CN"/>
        </w:rPr>
      </w:pPr>
    </w:p>
    <w:p w14:paraId="05E087AA" w14:textId="76E64445" w:rsidR="00A77B3E" w:rsidRPr="0041064F" w:rsidRDefault="000A302C" w:rsidP="00B13170">
      <w:pPr>
        <w:spacing w:line="360" w:lineRule="auto"/>
        <w:jc w:val="both"/>
        <w:rPr>
          <w:rFonts w:ascii="Book Antiqua" w:eastAsia="Calibri" w:hAnsi="Book Antiqua" w:cs="Arial"/>
          <w:bCs/>
        </w:rPr>
      </w:pPr>
      <w:r w:rsidRPr="0041064F">
        <w:rPr>
          <w:rFonts w:ascii="Book Antiqua" w:eastAsia="Book Antiqua" w:hAnsi="Book Antiqua" w:cs="Book Antiqua"/>
          <w:b/>
          <w:caps/>
          <w:color w:val="000000"/>
          <w:u w:val="single"/>
        </w:rPr>
        <w:t>DISCUSSION</w:t>
      </w:r>
    </w:p>
    <w:p w14:paraId="11C1425A" w14:textId="22CB801B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mai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igh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eth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lignanc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alleng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ypothesiz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ministr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eu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i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ack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netr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w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roun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smoplasia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re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tra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p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ea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ea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ntratumora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centr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ru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iolog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nimiz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ect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merg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tra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p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dal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sualiz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roun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ructur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al-tim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low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ci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ntratumora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iolog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nimiz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isk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voi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ascula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roun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ructure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ultip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did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dentified.</w:t>
      </w:r>
    </w:p>
    <w:p w14:paraId="3E1B3603" w14:textId="387AB9DC" w:rsidR="00A77B3E" w:rsidRPr="0041064F" w:rsidRDefault="000A302C" w:rsidP="00B13170">
      <w:pPr>
        <w:spacing w:line="360" w:lineRule="auto"/>
        <w:ind w:firstLineChars="100" w:firstLine="240"/>
        <w:jc w:val="both"/>
        <w:rPr>
          <w:rFonts w:ascii="Book Antiqua" w:hAnsi="Book Antiqua"/>
          <w:lang w:eastAsia="zh-CN"/>
        </w:rPr>
      </w:pPr>
      <w:r w:rsidRPr="0041064F">
        <w:rPr>
          <w:rFonts w:ascii="Book Antiqua" w:eastAsia="Book Antiqua" w:hAnsi="Book Antiqua" w:cs="Book Antiqua"/>
          <w:color w:val="000000"/>
        </w:rPr>
        <w:t>Successfu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therapeutic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g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p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iv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i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v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fe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fi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A1277E" w:rsidRPr="0041064F">
        <w:rPr>
          <w:rFonts w:ascii="Book Antiqua" w:eastAsia="Book Antiqua" w:hAnsi="Book Antiqua" w:cs="Book Antiqua"/>
          <w:color w:val="000000"/>
        </w:rPr>
        <w:t>So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A1277E"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A1277E" w:rsidRPr="0041064F">
        <w:rPr>
          <w:rFonts w:ascii="Book Antiqua" w:eastAsia="Book Antiqua" w:hAnsi="Book Antiqua" w:cs="Book Antiqua"/>
          <w:color w:val="000000"/>
        </w:rPr>
        <w:t>the</w:t>
      </w:r>
      <w:r w:rsidR="00545F17" w:rsidRPr="0041064F">
        <w:rPr>
          <w:rFonts w:ascii="Book Antiqua" w:eastAsia="Book Antiqua" w:hAnsi="Book Antiqua" w:cs="Book Antiqua"/>
          <w:color w:val="000000"/>
        </w:rPr>
        <w:t>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CD1874" w:rsidRPr="0041064F">
        <w:rPr>
          <w:rFonts w:ascii="Book Antiqua" w:eastAsia="Book Antiqua" w:hAnsi="Book Antiqua" w:cs="Book Antiqua"/>
          <w:color w:val="000000"/>
        </w:rPr>
        <w:t>ag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lastRenderedPageBreak/>
        <w:t>norm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issu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im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gnifica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AEs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1064F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="00002C3A" w:rsidRPr="0041064F">
        <w:rPr>
          <w:rFonts w:ascii="Book Antiqua" w:eastAsia="Book Antiqua" w:hAnsi="Book Antiqua" w:cs="Book Antiqua"/>
          <w:color w:val="000000"/>
          <w:vertAlign w:val="superscript"/>
        </w:rPr>
        <w:t>3,44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ul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mcitab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courag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thoug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ditio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at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qui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fir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nding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gul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ndar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ultimodal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troll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ia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ses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e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ultip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ss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scala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ward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gnifica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antag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or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tra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ption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u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ario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alleng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e-suppress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rom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ula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lecula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onent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ultip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log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arrie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k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“cold”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re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DCs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k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g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a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oretic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e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i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-ce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chanism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v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naissa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plor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thoug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ntion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mi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or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stablish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fet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easibilit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o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log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i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pea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re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derstan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lex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therapeu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hway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termin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icacio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ctiva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i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bin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prov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utcome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r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qui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fir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nefit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plo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nergis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ckpoi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hibitor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le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propri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opul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nefi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ro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therap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ci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iomarke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k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utrophi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ymphocy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ti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NLR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D8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41064F">
        <w:rPr>
          <w:rFonts w:ascii="Book Antiqua" w:eastAsia="Book Antiqua" w:hAnsi="Book Antiqua" w:cs="Book Antiqua"/>
          <w:color w:val="000000"/>
        </w:rPr>
        <w:t>/Tre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ratio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1064F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A57064" w:rsidRPr="0041064F">
        <w:rPr>
          <w:rFonts w:ascii="Book Antiqua" w:eastAsia="Book Antiqua" w:hAnsi="Book Antiqua" w:cs="Book Antiqua"/>
          <w:color w:val="000000"/>
          <w:vertAlign w:val="superscript"/>
        </w:rPr>
        <w:t>5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ve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lecula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rke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s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elp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dentify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dominant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oregio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lica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ro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oul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nefi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ro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iz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.</w:t>
      </w:r>
    </w:p>
    <w:p w14:paraId="34F3D739" w14:textId="5A0C0F85" w:rsidR="00A77B3E" w:rsidRPr="0041064F" w:rsidRDefault="000A302C" w:rsidP="00B13170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Oncoly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r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mo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mi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thoug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ffer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rai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enoviru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erp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ru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asl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ru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ru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how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osi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ul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n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del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mi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form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ntratumora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FNI</w:t>
      </w:r>
      <w:r w:rsidR="00DC4C71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DC4C71" w:rsidRPr="0041064F">
        <w:rPr>
          <w:rFonts w:ascii="Book Antiqua" w:eastAsia="Book Antiqua" w:hAnsi="Book Antiqua" w:cs="Book Antiqua"/>
          <w:color w:val="000000"/>
          <w:vertAlign w:val="superscript"/>
        </w:rPr>
        <w:t>45,46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sis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land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oplas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ersper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rom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ind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prea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V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verco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ble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o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t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roug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i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lica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otent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e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re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semin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t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e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ear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ru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lastRenderedPageBreak/>
        <w:t>targe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ward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tra-cellula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trix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rup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bin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-strom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low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t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netr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r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.</w:t>
      </w:r>
    </w:p>
    <w:p w14:paraId="09948026" w14:textId="573911D9" w:rsidR="00A77B3E" w:rsidRPr="0041064F" w:rsidRDefault="000A302C" w:rsidP="00B13170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chniqu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r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ha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netr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gardle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tribu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osi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roun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roma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ultip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t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si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v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tribu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roughou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rthermor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se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low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bsequ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oweve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soci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dation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ditio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isk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soci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dation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r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e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a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rm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stablis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e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chniqu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ultip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t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ultip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sse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w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sign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ed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vic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han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pers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smoplas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stroma</w:t>
      </w:r>
      <w:r w:rsidR="00DC4C71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DC4C71" w:rsidRPr="0041064F">
        <w:rPr>
          <w:rFonts w:ascii="Book Antiqua" w:eastAsia="Book Antiqua" w:hAnsi="Book Antiqua" w:cs="Book Antiqua"/>
          <w:color w:val="000000"/>
          <w:vertAlign w:val="superscript"/>
        </w:rPr>
        <w:t>47]</w:t>
      </w:r>
      <w:r w:rsidRPr="0041064F">
        <w:rPr>
          <w:rFonts w:ascii="Book Antiqua" w:eastAsia="Book Antiqua" w:hAnsi="Book Antiqua" w:cs="Book Antiqua"/>
          <w:color w:val="000000"/>
        </w:rPr>
        <w:t>.</w:t>
      </w:r>
    </w:p>
    <w:p w14:paraId="2104EE80" w14:textId="283CE4FA" w:rsidR="00A77B3E" w:rsidRPr="0041064F" w:rsidRDefault="000A302C" w:rsidP="00B13170">
      <w:pPr>
        <w:spacing w:line="360" w:lineRule="auto"/>
        <w:ind w:firstLineChars="100" w:firstLine="240"/>
        <w:jc w:val="both"/>
        <w:rPr>
          <w:rFonts w:ascii="Book Antiqua" w:hAnsi="Book Antiqua"/>
          <w:lang w:eastAsia="zh-CN"/>
        </w:rPr>
      </w:pP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merg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dal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han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ntratumora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ru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delivery</w:t>
      </w:r>
      <w:r w:rsidR="00E51C05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E51C05" w:rsidRPr="0041064F">
        <w:rPr>
          <w:rFonts w:ascii="Book Antiqua" w:hAnsi="Book Antiqua" w:cs="Book Antiqua"/>
          <w:color w:val="000000"/>
          <w:vertAlign w:val="superscript"/>
          <w:lang w:eastAsia="zh-CN"/>
        </w:rPr>
        <w:t>48</w:t>
      </w:r>
      <w:r w:rsidR="00E51C05" w:rsidRPr="0041064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urr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at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monstr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f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arg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C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houl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sid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at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e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stablis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icac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at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dentif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i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-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bin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term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opula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nefi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ro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ru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genera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therap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FE4CAC" w:rsidRPr="0041064F">
        <w:rPr>
          <w:rFonts w:ascii="Book Antiqua" w:hAnsi="Book Antiqua" w:cs="Book Antiqua"/>
          <w:color w:val="000000"/>
          <w:lang w:eastAsia="zh-CN"/>
        </w:rPr>
        <w:t>DCs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coly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ru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f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w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op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nage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anc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ward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ve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houl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ctive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vol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doscopis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r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ultidisciplina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a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op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pro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u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.</w:t>
      </w:r>
    </w:p>
    <w:p w14:paraId="553E5CEC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547F9AF5" w14:textId="77777777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1DFC633E" w14:textId="069D1D46" w:rsidR="007860E4" w:rsidRPr="0041064F" w:rsidRDefault="000A302C" w:rsidP="00B13170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41064F">
        <w:rPr>
          <w:rFonts w:ascii="Book Antiqua" w:eastAsia="Book Antiqua" w:hAnsi="Book Antiqua" w:cs="Book Antiqua"/>
          <w:color w:val="000000"/>
        </w:rPr>
        <w:t>EUS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therap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therap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r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iolog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how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nim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EB0F51" w:rsidRPr="0041064F">
        <w:rPr>
          <w:rFonts w:ascii="Book Antiqua" w:hAnsi="Book Antiqua" w:cs="Book Antiqua"/>
          <w:color w:val="000000"/>
          <w:lang w:eastAsia="zh-CN"/>
        </w:rPr>
        <w:t>AE</w:t>
      </w:r>
      <w:r w:rsidRPr="0041064F">
        <w:rPr>
          <w:rFonts w:ascii="Book Antiqua" w:eastAsia="Book Antiqua" w:hAnsi="Book Antiqua" w:cs="Book Antiqua"/>
          <w:color w:val="000000"/>
        </w:rPr>
        <w:t>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otent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icac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ara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troll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ial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qui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fir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prov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stablis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e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eu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ption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r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lastRenderedPageBreak/>
        <w:t>resear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e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f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ve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b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mi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ture.</w:t>
      </w:r>
    </w:p>
    <w:p w14:paraId="577F5CC3" w14:textId="77777777" w:rsidR="0077306D" w:rsidRPr="0041064F" w:rsidRDefault="0077306D" w:rsidP="00B1317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</w:p>
    <w:p w14:paraId="6F573E27" w14:textId="31E4D1A8" w:rsidR="00A77B3E" w:rsidRPr="0041064F" w:rsidRDefault="000A302C" w:rsidP="00B13170">
      <w:pPr>
        <w:spacing w:line="360" w:lineRule="auto"/>
        <w:jc w:val="both"/>
        <w:rPr>
          <w:rFonts w:ascii="Book Antiqua" w:eastAsia="Calibri" w:hAnsi="Book Antiqua" w:cs="Arial"/>
          <w:color w:val="000000"/>
        </w:rPr>
      </w:pPr>
      <w:r w:rsidRPr="0041064F">
        <w:rPr>
          <w:rFonts w:ascii="Book Antiqua" w:eastAsia="Book Antiqua" w:hAnsi="Book Antiqua" w:cs="Book Antiqua"/>
          <w:b/>
          <w:caps/>
          <w:color w:val="000000"/>
          <w:u w:val="single"/>
        </w:rPr>
        <w:t>ARTICLE</w:t>
      </w:r>
      <w:r w:rsidR="00DC4C71" w:rsidRPr="0041064F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41064F">
        <w:rPr>
          <w:rFonts w:ascii="Book Antiqua" w:eastAsia="Book Antiqua" w:hAnsi="Book Antiqua" w:cs="Book Antiqua"/>
          <w:b/>
          <w:caps/>
          <w:color w:val="000000"/>
          <w:u w:val="single"/>
        </w:rPr>
        <w:t>HIGHLIGHTS</w:t>
      </w:r>
    </w:p>
    <w:p w14:paraId="00F83F47" w14:textId="25E32EAE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DC4C71" w:rsidRPr="0041064F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i/>
          <w:color w:val="000000"/>
        </w:rPr>
        <w:t>background</w:t>
      </w:r>
    </w:p>
    <w:p w14:paraId="4EA049DA" w14:textId="3BB56F87" w:rsidR="00A77B3E" w:rsidRPr="0041064F" w:rsidRDefault="000A302C" w:rsidP="00B13170">
      <w:pPr>
        <w:spacing w:line="360" w:lineRule="auto"/>
        <w:jc w:val="both"/>
        <w:rPr>
          <w:rFonts w:ascii="Book Antiqua" w:hAnsi="Book Antiqua"/>
          <w:lang w:eastAsia="zh-CN"/>
        </w:rPr>
      </w:pPr>
      <w:r w:rsidRPr="0041064F">
        <w:rPr>
          <w:rFonts w:ascii="Book Antiqua" w:eastAsia="Book Antiqua" w:hAnsi="Book Antiqua" w:cs="Book Antiqua"/>
          <w:color w:val="000000"/>
        </w:rPr>
        <w:t>Man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w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p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plo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w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o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gnosi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eu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doscop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ltrasou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EUS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c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ea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v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plo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a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ear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ew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plo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</w:t>
      </w:r>
      <w:r w:rsidR="00F46A2C" w:rsidRPr="0041064F">
        <w:rPr>
          <w:rFonts w:ascii="Book Antiqua" w:hAnsi="Book Antiqua" w:cs="Book Antiqua"/>
          <w:color w:val="000000"/>
          <w:lang w:eastAsia="zh-CN"/>
        </w:rPr>
        <w:t>US</w:t>
      </w:r>
      <w:r w:rsidRPr="0041064F">
        <w:rPr>
          <w:rFonts w:ascii="Book Antiqua" w:eastAsia="Book Antiqua" w:hAnsi="Book Antiqua" w:cs="Book Antiqua"/>
          <w:color w:val="000000"/>
        </w:rPr>
        <w:t>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ne-need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EUS-FNI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uct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enocarcinom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PDAC)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st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h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/I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ffer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ari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thodolog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x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ults.</w:t>
      </w:r>
    </w:p>
    <w:p w14:paraId="763E1FD6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485852C5" w14:textId="1958677B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DC4C71" w:rsidRPr="0041064F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i/>
          <w:color w:val="000000"/>
        </w:rPr>
        <w:t>motivation</w:t>
      </w:r>
    </w:p>
    <w:p w14:paraId="7F6C3D7C" w14:textId="6B4BE2F4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oret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antag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arge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-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d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al-ti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sualiz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nim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vasivenes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s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verco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mita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in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w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netr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smoplas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mi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terat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eterogene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thodolog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utcom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cessit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s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terat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derst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ui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t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ear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mi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eld.</w:t>
      </w:r>
    </w:p>
    <w:p w14:paraId="767FA9CA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1AA1B261" w14:textId="3639FD77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DC4C71" w:rsidRPr="0041064F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i/>
          <w:color w:val="000000"/>
        </w:rPr>
        <w:t>objectives</w:t>
      </w:r>
    </w:p>
    <w:p w14:paraId="484500CA" w14:textId="1C36BBA8" w:rsidR="00A77B3E" w:rsidRPr="0041064F" w:rsidRDefault="00E51C05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hAnsi="Book Antiqua" w:cs="Book Antiqua"/>
          <w:color w:val="000000"/>
          <w:lang w:eastAsia="zh-CN"/>
        </w:rPr>
        <w:t>T</w:t>
      </w:r>
      <w:r w:rsidR="000A302C" w:rsidRPr="0041064F">
        <w:rPr>
          <w:rFonts w:ascii="Book Antiqua" w:eastAsia="Book Antiqua" w:hAnsi="Book Antiqua" w:cs="Book Antiqua"/>
          <w:color w:val="000000"/>
        </w:rPr>
        <w:t>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evalu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curr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stat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resear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nove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are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EUS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inj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PDAC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h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help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underst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progre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ma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s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fa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draw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meaningfu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conclus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b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limita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gap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fou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literatur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h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als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enabl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develop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focu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fut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directiv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resear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op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c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potenti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adva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PDAC.</w:t>
      </w:r>
    </w:p>
    <w:p w14:paraId="1A3C1F26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0F83BF83" w14:textId="7AC76A83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DC4C71" w:rsidRPr="0041064F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i/>
          <w:color w:val="000000"/>
        </w:rPr>
        <w:t>methods</w:t>
      </w:r>
    </w:p>
    <w:p w14:paraId="4C56BBBD" w14:textId="19CDC796" w:rsidR="00A77B3E" w:rsidRPr="0041064F" w:rsidRDefault="000A302C" w:rsidP="00B13170">
      <w:pPr>
        <w:spacing w:line="360" w:lineRule="auto"/>
        <w:jc w:val="both"/>
        <w:rPr>
          <w:rFonts w:ascii="Book Antiqua" w:hAnsi="Book Antiqua"/>
          <w:lang w:eastAsia="zh-CN"/>
        </w:rPr>
      </w:pPr>
      <w:r w:rsidRPr="0041064F">
        <w:rPr>
          <w:rFonts w:ascii="Book Antiqua" w:eastAsia="Book Antiqua" w:hAnsi="Book Antiqua" w:cs="Book Antiqua"/>
          <w:color w:val="000000"/>
        </w:rPr>
        <w:lastRenderedPageBreak/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rehens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n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per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brari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sis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lectron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ar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ario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atabase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creen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pe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ligibil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w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mbe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dependentl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at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llec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ndardiz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nn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gar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thodolog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utcom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rit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prais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s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terat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p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formed.</w:t>
      </w:r>
    </w:p>
    <w:p w14:paraId="366D0F83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10F8E3DE" w14:textId="4A09646E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DC4C71" w:rsidRPr="0041064F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i/>
          <w:color w:val="000000"/>
        </w:rPr>
        <w:t>results</w:t>
      </w:r>
    </w:p>
    <w:p w14:paraId="374A75DE" w14:textId="066E918C" w:rsidR="00A77B3E" w:rsidRPr="0041064F" w:rsidRDefault="000A302C" w:rsidP="00B13170">
      <w:pPr>
        <w:spacing w:line="360" w:lineRule="auto"/>
        <w:jc w:val="both"/>
        <w:rPr>
          <w:rFonts w:ascii="Book Antiqua" w:hAnsi="Book Antiqua"/>
          <w:lang w:eastAsia="zh-CN"/>
        </w:rPr>
      </w:pPr>
      <w:r w:rsidRPr="0041064F">
        <w:rPr>
          <w:rFonts w:ascii="Book Antiqua" w:eastAsia="Book Antiqua" w:hAnsi="Book Antiqua" w:cs="Book Antiqua"/>
          <w:color w:val="000000"/>
        </w:rPr>
        <w:t>Ou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monstrat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therap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therap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coly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ral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iolog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chniqu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ffer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y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fe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icac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s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terat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dicat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ler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easi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verall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x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ul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monstr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rm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icacy.</w:t>
      </w:r>
    </w:p>
    <w:p w14:paraId="3E98A4A8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00F1A72A" w14:textId="3C1B95F8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DC4C71" w:rsidRPr="0041064F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i/>
          <w:color w:val="000000"/>
        </w:rPr>
        <w:t>conclusions</w:t>
      </w:r>
    </w:p>
    <w:p w14:paraId="51A69979" w14:textId="070439B6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clud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ministe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an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ou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gnifica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xicit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icac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e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ndar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re</w:t>
      </w:r>
      <w:r w:rsidR="00FE4CAC" w:rsidRPr="0041064F">
        <w:rPr>
          <w:rFonts w:ascii="Book Antiqua" w:hAnsi="Book Antiqua" w:cs="Book Antiqua"/>
          <w:color w:val="000000"/>
          <w:lang w:eastAsia="zh-CN"/>
        </w:rPr>
        <w:t xml:space="preserve"> (SOC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e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stablishe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r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ear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houl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dertak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u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e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eu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chniqu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mploy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propri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opul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oul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nefi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ro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se.</w:t>
      </w:r>
    </w:p>
    <w:p w14:paraId="7F5A9F08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5293E6AC" w14:textId="7EF08D53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DC4C71" w:rsidRPr="0041064F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i/>
          <w:color w:val="000000"/>
        </w:rPr>
        <w:t>perspectives</w:t>
      </w:r>
    </w:p>
    <w:p w14:paraId="0F053C90" w14:textId="7C5794D0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r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t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ear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houl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sig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troll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h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I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ia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at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ro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s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terat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stablis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icac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rm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e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FE4CAC" w:rsidRPr="0041064F">
        <w:rPr>
          <w:rFonts w:ascii="Book Antiqua" w:hAnsi="Book Antiqua" w:cs="Book Antiqua"/>
          <w:color w:val="000000"/>
          <w:lang w:eastAsia="zh-CN"/>
        </w:rPr>
        <w:t>SOC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-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ministe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ig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ultip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ss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inta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propri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centr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propri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bin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/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diotherapy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ffer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chniques</w:t>
      </w:r>
      <w:r w:rsidR="00E51C05" w:rsidRPr="0041064F">
        <w:rPr>
          <w:rFonts w:ascii="Book Antiqua" w:hAnsi="Book Antiqua" w:cs="Book Antiqua"/>
          <w:color w:val="000000"/>
          <w:lang w:eastAsia="zh-CN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E51C05" w:rsidRPr="0041064F">
        <w:rPr>
          <w:rFonts w:ascii="Book Antiqua" w:hAnsi="Book Antiqua" w:cs="Book Antiqua"/>
          <w:color w:val="000000"/>
          <w:lang w:eastAsia="zh-CN"/>
        </w:rPr>
        <w:t>for exampl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lastRenderedPageBreak/>
        <w:t>multip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ed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s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houl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courag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elp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vercom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osti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croenviron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</w:t>
      </w:r>
      <w:r w:rsidR="006E388D" w:rsidRPr="0041064F">
        <w:rPr>
          <w:rFonts w:ascii="Book Antiqua" w:eastAsia="Book Antiqua" w:hAnsi="Book Antiqua" w:cs="Book Antiqua"/>
          <w:color w:val="000000"/>
        </w:rPr>
        <w:t>.</w:t>
      </w:r>
    </w:p>
    <w:p w14:paraId="56F11F40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7B48CA44" w14:textId="77777777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color w:val="000000"/>
        </w:rPr>
        <w:t>REFERENCES</w:t>
      </w:r>
    </w:p>
    <w:p w14:paraId="328481BF" w14:textId="17C3F70D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b/>
          <w:bCs/>
          <w:color w:val="000000"/>
        </w:rPr>
        <w:t>Khalaf</w:t>
      </w:r>
      <w:proofErr w:type="spellEnd"/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N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l-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Serag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B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bram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rif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urd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ro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pidemiolog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actic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21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19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876-88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214759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016/j.cgh.2020.02.054]</w:t>
      </w:r>
    </w:p>
    <w:p w14:paraId="20725DB9" w14:textId="622CFBA1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Siegel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RL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ll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D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ch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em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tistic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21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CA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J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21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71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7-3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343394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3322/caac.21654]</w:t>
      </w:r>
    </w:p>
    <w:p w14:paraId="5E8233CF" w14:textId="1E31804F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b/>
          <w:bCs/>
          <w:color w:val="000000"/>
        </w:rPr>
        <w:t>Ujiki</w:t>
      </w:r>
      <w:proofErr w:type="spellEnd"/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MB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alamonti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uidelin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g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nage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enocarcinoma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Semin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07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34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11-32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767495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053/j.seminoncol.2007.05.004]</w:t>
      </w:r>
    </w:p>
    <w:p w14:paraId="440A6F7B" w14:textId="046F835B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b/>
          <w:bCs/>
          <w:color w:val="000000"/>
        </w:rPr>
        <w:t>Sener</w:t>
      </w:r>
      <w:proofErr w:type="spellEnd"/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SF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Fremgen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enck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nches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P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or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nd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0,31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agno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ro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985-1995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atio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atabas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J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Am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Coll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999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189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-7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40173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016/s1072-7515(99)00075-7]</w:t>
      </w:r>
    </w:p>
    <w:p w14:paraId="5F638F02" w14:textId="3FDEF105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b/>
          <w:bCs/>
          <w:color w:val="000000"/>
        </w:rPr>
        <w:t>Barcellini</w:t>
      </w:r>
      <w:proofErr w:type="spellEnd"/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Peloso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Puglies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Vitolo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Cobianchi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an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uct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enocarcinoma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alleng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gres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Onco</w:t>
      </w:r>
      <w:proofErr w:type="spellEnd"/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Targets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Ther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20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13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2705-1272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333540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2147/OTT.S220971]</w:t>
      </w:r>
    </w:p>
    <w:p w14:paraId="09722AF4" w14:textId="624A9C20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b/>
          <w:bCs/>
          <w:color w:val="000000"/>
        </w:rPr>
        <w:t>Seufferlein</w:t>
      </w:r>
      <w:proofErr w:type="spellEnd"/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Hamme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Delpero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acarull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feiff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ag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W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Falconi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hilip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Cutsem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ptimiz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nage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an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c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du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therapy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per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pin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urr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videnc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Treat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Rev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19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77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-1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116333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016/j.ctrv.2019.05.007]</w:t>
      </w:r>
    </w:p>
    <w:p w14:paraId="7BE68357" w14:textId="605C7836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7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b/>
          <w:bCs/>
          <w:color w:val="000000"/>
        </w:rPr>
        <w:t>Neesse</w:t>
      </w:r>
      <w:proofErr w:type="spellEnd"/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ich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Fres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K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Feig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ok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Jacobetz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Lolkem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P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uchholz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l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P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Gress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uveson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A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rom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iolog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Gu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11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60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861-868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96602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136/gut.2010.226092]</w:t>
      </w:r>
    </w:p>
    <w:p w14:paraId="5549A35B" w14:textId="5C4630C9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8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Mulvihill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rr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Venook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l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Randlev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Heis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Kirn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fe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easibil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1B-5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kD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ne-deleted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lication-sele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lastRenderedPageBreak/>
        <w:t>adenovir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ONYX-015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ima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rcinom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s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h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ial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Gene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Ther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01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08-31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131380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038/sj.gt.3301398]</w:t>
      </w:r>
    </w:p>
    <w:p w14:paraId="050CB28E" w14:textId="3E410657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Hecht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JR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arre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Senzer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Nemunaitis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Rosemurgy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u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nn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a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Javl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osn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xm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i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ricks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Chak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Blatner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ovacev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ornt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percutaneously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ntratumora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NFerad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iolog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-fluorouraci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di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rst-l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an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h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/I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Gastrointest</w:t>
      </w:r>
      <w:proofErr w:type="spellEnd"/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Endosc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12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75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32-338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224860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016/j.gie.2011.10.007]</w:t>
      </w:r>
    </w:p>
    <w:p w14:paraId="532A928E" w14:textId="7B611CB0" w:rsidR="00A77B3E" w:rsidRPr="0041064F" w:rsidRDefault="000A302C" w:rsidP="00B1317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41064F">
        <w:rPr>
          <w:rFonts w:ascii="Book Antiqua" w:eastAsia="Book Antiqua" w:hAnsi="Book Antiqua" w:cs="Book Antiqua"/>
          <w:color w:val="000000"/>
        </w:rPr>
        <w:t>1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National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Heart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L</w:t>
      </w:r>
      <w:r w:rsidRPr="0041064F">
        <w:rPr>
          <w:rFonts w:ascii="Book Antiqua" w:eastAsia="Book Antiqua" w:hAnsi="Book Antiqua" w:cs="Book Antiqua"/>
          <w:bCs/>
          <w:color w:val="000000"/>
        </w:rPr>
        <w:t>,</w:t>
      </w:r>
      <w:r w:rsidR="0022678A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loo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stitut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Qual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sess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ol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n.d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DOI:</w:t>
      </w:r>
      <w:r w:rsidR="0022678A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111/jcpe.12388]</w:t>
      </w:r>
    </w:p>
    <w:p w14:paraId="5CDAB05D" w14:textId="6A3D9000" w:rsidR="006E388D" w:rsidRPr="0041064F" w:rsidRDefault="00633E39" w:rsidP="00B13170">
      <w:pPr>
        <w:pStyle w:val="EndNoteBibliography"/>
        <w:spacing w:line="360" w:lineRule="auto"/>
        <w:rPr>
          <w:rFonts w:ascii="Book Antiqua" w:hAnsi="Book Antiqua"/>
          <w:lang w:eastAsia="zh-CN"/>
        </w:rPr>
      </w:pPr>
      <w:r w:rsidRPr="0041064F">
        <w:rPr>
          <w:rFonts w:ascii="Book Antiqua" w:hAnsi="Book Antiqua"/>
        </w:rPr>
        <w:t>11</w:t>
      </w:r>
      <w:r w:rsidR="00DC4C71" w:rsidRPr="0041064F">
        <w:rPr>
          <w:rFonts w:ascii="Book Antiqua" w:hAnsi="Book Antiqua"/>
        </w:rPr>
        <w:t xml:space="preserve"> </w:t>
      </w:r>
      <w:r w:rsidRPr="0041064F">
        <w:rPr>
          <w:rFonts w:ascii="Book Antiqua" w:hAnsi="Book Antiqua"/>
          <w:b/>
        </w:rPr>
        <w:t>Yamao</w:t>
      </w:r>
      <w:r w:rsidR="00DC4C71" w:rsidRPr="0041064F">
        <w:rPr>
          <w:rFonts w:ascii="Book Antiqua" w:hAnsi="Book Antiqua"/>
          <w:b/>
        </w:rPr>
        <w:t xml:space="preserve"> </w:t>
      </w:r>
      <w:r w:rsidRPr="0041064F">
        <w:rPr>
          <w:rFonts w:ascii="Book Antiqua" w:hAnsi="Book Antiqua"/>
          <w:b/>
        </w:rPr>
        <w:t>K</w:t>
      </w:r>
      <w:r w:rsidRPr="0041064F">
        <w:rPr>
          <w:rFonts w:ascii="Book Antiqua" w:hAnsi="Book Antiqua"/>
        </w:rPr>
        <w:t>,</w:t>
      </w:r>
      <w:r w:rsidR="00DC4C71" w:rsidRPr="0041064F">
        <w:rPr>
          <w:rFonts w:ascii="Book Antiqua" w:hAnsi="Book Antiqua"/>
        </w:rPr>
        <w:t xml:space="preserve"> </w:t>
      </w:r>
      <w:r w:rsidRPr="0041064F">
        <w:rPr>
          <w:rFonts w:ascii="Book Antiqua" w:hAnsi="Book Antiqua"/>
        </w:rPr>
        <w:t>Bhatia</w:t>
      </w:r>
      <w:r w:rsidR="00DC4C71" w:rsidRPr="0041064F">
        <w:rPr>
          <w:rFonts w:ascii="Book Antiqua" w:hAnsi="Book Antiqua"/>
        </w:rPr>
        <w:t xml:space="preserve"> </w:t>
      </w:r>
      <w:r w:rsidRPr="0041064F">
        <w:rPr>
          <w:rFonts w:ascii="Book Antiqua" w:hAnsi="Book Antiqua"/>
        </w:rPr>
        <w:t>V,</w:t>
      </w:r>
      <w:r w:rsidR="00DC4C71" w:rsidRPr="0041064F">
        <w:rPr>
          <w:rFonts w:ascii="Book Antiqua" w:hAnsi="Book Antiqua"/>
        </w:rPr>
        <w:t xml:space="preserve"> </w:t>
      </w:r>
      <w:r w:rsidRPr="0041064F">
        <w:rPr>
          <w:rFonts w:ascii="Book Antiqua" w:hAnsi="Book Antiqua"/>
        </w:rPr>
        <w:t>Mizuno</w:t>
      </w:r>
      <w:r w:rsidR="00DC4C71" w:rsidRPr="0041064F">
        <w:rPr>
          <w:rFonts w:ascii="Book Antiqua" w:hAnsi="Book Antiqua"/>
        </w:rPr>
        <w:t xml:space="preserve"> </w:t>
      </w:r>
      <w:r w:rsidRPr="0041064F">
        <w:rPr>
          <w:rFonts w:ascii="Book Antiqua" w:hAnsi="Book Antiqua"/>
        </w:rPr>
        <w:t>N,</w:t>
      </w:r>
      <w:r w:rsidR="00DC4C71" w:rsidRPr="0041064F">
        <w:rPr>
          <w:rFonts w:ascii="Book Antiqua" w:hAnsi="Book Antiqua"/>
        </w:rPr>
        <w:t xml:space="preserve"> </w:t>
      </w:r>
      <w:r w:rsidRPr="0041064F">
        <w:rPr>
          <w:rFonts w:ascii="Book Antiqua" w:hAnsi="Book Antiqua"/>
        </w:rPr>
        <w:t>Sawaki</w:t>
      </w:r>
      <w:r w:rsidR="00DC4C71" w:rsidRPr="0041064F">
        <w:rPr>
          <w:rFonts w:ascii="Book Antiqua" w:hAnsi="Book Antiqua"/>
        </w:rPr>
        <w:t xml:space="preserve"> </w:t>
      </w:r>
      <w:r w:rsidRPr="0041064F">
        <w:rPr>
          <w:rFonts w:ascii="Book Antiqua" w:hAnsi="Book Antiqua"/>
        </w:rPr>
        <w:t>A,</w:t>
      </w:r>
      <w:r w:rsidR="00DC4C71" w:rsidRPr="0041064F">
        <w:rPr>
          <w:rFonts w:ascii="Book Antiqua" w:hAnsi="Book Antiqua"/>
        </w:rPr>
        <w:t xml:space="preserve"> </w:t>
      </w:r>
      <w:r w:rsidRPr="0041064F">
        <w:rPr>
          <w:rFonts w:ascii="Book Antiqua" w:hAnsi="Book Antiqua"/>
        </w:rPr>
        <w:t>Shimizu</w:t>
      </w:r>
      <w:r w:rsidR="00DC4C71" w:rsidRPr="0041064F">
        <w:rPr>
          <w:rFonts w:ascii="Book Antiqua" w:hAnsi="Book Antiqua"/>
        </w:rPr>
        <w:t xml:space="preserve"> </w:t>
      </w:r>
      <w:r w:rsidRPr="0041064F">
        <w:rPr>
          <w:rFonts w:ascii="Book Antiqua" w:hAnsi="Book Antiqua"/>
        </w:rPr>
        <w:t>Y,</w:t>
      </w:r>
      <w:r w:rsidR="00DC4C71" w:rsidRPr="0041064F">
        <w:rPr>
          <w:rFonts w:ascii="Book Antiqua" w:hAnsi="Book Antiqua"/>
        </w:rPr>
        <w:t xml:space="preserve"> </w:t>
      </w:r>
      <w:r w:rsidRPr="0041064F">
        <w:rPr>
          <w:rFonts w:ascii="Book Antiqua" w:hAnsi="Book Antiqua"/>
        </w:rPr>
        <w:t>Irisawa</w:t>
      </w:r>
      <w:r w:rsidR="00DC4C71" w:rsidRPr="0041064F">
        <w:rPr>
          <w:rFonts w:ascii="Book Antiqua" w:hAnsi="Book Antiqua"/>
        </w:rPr>
        <w:t xml:space="preserve"> </w:t>
      </w:r>
      <w:r w:rsidRPr="0041064F">
        <w:rPr>
          <w:rFonts w:ascii="Book Antiqua" w:hAnsi="Book Antiqua"/>
        </w:rPr>
        <w:t>A.</w:t>
      </w:r>
      <w:r w:rsidR="00DC4C71" w:rsidRPr="0041064F">
        <w:rPr>
          <w:rFonts w:ascii="Book Antiqua" w:hAnsi="Book Antiqua"/>
        </w:rPr>
        <w:t xml:space="preserve"> </w:t>
      </w:r>
      <w:r w:rsidRPr="0041064F">
        <w:rPr>
          <w:rFonts w:ascii="Book Antiqua" w:hAnsi="Book Antiqua"/>
        </w:rPr>
        <w:t>Interventional</w:t>
      </w:r>
      <w:r w:rsidR="00DC4C71" w:rsidRPr="0041064F">
        <w:rPr>
          <w:rFonts w:ascii="Book Antiqua" w:hAnsi="Book Antiqua"/>
        </w:rPr>
        <w:t xml:space="preserve"> </w:t>
      </w:r>
      <w:r w:rsidRPr="0041064F">
        <w:rPr>
          <w:rFonts w:ascii="Book Antiqua" w:hAnsi="Book Antiqua"/>
        </w:rPr>
        <w:t>endoscopic</w:t>
      </w:r>
      <w:r w:rsidR="00DC4C71" w:rsidRPr="0041064F">
        <w:rPr>
          <w:rFonts w:ascii="Book Antiqua" w:hAnsi="Book Antiqua"/>
        </w:rPr>
        <w:t xml:space="preserve"> </w:t>
      </w:r>
      <w:r w:rsidRPr="0041064F">
        <w:rPr>
          <w:rFonts w:ascii="Book Antiqua" w:hAnsi="Book Antiqua"/>
        </w:rPr>
        <w:t>ultrasonography.</w:t>
      </w:r>
      <w:r w:rsidR="00DC4C71" w:rsidRPr="0041064F">
        <w:rPr>
          <w:rFonts w:ascii="Book Antiqua" w:hAnsi="Book Antiqua"/>
          <w:i/>
        </w:rPr>
        <w:t xml:space="preserve"> </w:t>
      </w:r>
      <w:r w:rsidRPr="0041064F">
        <w:rPr>
          <w:rFonts w:ascii="Book Antiqua" w:hAnsi="Book Antiqua"/>
          <w:i/>
        </w:rPr>
        <w:t>J</w:t>
      </w:r>
      <w:r w:rsidR="00DC4C71" w:rsidRPr="0041064F">
        <w:rPr>
          <w:rFonts w:ascii="Book Antiqua" w:hAnsi="Book Antiqua"/>
          <w:i/>
        </w:rPr>
        <w:t xml:space="preserve"> </w:t>
      </w:r>
      <w:r w:rsidRPr="0041064F">
        <w:rPr>
          <w:rFonts w:ascii="Book Antiqua" w:hAnsi="Book Antiqua"/>
          <w:i/>
        </w:rPr>
        <w:t>Gastroenterol</w:t>
      </w:r>
      <w:r w:rsidR="00DC4C71" w:rsidRPr="0041064F">
        <w:rPr>
          <w:rFonts w:ascii="Book Antiqua" w:hAnsi="Book Antiqua"/>
          <w:i/>
        </w:rPr>
        <w:t xml:space="preserve"> </w:t>
      </w:r>
      <w:r w:rsidRPr="0041064F">
        <w:rPr>
          <w:rFonts w:ascii="Book Antiqua" w:hAnsi="Book Antiqua"/>
          <w:i/>
        </w:rPr>
        <w:t>Hepatol</w:t>
      </w:r>
      <w:r w:rsidR="00DC4C71" w:rsidRPr="0041064F">
        <w:rPr>
          <w:rFonts w:ascii="Book Antiqua" w:hAnsi="Book Antiqua"/>
          <w:i/>
        </w:rPr>
        <w:t xml:space="preserve"> </w:t>
      </w:r>
      <w:r w:rsidRPr="0041064F">
        <w:rPr>
          <w:rFonts w:ascii="Book Antiqua" w:hAnsi="Book Antiqua"/>
        </w:rPr>
        <w:t>2009;</w:t>
      </w:r>
      <w:r w:rsidR="00DC4C71" w:rsidRPr="0041064F">
        <w:rPr>
          <w:rFonts w:ascii="Book Antiqua" w:hAnsi="Book Antiqua"/>
        </w:rPr>
        <w:t xml:space="preserve"> </w:t>
      </w:r>
      <w:r w:rsidRPr="0041064F">
        <w:rPr>
          <w:rFonts w:ascii="Book Antiqua" w:hAnsi="Book Antiqua"/>
          <w:b/>
        </w:rPr>
        <w:t>24</w:t>
      </w:r>
      <w:r w:rsidRPr="0041064F">
        <w:rPr>
          <w:rFonts w:ascii="Book Antiqua" w:hAnsi="Book Antiqua"/>
        </w:rPr>
        <w:t>:</w:t>
      </w:r>
      <w:r w:rsidR="00DC4C71" w:rsidRPr="0041064F">
        <w:rPr>
          <w:rFonts w:ascii="Book Antiqua" w:hAnsi="Book Antiqua"/>
        </w:rPr>
        <w:t xml:space="preserve"> </w:t>
      </w:r>
      <w:r w:rsidRPr="0041064F">
        <w:rPr>
          <w:rFonts w:ascii="Book Antiqua" w:hAnsi="Book Antiqua"/>
        </w:rPr>
        <w:t>509-519</w:t>
      </w:r>
      <w:r w:rsidR="00DC4C71" w:rsidRPr="0041064F">
        <w:rPr>
          <w:rFonts w:ascii="Book Antiqua" w:hAnsi="Book Antiqua"/>
        </w:rPr>
        <w:t xml:space="preserve"> </w:t>
      </w:r>
      <w:r w:rsidRPr="0041064F">
        <w:rPr>
          <w:rFonts w:ascii="Book Antiqua" w:hAnsi="Book Antiqua"/>
        </w:rPr>
        <w:t>[PMID:</w:t>
      </w:r>
      <w:r w:rsidR="00DC4C71" w:rsidRPr="0041064F">
        <w:rPr>
          <w:rFonts w:ascii="Book Antiqua" w:hAnsi="Book Antiqua"/>
        </w:rPr>
        <w:t xml:space="preserve"> </w:t>
      </w:r>
      <w:r w:rsidRPr="0041064F">
        <w:rPr>
          <w:rFonts w:ascii="Book Antiqua" w:hAnsi="Book Antiqua"/>
        </w:rPr>
        <w:t>19220671</w:t>
      </w:r>
      <w:r w:rsidR="00DC4C71" w:rsidRPr="0041064F">
        <w:rPr>
          <w:rFonts w:ascii="Book Antiqua" w:hAnsi="Book Antiqua"/>
        </w:rPr>
        <w:t xml:space="preserve"> </w:t>
      </w:r>
      <w:r w:rsidRPr="0041064F">
        <w:rPr>
          <w:rFonts w:ascii="Book Antiqua" w:hAnsi="Book Antiqua"/>
        </w:rPr>
        <w:t>DOI:</w:t>
      </w:r>
      <w:r w:rsidR="00DC4C71" w:rsidRPr="0041064F">
        <w:rPr>
          <w:rFonts w:ascii="Book Antiqua" w:hAnsi="Book Antiqua"/>
        </w:rPr>
        <w:t xml:space="preserve"> </w:t>
      </w:r>
      <w:r w:rsidRPr="0041064F">
        <w:rPr>
          <w:rFonts w:ascii="Book Antiqua" w:hAnsi="Book Antiqua"/>
        </w:rPr>
        <w:t>10.1111/j.1440-1746.2009.05783.x]</w:t>
      </w:r>
    </w:p>
    <w:p w14:paraId="2F2CCB72" w14:textId="657BC4DA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1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Moyer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MT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aranki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L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Wit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M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y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blation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ch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Curr</w:t>
      </w:r>
      <w:proofErr w:type="spellEnd"/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Gastroenterol</w:t>
      </w:r>
      <w:proofErr w:type="spellEnd"/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19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21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101639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007/s11894-019-0686-5]</w:t>
      </w:r>
    </w:p>
    <w:p w14:paraId="648592D4" w14:textId="734A09EF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1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Levy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MJ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opazian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D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Wiersem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Clain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Rajan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K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r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G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lees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C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ars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K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Pelaez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C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ters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eg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ar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it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valu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icac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fe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doscop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ltrasound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re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angli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urolys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lock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Am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J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08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103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98-10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797083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111/j.1572-0241.2007.01607.x]</w:t>
      </w:r>
    </w:p>
    <w:p w14:paraId="735EB49E" w14:textId="64867B21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1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b/>
          <w:bCs/>
          <w:color w:val="000000"/>
        </w:rPr>
        <w:t>Klapman</w:t>
      </w:r>
      <w:proofErr w:type="spellEnd"/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JB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a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J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doscop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ltrasound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ne-need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Gastrointest</w:t>
      </w:r>
      <w:proofErr w:type="spellEnd"/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Endosc</w:t>
      </w:r>
      <w:proofErr w:type="spellEnd"/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Clin</w:t>
      </w:r>
      <w:proofErr w:type="spellEnd"/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N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A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05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15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69-177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555595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016/j.giec.2004.07.009]</w:t>
      </w:r>
    </w:p>
    <w:p w14:paraId="1343F6EE" w14:textId="22C7F200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1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b/>
          <w:bCs/>
          <w:color w:val="000000"/>
        </w:rPr>
        <w:t>Mellman</w:t>
      </w:r>
      <w:proofErr w:type="spellEnd"/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I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Coukos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Dranoff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Nat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11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480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480-48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219310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038/nature10673]</w:t>
      </w:r>
    </w:p>
    <w:p w14:paraId="3164C0BC" w14:textId="2346339B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1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Jiang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Zhou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u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X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ou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ua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a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w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op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ss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possible?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Let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19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445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7-6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0641107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016/j.canlet.2018.10.045]</w:t>
      </w:r>
    </w:p>
    <w:p w14:paraId="0142AF96" w14:textId="2F13CB5F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lastRenderedPageBreak/>
        <w:t>17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Chang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KJ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guy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omps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urosak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se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eu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C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ang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A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h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logene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x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ymphocy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ult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cytoimplant</w:t>
      </w:r>
      <w:proofErr w:type="spellEnd"/>
      <w:r w:rsidRPr="0041064F">
        <w:rPr>
          <w:rFonts w:ascii="Book Antiqua" w:eastAsia="Book Antiqua" w:hAnsi="Book Antiqua" w:cs="Book Antiqua"/>
          <w:color w:val="000000"/>
        </w:rPr>
        <w:t>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doscop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ltrasound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ne-need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an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rcinoma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00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88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325-133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71761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002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/(</w:t>
      </w:r>
      <w:proofErr w:type="gramEnd"/>
      <w:r w:rsidRPr="0041064F">
        <w:rPr>
          <w:rFonts w:ascii="Book Antiqua" w:eastAsia="Book Antiqua" w:hAnsi="Book Antiqua" w:cs="Book Antiqua"/>
          <w:color w:val="000000"/>
        </w:rPr>
        <w:t>sici)1097-0142(20000315)88:6&lt;1325::aid-cncr8&gt;3.0.co;2-t]</w:t>
      </w:r>
    </w:p>
    <w:p w14:paraId="79DC7443" w14:textId="4C876F8F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1</w:t>
      </w:r>
      <w:r w:rsidR="00360BBB" w:rsidRPr="0041064F">
        <w:rPr>
          <w:rFonts w:ascii="Book Antiqua" w:eastAsia="Book Antiqua" w:hAnsi="Book Antiqua" w:cs="Book Antiqua"/>
          <w:color w:val="000000"/>
        </w:rPr>
        <w:t>8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Sabado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RL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al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hardwaj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ndri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-b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therap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17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27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74-9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802597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038/cr.2016.157]</w:t>
      </w:r>
    </w:p>
    <w:p w14:paraId="196530CB" w14:textId="11DAC364" w:rsidR="00A77B3E" w:rsidRPr="0041064F" w:rsidRDefault="00360BBB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1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b/>
          <w:bCs/>
          <w:color w:val="000000"/>
        </w:rPr>
        <w:t>Yu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b/>
          <w:bCs/>
          <w:color w:val="000000"/>
        </w:rPr>
        <w:t>JS</w:t>
      </w:r>
      <w:r w:rsidR="000A302C"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Liu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G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Y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H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Yo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WH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Black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KL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Wheel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CJ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Vaccin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lysate-pul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dendri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elici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antigen-specific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cytotox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-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maligna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glioma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2004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b/>
          <w:bCs/>
          <w:color w:val="000000"/>
        </w:rPr>
        <w:t>64</w:t>
      </w:r>
      <w:r w:rsidR="000A302C"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4973-497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1525647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10.1158/0008-5472.CAN-03-3505]</w:t>
      </w:r>
    </w:p>
    <w:p w14:paraId="5A0D985D" w14:textId="3E5B8629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2</w:t>
      </w:r>
      <w:r w:rsidR="00360BBB" w:rsidRPr="0041064F">
        <w:rPr>
          <w:rFonts w:ascii="Book Antiqua" w:eastAsia="Book Antiqua" w:hAnsi="Book Antiqua" w:cs="Book Antiqua"/>
          <w:color w:val="000000"/>
        </w:rPr>
        <w:t>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Henry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F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Boisteau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Bretaudeau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Lieubeau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eflah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égoi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gen-presen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hagocyto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opto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-deriv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ot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accine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999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59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329-333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416588]</w:t>
      </w:r>
    </w:p>
    <w:p w14:paraId="569AFF9A" w14:textId="5B8FD3F3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2</w:t>
      </w:r>
      <w:r w:rsidR="00360BBB" w:rsidRPr="0041064F">
        <w:rPr>
          <w:rFonts w:ascii="Book Antiqua" w:eastAsia="Book Antiqua" w:hAnsi="Book Antiqua" w:cs="Book Antiqua"/>
          <w:color w:val="000000"/>
        </w:rPr>
        <w:t>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b/>
          <w:bCs/>
          <w:color w:val="000000"/>
        </w:rPr>
        <w:t>Irisawa</w:t>
      </w:r>
      <w:proofErr w:type="spellEnd"/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akag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anazaw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gat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akenoshit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Ohto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Ohir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doscop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ltrasound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ne-need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at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ndri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an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fracto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mcitabine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ilo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Pancre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07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35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89-19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763232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097/01.mpa.0000250141.25639.e9]</w:t>
      </w:r>
    </w:p>
    <w:p w14:paraId="134C8C4B" w14:textId="4536E366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2</w:t>
      </w:r>
      <w:r w:rsidR="00360BBB" w:rsidRPr="0041064F">
        <w:rPr>
          <w:rFonts w:ascii="Book Antiqua" w:eastAsia="Book Antiqua" w:hAnsi="Book Antiqua" w:cs="Book Antiqua"/>
          <w:color w:val="000000"/>
        </w:rPr>
        <w:t>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b/>
          <w:bCs/>
          <w:color w:val="000000"/>
        </w:rPr>
        <w:t>Hirooka</w:t>
      </w:r>
      <w:proofErr w:type="spellEnd"/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toh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awashim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r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Nonogaki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asuga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hn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hikaw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tsubar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shigami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atan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Ohmiy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Niw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amamo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anek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ied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okokaw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Goto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bin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mcitab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oper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an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Pancre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09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38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69-e7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9276867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097/MPA.0b013e318197a9e3]</w:t>
      </w:r>
    </w:p>
    <w:p w14:paraId="7AAEC873" w14:textId="2AA13C3C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2</w:t>
      </w:r>
      <w:r w:rsidR="00360BBB" w:rsidRPr="0041064F">
        <w:rPr>
          <w:rFonts w:ascii="Book Antiqua" w:eastAsia="Book Antiqua" w:hAnsi="Book Antiqua" w:cs="Book Antiqua"/>
          <w:color w:val="000000"/>
        </w:rPr>
        <w:t>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Nakahara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sunod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ab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Asab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ahar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ndri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imul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acter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duc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K-432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icient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du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ytotox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ymphocyt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pecif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ptid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03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63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4112-4118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2874015]</w:t>
      </w:r>
    </w:p>
    <w:p w14:paraId="1E4CCE41" w14:textId="33CD40C0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2</w:t>
      </w:r>
      <w:r w:rsidR="00360BBB" w:rsidRPr="0041064F">
        <w:rPr>
          <w:rFonts w:ascii="Book Antiqua" w:eastAsia="Book Antiqua" w:hAnsi="Book Antiqua" w:cs="Book Antiqua"/>
          <w:color w:val="000000"/>
        </w:rPr>
        <w:t>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Endo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H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i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Kenjo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oshin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erashim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Anazaw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imur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suchiy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risaw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Ohir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ikich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akag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Gotoh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h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opera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ntratumora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at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ndri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K-43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lastRenderedPageBreak/>
        <w:t>resectabl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J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Hepatobiliary</w:t>
      </w:r>
      <w:proofErr w:type="spellEnd"/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Pancreat</w:t>
      </w:r>
      <w:proofErr w:type="spellEnd"/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Sci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12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19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465-47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198389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007/s00534-011-0457-7]</w:t>
      </w:r>
    </w:p>
    <w:p w14:paraId="03914B70" w14:textId="3C74B0D7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2</w:t>
      </w:r>
      <w:r w:rsidR="00360BBB" w:rsidRPr="0041064F">
        <w:rPr>
          <w:rFonts w:ascii="Book Antiqua" w:eastAsia="Book Antiqua" w:hAnsi="Book Antiqua" w:cs="Book Antiqua"/>
          <w:color w:val="000000"/>
        </w:rPr>
        <w:t>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b/>
          <w:bCs/>
          <w:color w:val="000000"/>
        </w:rPr>
        <w:t>Hirooka</w:t>
      </w:r>
      <w:proofErr w:type="spellEnd"/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awashim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hn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hikaw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Kamigaki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Goto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akahar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Goto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rehens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bin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ntratumora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zoledronate</w:t>
      </w:r>
      <w:proofErr w:type="spellEnd"/>
      <w:r w:rsidRPr="0041064F">
        <w:rPr>
          <w:rFonts w:ascii="Book Antiqua" w:eastAsia="Book Antiqua" w:hAnsi="Book Antiqua" w:cs="Book Antiqua"/>
          <w:color w:val="000000"/>
        </w:rPr>
        <w:t>-pul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ndri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raveno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op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ctiv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ymphocy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mcitab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res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an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rcinoma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h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/I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ial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Oncotarget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18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9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838-2847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941681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8632/oncotarget.22974]</w:t>
      </w:r>
    </w:p>
    <w:p w14:paraId="7807C786" w14:textId="25F3AD9C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2</w:t>
      </w:r>
      <w:r w:rsidR="00360BBB" w:rsidRPr="0041064F">
        <w:rPr>
          <w:rFonts w:ascii="Book Antiqua" w:eastAsia="Book Antiqua" w:hAnsi="Book Antiqua" w:cs="Book Antiqua"/>
          <w:color w:val="000000"/>
        </w:rPr>
        <w:t>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Burris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HA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3rd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o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ers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e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othenber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L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dian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ripp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C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Portenoy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K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Storniolo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arassoff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ls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r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ephe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D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of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provem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nefi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mcitab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rst-l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an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ndomiz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ial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J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997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15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403-241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919615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200/JCO.1997.15.6.2403]</w:t>
      </w:r>
    </w:p>
    <w:p w14:paraId="5D7E5697" w14:textId="49DA4512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2</w:t>
      </w:r>
      <w:r w:rsidR="00360BBB" w:rsidRPr="0041064F">
        <w:rPr>
          <w:rFonts w:ascii="Book Antiqua" w:eastAsia="Book Antiqua" w:hAnsi="Book Antiqua" w:cs="Book Antiqua"/>
          <w:color w:val="000000"/>
        </w:rPr>
        <w:t>7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Levy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MJ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Alberts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Bamlet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ur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arne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B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lees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C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ddock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G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endrick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L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ber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ters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akahash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ar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ne-need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mcitab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an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tast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Gastrointest</w:t>
      </w:r>
      <w:proofErr w:type="spellEnd"/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Endosc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17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86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61-16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788954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016/j.gie.2016.11.014]</w:t>
      </w:r>
    </w:p>
    <w:p w14:paraId="52CCC2E2" w14:textId="2B87E7A5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2</w:t>
      </w:r>
      <w:r w:rsidR="00360BBB" w:rsidRPr="0041064F">
        <w:rPr>
          <w:rFonts w:ascii="Book Antiqua" w:eastAsia="Book Antiqua" w:hAnsi="Book Antiqua" w:cs="Book Antiqua"/>
          <w:color w:val="000000"/>
        </w:rPr>
        <w:t>8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Freytag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SO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ovsas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Aref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rick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abo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Pegg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Zha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art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N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row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L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u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Saver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i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H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h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lication-compet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enovirus-medi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ici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bin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R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st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Mol</w:t>
      </w:r>
      <w:proofErr w:type="spellEnd"/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Ther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07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15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16-102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737507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038/mt.sj.6300120]</w:t>
      </w:r>
    </w:p>
    <w:p w14:paraId="145D44C0" w14:textId="0C0C6E90" w:rsidR="00A77B3E" w:rsidRPr="0041064F" w:rsidRDefault="00360BBB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2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b/>
          <w:bCs/>
          <w:color w:val="000000"/>
        </w:rPr>
        <w:t>Vacchelli</w:t>
      </w:r>
      <w:proofErr w:type="spellEnd"/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b/>
          <w:bCs/>
          <w:color w:val="000000"/>
        </w:rPr>
        <w:t>E</w:t>
      </w:r>
      <w:r w:rsidR="000A302C"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Eggermont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Sautès-Fridman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C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Galon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Zitvoge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L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Kroemer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G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Galluzzi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L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r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watch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Oncoly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viru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herap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i/>
          <w:iCs/>
          <w:color w:val="000000"/>
        </w:rPr>
        <w:t>Oncoimmunology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2013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b/>
          <w:bCs/>
          <w:color w:val="000000"/>
        </w:rPr>
        <w:t>2</w:t>
      </w:r>
      <w:r w:rsidR="000A302C"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e2461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2389472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10.4161/onci.24612]</w:t>
      </w:r>
    </w:p>
    <w:p w14:paraId="59233BC3" w14:textId="03865D0F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3</w:t>
      </w:r>
      <w:r w:rsidR="00360BBB" w:rsidRPr="0041064F">
        <w:rPr>
          <w:rFonts w:ascii="Book Antiqua" w:eastAsia="Book Antiqua" w:hAnsi="Book Antiqua" w:cs="Book Antiqua"/>
          <w:color w:val="000000"/>
        </w:rPr>
        <w:t>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b/>
          <w:bCs/>
          <w:color w:val="000000"/>
        </w:rPr>
        <w:t>Zeyaullah</w:t>
      </w:r>
      <w:proofErr w:type="spellEnd"/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Patro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hma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braheem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lt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h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coly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ru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urr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rategie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Pathol</w:t>
      </w:r>
      <w:proofErr w:type="spellEnd"/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Oncol</w:t>
      </w:r>
      <w:proofErr w:type="spellEnd"/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12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18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771-78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2714538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007/s12253-012-9548-2]</w:t>
      </w:r>
    </w:p>
    <w:p w14:paraId="37B882A7" w14:textId="6784A1F1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3</w:t>
      </w:r>
      <w:r w:rsidR="00360BBB" w:rsidRPr="0041064F">
        <w:rPr>
          <w:rFonts w:ascii="Book Antiqua" w:eastAsia="Book Antiqua" w:hAnsi="Book Antiqua" w:cs="Book Antiqua"/>
          <w:color w:val="000000"/>
        </w:rPr>
        <w:t>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Hecht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JR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dfor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Abbruzzes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L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Lahoti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i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Soetikno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Kirn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H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reem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M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h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/I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ntratumora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doscop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ltrasou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lastRenderedPageBreak/>
        <w:t>ONYX-01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raveno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mcitab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res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rcinoma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03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9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55-56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2576418]</w:t>
      </w:r>
    </w:p>
    <w:p w14:paraId="3C792034" w14:textId="3B403ED7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3</w:t>
      </w:r>
      <w:r w:rsidR="00360BBB" w:rsidRPr="0041064F">
        <w:rPr>
          <w:rFonts w:ascii="Book Antiqua" w:eastAsia="Book Antiqua" w:hAnsi="Book Antiqua" w:cs="Book Antiqua"/>
          <w:color w:val="000000"/>
        </w:rPr>
        <w:t>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b/>
          <w:bCs/>
          <w:color w:val="000000"/>
        </w:rPr>
        <w:t>Hallahan</w:t>
      </w:r>
      <w:proofErr w:type="spellEnd"/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DE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Vokes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ub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'Bri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mue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Vijaykumar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Kuf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W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hillip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Weichselbaum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R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h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e-escal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cros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actor-alph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comita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di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J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A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995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1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4-20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9166477]</w:t>
      </w:r>
    </w:p>
    <w:p w14:paraId="0DD53513" w14:textId="306FD9B5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3</w:t>
      </w:r>
      <w:r w:rsidR="00360BBB" w:rsidRPr="0041064F">
        <w:rPr>
          <w:rFonts w:ascii="Book Antiqua" w:eastAsia="Book Antiqua" w:hAnsi="Book Antiqua" w:cs="Book Antiqua"/>
          <w:color w:val="000000"/>
        </w:rPr>
        <w:t>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Herman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JM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l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a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ayl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Donehower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C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Pawlik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Ziegl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vag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Klapman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i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ha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Hoff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Rosemurgy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olfga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Laheru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A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ndomiz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h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I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ulti-institutio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NFerad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iolog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luorouraci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di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an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ult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J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13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31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886-89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334153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200/JCO.2012.44.7516]</w:t>
      </w:r>
    </w:p>
    <w:p w14:paraId="4761C6A2" w14:textId="2BEF8198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3</w:t>
      </w:r>
      <w:r w:rsidR="00360BBB" w:rsidRPr="0041064F">
        <w:rPr>
          <w:rFonts w:ascii="Book Antiqua" w:eastAsia="Book Antiqua" w:hAnsi="Book Antiqua" w:cs="Book Antiqua"/>
          <w:color w:val="000000"/>
        </w:rPr>
        <w:t>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b/>
          <w:bCs/>
          <w:color w:val="000000"/>
        </w:rPr>
        <w:t>Koshizuka</w:t>
      </w:r>
      <w:proofErr w:type="spellEnd"/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Goshim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akakuw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Nozaw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Daikoku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Koiwai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ishiyam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dentific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aracteriz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L5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du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erp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mplex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r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yp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J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Viro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02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76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6718-6728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205038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128/jvi.76.13.6718-6728.2002]</w:t>
      </w:r>
    </w:p>
    <w:p w14:paraId="0D0E1F8E" w14:textId="3CDCDE52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3</w:t>
      </w:r>
      <w:r w:rsidR="00360BBB" w:rsidRPr="0041064F">
        <w:rPr>
          <w:rFonts w:ascii="Book Antiqua" w:eastAsia="Book Antiqua" w:hAnsi="Book Antiqua" w:cs="Book Antiqua"/>
          <w:color w:val="000000"/>
        </w:rPr>
        <w:t>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b/>
          <w:bCs/>
          <w:color w:val="000000"/>
        </w:rPr>
        <w:t>Hirooka</w:t>
      </w:r>
      <w:proofErr w:type="spellEnd"/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Kasuy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hikaw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awashim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hn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llalobo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B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Nao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chino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oyam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anak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oder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Goto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h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ntratumora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coly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ru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F1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res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an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BMC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18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18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9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980147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186/s12885-018-4453-z]</w:t>
      </w:r>
    </w:p>
    <w:p w14:paraId="38918CE5" w14:textId="1480052D" w:rsidR="00894B1A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3</w:t>
      </w:r>
      <w:r w:rsidR="00360BBB" w:rsidRPr="0041064F">
        <w:rPr>
          <w:rFonts w:ascii="Book Antiqua" w:eastAsia="Book Antiqua" w:hAnsi="Book Antiqua" w:cs="Book Antiqua"/>
          <w:color w:val="000000"/>
        </w:rPr>
        <w:t>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b/>
          <w:bCs/>
          <w:color w:val="000000"/>
        </w:rPr>
        <w:t>Lee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b/>
          <w:bCs/>
          <w:color w:val="000000"/>
        </w:rPr>
        <w:t>JC</w:t>
      </w:r>
      <w:r w:rsidR="00894B1A"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Sh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DW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Park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H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Ki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894B1A" w:rsidRPr="0041064F">
        <w:rPr>
          <w:rFonts w:ascii="Book Antiqua" w:eastAsia="Book Antiqua" w:hAnsi="Book Antiqua" w:cs="Book Antiqua"/>
          <w:color w:val="000000"/>
        </w:rPr>
        <w:t>Youn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Ki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JH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Ki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Hwa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JH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Tolerabil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safe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EUS-injec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adenovirus-medi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double-suici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ge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chem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loc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advan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cancer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ph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trial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894B1A" w:rsidRPr="0041064F">
        <w:rPr>
          <w:rFonts w:ascii="Book Antiqua" w:eastAsia="Book Antiqua" w:hAnsi="Book Antiqua" w:cs="Book Antiqua"/>
          <w:i/>
          <w:iCs/>
          <w:color w:val="000000"/>
        </w:rPr>
        <w:t>Gastrointest</w:t>
      </w:r>
      <w:proofErr w:type="spellEnd"/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="00894B1A" w:rsidRPr="0041064F">
        <w:rPr>
          <w:rFonts w:ascii="Book Antiqua" w:eastAsia="Book Antiqua" w:hAnsi="Book Antiqua" w:cs="Book Antiqua"/>
          <w:i/>
          <w:iCs/>
          <w:color w:val="000000"/>
        </w:rPr>
        <w:t>Endosc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2020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b/>
          <w:bCs/>
          <w:color w:val="000000"/>
        </w:rPr>
        <w:t>92</w:t>
      </w:r>
      <w:r w:rsidR="00894B1A"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1044-1052.e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3208440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10.1016/j.gie.2020.02.012]</w:t>
      </w:r>
    </w:p>
    <w:p w14:paraId="0DB55109" w14:textId="410BB279" w:rsidR="00110C6F" w:rsidRPr="0041064F" w:rsidRDefault="00894B1A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37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b/>
          <w:bCs/>
          <w:color w:val="000000"/>
        </w:rPr>
        <w:t>Bouvet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b/>
          <w:bCs/>
          <w:color w:val="000000"/>
        </w:rPr>
        <w:t>M</w:t>
      </w:r>
      <w:r w:rsidR="000A302C"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Bol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R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Le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Eva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DB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Abbruzzes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JL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Chiao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P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McConke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D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Chandr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Chad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Fa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B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Ro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JA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Adenovirus-medi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wild-typ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p5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suppress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ge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induc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apoptos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suppres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grow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hum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lastRenderedPageBreak/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[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seecomments</w:t>
      </w:r>
      <w:proofErr w:type="spellEnd"/>
      <w:r w:rsidR="000A302C" w:rsidRPr="0041064F">
        <w:rPr>
          <w:rFonts w:ascii="Book Antiqua" w:eastAsia="Book Antiqua" w:hAnsi="Book Antiqua" w:cs="Book Antiqua"/>
          <w:color w:val="000000"/>
        </w:rPr>
        <w:t>]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i/>
          <w:iCs/>
          <w:color w:val="000000"/>
        </w:rPr>
        <w:t>Ann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1998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b/>
          <w:bCs/>
          <w:color w:val="000000"/>
        </w:rPr>
        <w:t>5</w:t>
      </w:r>
      <w:r w:rsidR="000A302C"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681-688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986951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10.1007/BF02303477]</w:t>
      </w:r>
    </w:p>
    <w:p w14:paraId="4DA8D43F" w14:textId="5637174A" w:rsidR="00A77B3E" w:rsidRPr="0041064F" w:rsidRDefault="001F591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38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b/>
          <w:bCs/>
          <w:color w:val="000000"/>
        </w:rPr>
        <w:t>Suzuki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b/>
          <w:bCs/>
          <w:color w:val="000000"/>
        </w:rPr>
        <w:t>K</w:t>
      </w:r>
      <w:r w:rsidR="000A302C"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Yokoyam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Kawauch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Hond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Sa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H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Aoyag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era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Okazak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K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Suzuk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Sameshim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Fukushim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Sugahar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K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Atrey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Neurath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MF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Watanab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K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Yoneyam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H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Asakur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H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Ph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siRN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arge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Carbohydr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Sulphotransferas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1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Crohn's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Dise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A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Mucos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Lesion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i/>
          <w:iCs/>
          <w:color w:val="000000"/>
        </w:rPr>
        <w:t>J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i/>
          <w:iCs/>
          <w:color w:val="000000"/>
        </w:rPr>
        <w:t>Crohns</w:t>
      </w:r>
      <w:proofErr w:type="spellEnd"/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i/>
          <w:iCs/>
          <w:color w:val="000000"/>
        </w:rPr>
        <w:t>Colit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2017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b/>
          <w:bCs/>
          <w:color w:val="000000"/>
        </w:rPr>
        <w:t>11</w:t>
      </w:r>
      <w:r w:rsidR="000A302C"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221-228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27484097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10.1093/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ecco-jcc</w:t>
      </w:r>
      <w:proofErr w:type="spellEnd"/>
      <w:r w:rsidR="000A302C" w:rsidRPr="0041064F">
        <w:rPr>
          <w:rFonts w:ascii="Book Antiqua" w:eastAsia="Book Antiqua" w:hAnsi="Book Antiqua" w:cs="Book Antiqua"/>
          <w:color w:val="000000"/>
        </w:rPr>
        <w:t>/jjw143]</w:t>
      </w:r>
    </w:p>
    <w:p w14:paraId="60E34AD4" w14:textId="55F5E722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3</w:t>
      </w:r>
      <w:r w:rsidR="001F591C" w:rsidRPr="0041064F">
        <w:rPr>
          <w:rFonts w:ascii="Book Antiqua" w:eastAsia="Book Antiqua" w:hAnsi="Book Antiqua" w:cs="Book Antiqua"/>
          <w:color w:val="000000"/>
        </w:rPr>
        <w:t>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b/>
          <w:bCs/>
          <w:color w:val="000000"/>
        </w:rPr>
        <w:t>Takakura</w:t>
      </w:r>
      <w:proofErr w:type="spellEnd"/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Shibazaki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Yoneyam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Fujii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shiguch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Z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Kajihar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saw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omm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Ohkus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Koido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hibi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lifer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ow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lenc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rbohydr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lfotransfer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tr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Xenograf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del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PLoS</w:t>
      </w:r>
      <w:proofErr w:type="spellEnd"/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O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15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10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014298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664234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371/journal.pone.0142981]</w:t>
      </w:r>
    </w:p>
    <w:p w14:paraId="0ABA8DF8" w14:textId="4FC9B0AF" w:rsidR="00A77B3E" w:rsidRPr="0041064F" w:rsidRDefault="001F591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4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b/>
          <w:bCs/>
          <w:color w:val="000000"/>
        </w:rPr>
        <w:t>Nishimura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b/>
          <w:bCs/>
          <w:color w:val="000000"/>
        </w:rPr>
        <w:t>M</w:t>
      </w:r>
      <w:r w:rsidR="000A302C"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Matsukaw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Fujii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Matsud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Ara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Ochiai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Itoi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Yahag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N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Effec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EUS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intratumora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oligonucleoti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STNM0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growth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histolog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overa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unres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cancer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i/>
          <w:iCs/>
          <w:color w:val="000000"/>
        </w:rPr>
        <w:t>Gastrointest</w:t>
      </w:r>
      <w:proofErr w:type="spellEnd"/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i/>
          <w:iCs/>
          <w:color w:val="000000"/>
        </w:rPr>
        <w:t>Endosc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2018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b/>
          <w:bCs/>
          <w:color w:val="000000"/>
        </w:rPr>
        <w:t>87</w:t>
      </w:r>
      <w:r w:rsidR="000A302C"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1126-113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29122598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10.1016/j.gie.2017.10.030]</w:t>
      </w:r>
    </w:p>
    <w:p w14:paraId="31E52C99" w14:textId="45264B0D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4</w:t>
      </w:r>
      <w:r w:rsidR="001F591C" w:rsidRPr="0041064F">
        <w:rPr>
          <w:rFonts w:ascii="Book Antiqua" w:eastAsia="Book Antiqua" w:hAnsi="Book Antiqua" w:cs="Book Antiqua"/>
          <w:color w:val="000000"/>
        </w:rPr>
        <w:t>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b/>
          <w:bCs/>
          <w:color w:val="000000"/>
        </w:rPr>
        <w:t>Scaiewicz</w:t>
      </w:r>
      <w:proofErr w:type="spellEnd"/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V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Sorin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Fellig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Birman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zrah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Galul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bu-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Lai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Shneider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Ohan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Buscai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ochber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Czerniak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1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gulato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quenc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NA-B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J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10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2010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7817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105249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155/2010/178174]</w:t>
      </w:r>
    </w:p>
    <w:p w14:paraId="3FECCAB0" w14:textId="49F700B1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4</w:t>
      </w:r>
      <w:r w:rsidR="001F591C" w:rsidRPr="0041064F">
        <w:rPr>
          <w:rFonts w:ascii="Book Antiqua" w:eastAsia="Book Antiqua" w:hAnsi="Book Antiqua" w:cs="Book Antiqua"/>
          <w:color w:val="000000"/>
        </w:rPr>
        <w:t>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Hanna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N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Ohan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Konikoff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Leichtmann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uber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Appelbaum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Kopelman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Czerniak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ochber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h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/2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e-escalation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fet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harmacokine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limina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icac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ntratumora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ministr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C-81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res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Gene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Ther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12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19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74-38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249872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038/cgt.2012.10]</w:t>
      </w:r>
    </w:p>
    <w:p w14:paraId="0542D812" w14:textId="5DBD6F8D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4</w:t>
      </w:r>
      <w:r w:rsidR="001F591C" w:rsidRPr="0041064F">
        <w:rPr>
          <w:rFonts w:ascii="Book Antiqua" w:eastAsia="Book Antiqua" w:hAnsi="Book Antiqua" w:cs="Book Antiqua"/>
          <w:color w:val="000000"/>
        </w:rPr>
        <w:t>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Sun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e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u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Q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Zhou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Z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a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Z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doscop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ltrasound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erstit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s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ul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del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Endosco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07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39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30-53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755464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055/s-2007-966353]</w:t>
      </w:r>
    </w:p>
    <w:p w14:paraId="7067D086" w14:textId="03A37E3F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lastRenderedPageBreak/>
        <w:t>4</w:t>
      </w:r>
      <w:r w:rsidR="001F591C" w:rsidRPr="0041064F">
        <w:rPr>
          <w:rFonts w:ascii="Book Antiqua" w:eastAsia="Book Antiqua" w:hAnsi="Book Antiqua" w:cs="Book Antiqua"/>
          <w:color w:val="000000"/>
        </w:rPr>
        <w:t>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Caceres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unoz-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Sagastibelz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Hossian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KMN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red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arrer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attheolabakis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rtell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gnes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valu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easibil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ra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rug-loa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croparticl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ed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w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del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Endosc</w:t>
      </w:r>
      <w:proofErr w:type="spellEnd"/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Int</w:t>
      </w:r>
      <w:proofErr w:type="spellEnd"/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Op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19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7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1008-E1017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140439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055/a-0953-2070]</w:t>
      </w:r>
    </w:p>
    <w:p w14:paraId="75C45DD8" w14:textId="2F1FB2A4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4</w:t>
      </w:r>
      <w:r w:rsidR="001F591C" w:rsidRPr="0041064F">
        <w:rPr>
          <w:rFonts w:ascii="Book Antiqua" w:eastAsia="Book Antiqua" w:hAnsi="Book Antiqua" w:cs="Book Antiqua"/>
          <w:color w:val="000000"/>
        </w:rPr>
        <w:t>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b/>
          <w:bCs/>
          <w:color w:val="000000"/>
        </w:rPr>
        <w:t>Sangro</w:t>
      </w:r>
      <w:proofErr w:type="spellEnd"/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B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azzolini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uiz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Herraiz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Quirog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errer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ni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Larrach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Pueyo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Subti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C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Olagü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ol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Sádab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Lacas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elero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Qian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ie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h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ntratumora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enovir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co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erleukin-1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an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ges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J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04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22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389-1397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508461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200/JCO.2004.04.059]</w:t>
      </w:r>
    </w:p>
    <w:p w14:paraId="09510CED" w14:textId="1479EB1A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4</w:t>
      </w:r>
      <w:r w:rsidR="001F591C" w:rsidRPr="0041064F">
        <w:rPr>
          <w:rFonts w:ascii="Book Antiqua" w:eastAsia="Book Antiqua" w:hAnsi="Book Antiqua" w:cs="Book Antiqua"/>
          <w:color w:val="000000"/>
        </w:rPr>
        <w:t>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b/>
          <w:bCs/>
          <w:color w:val="000000"/>
        </w:rPr>
        <w:t>Ady</w:t>
      </w:r>
      <w:proofErr w:type="spellEnd"/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JW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effn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le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coly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r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urr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ear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t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rection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Oncolytic</w:t>
      </w:r>
      <w:proofErr w:type="spellEnd"/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Virother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14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3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5-4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751266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2147/OV.S53858]</w:t>
      </w:r>
    </w:p>
    <w:p w14:paraId="0569917B" w14:textId="1ECD9645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4</w:t>
      </w:r>
      <w:r w:rsidR="001F591C" w:rsidRPr="0041064F">
        <w:rPr>
          <w:rFonts w:ascii="Book Antiqua" w:eastAsia="Book Antiqua" w:hAnsi="Book Antiqua" w:cs="Book Antiqua"/>
          <w:color w:val="000000"/>
        </w:rPr>
        <w:t>7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Ohara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ohn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Horib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awakam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ru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um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w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sign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ultip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edl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13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1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31-23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464915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3892/mco.2012.47]</w:t>
      </w:r>
    </w:p>
    <w:p w14:paraId="3DFEC3B2" w14:textId="60A9F488" w:rsidR="00A77B3E" w:rsidRPr="0041064F" w:rsidRDefault="0065565A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4</w:t>
      </w:r>
      <w:r w:rsidR="001F591C" w:rsidRPr="0041064F">
        <w:rPr>
          <w:rFonts w:ascii="Book Antiqua" w:eastAsia="Book Antiqua" w:hAnsi="Book Antiqua" w:cs="Book Antiqua"/>
          <w:color w:val="000000"/>
        </w:rPr>
        <w:t>8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b/>
          <w:bCs/>
          <w:color w:val="000000"/>
        </w:rPr>
        <w:t>Hwang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b/>
          <w:bCs/>
          <w:color w:val="000000"/>
        </w:rPr>
        <w:t>JS</w:t>
      </w:r>
      <w:r w:rsidR="000A302C"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Joo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HD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So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J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Endoscop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Ultrasound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Lo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Neoplasm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i/>
          <w:iCs/>
          <w:color w:val="000000"/>
        </w:rPr>
        <w:t>Clin</w:t>
      </w:r>
      <w:proofErr w:type="spellEnd"/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i/>
          <w:iCs/>
          <w:color w:val="000000"/>
        </w:rPr>
        <w:t>Endosc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2020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b/>
          <w:bCs/>
          <w:color w:val="000000"/>
        </w:rPr>
        <w:t>53</w:t>
      </w:r>
      <w:r w:rsidR="000A302C"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535-54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3302758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10.5946/ce.2020.181]</w:t>
      </w:r>
    </w:p>
    <w:p w14:paraId="16582FCC" w14:textId="39018842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  <w:sectPr w:rsidR="00A77B3E" w:rsidRPr="0041064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02E6061" w14:textId="77777777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1E3436B7" w14:textId="070F0386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0A27A4" w:rsidRPr="0041064F">
        <w:rPr>
          <w:rFonts w:ascii="Book Antiqua" w:hAnsi="Book Antiqua" w:cs="TimesNewRomanPS-BoldItalicMT"/>
          <w:bCs/>
          <w:iCs/>
          <w:color w:val="000000"/>
        </w:rPr>
        <w:t>There are no conflicts of interest to report.</w:t>
      </w:r>
    </w:p>
    <w:p w14:paraId="5423DD46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7EECBB9D" w14:textId="6ADF74D7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bCs/>
          <w:color w:val="000000"/>
        </w:rPr>
        <w:t>PRISMA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2009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Checklist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A21762" w:rsidRPr="0041064F">
        <w:rPr>
          <w:rFonts w:ascii="Book Antiqua" w:hAnsi="Book Antiqua"/>
        </w:rPr>
        <w:t>The authors have read the PRISMA 2009 Checklist, and the manuscript was prepared and revised according to the PRISMA 2009 Checklist.</w:t>
      </w:r>
    </w:p>
    <w:p w14:paraId="5AE67988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56D14E37" w14:textId="62F7DCD2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tic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pen-acce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tic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lec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-hou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dit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er-review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ter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er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tribu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ccorda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rea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m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tribu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C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-N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4.0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cens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mi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the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tribut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mix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ap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uil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p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ork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n-commerciall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ce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i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riva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ork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ffer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rm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v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igi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ork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per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i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n-commercial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e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ttps://creativecommons.org/Licenses/by-nc/4.0/</w:t>
      </w:r>
    </w:p>
    <w:p w14:paraId="36B27ED4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78B8659A" w14:textId="25965717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color w:val="000000"/>
        </w:rPr>
        <w:t>Provenance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color w:val="000000"/>
        </w:rPr>
        <w:t>peer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color w:val="000000"/>
        </w:rPr>
        <w:t>review: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vi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ticle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tern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ed.</w:t>
      </w:r>
    </w:p>
    <w:p w14:paraId="551EB5F0" w14:textId="32146288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color w:val="000000"/>
        </w:rPr>
        <w:t>Peer-review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color w:val="000000"/>
        </w:rPr>
        <w:t>model: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ng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lind</w:t>
      </w:r>
    </w:p>
    <w:p w14:paraId="16368EBC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460E6DE8" w14:textId="43138FA7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color w:val="000000"/>
        </w:rPr>
        <w:t>Peer-review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color w:val="000000"/>
        </w:rPr>
        <w:t>started: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cemb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21</w:t>
      </w:r>
    </w:p>
    <w:p w14:paraId="329B2C2F" w14:textId="6504A6EA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color w:val="000000"/>
        </w:rPr>
        <w:t>First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color w:val="000000"/>
        </w:rPr>
        <w:t>decision: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anua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8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22</w:t>
      </w:r>
    </w:p>
    <w:p w14:paraId="05FAC4D2" w14:textId="6653CC84" w:rsidR="00A77B3E" w:rsidRPr="0041064F" w:rsidRDefault="000A302C" w:rsidP="00B13170">
      <w:pPr>
        <w:spacing w:line="360" w:lineRule="auto"/>
        <w:jc w:val="both"/>
        <w:rPr>
          <w:rFonts w:ascii="Book Antiqua" w:hAnsi="Book Antiqua"/>
          <w:lang w:eastAsia="zh-CN"/>
        </w:rPr>
      </w:pPr>
      <w:r w:rsidRPr="0041064F">
        <w:rPr>
          <w:rFonts w:ascii="Book Antiqua" w:eastAsia="Book Antiqua" w:hAnsi="Book Antiqua" w:cs="Book Antiqua"/>
          <w:b/>
          <w:color w:val="000000"/>
        </w:rPr>
        <w:t>Article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color w:val="000000"/>
        </w:rPr>
        <w:t>press: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2C7D14">
        <w:rPr>
          <w:rFonts w:ascii="Book Antiqua" w:eastAsia="Book Antiqua" w:hAnsi="Book Antiqua" w:cs="Book Antiqua"/>
          <w:bCs/>
          <w:color w:val="000000"/>
        </w:rPr>
        <w:t>April 22, 2022</w:t>
      </w:r>
    </w:p>
    <w:p w14:paraId="005D532E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174CC99B" w14:textId="1BDB57AE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color w:val="000000"/>
        </w:rPr>
        <w:t>Specialty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color w:val="000000"/>
        </w:rPr>
        <w:t>type: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astroenterolog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A21762" w:rsidRPr="0041064F">
        <w:rPr>
          <w:rFonts w:ascii="Book Antiqua" w:hAnsi="Book Antiqua" w:cs="Book Antiqua"/>
          <w:color w:val="000000"/>
          <w:lang w:eastAsia="zh-CN"/>
        </w:rPr>
        <w:t>h</w:t>
      </w:r>
      <w:r w:rsidRPr="0041064F">
        <w:rPr>
          <w:rFonts w:ascii="Book Antiqua" w:eastAsia="Book Antiqua" w:hAnsi="Book Antiqua" w:cs="Book Antiqua"/>
          <w:color w:val="000000"/>
        </w:rPr>
        <w:t>epatology</w:t>
      </w:r>
    </w:p>
    <w:p w14:paraId="77DEF422" w14:textId="2D4FDAD0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color w:val="000000"/>
        </w:rPr>
        <w:t>Country/Territory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color w:val="000000"/>
        </w:rPr>
        <w:t>origin: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i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tes</w:t>
      </w:r>
    </w:p>
    <w:p w14:paraId="3F48A6BB" w14:textId="705A3DFC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color w:val="000000"/>
        </w:rPr>
        <w:t>Peer-review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color w:val="000000"/>
        </w:rPr>
        <w:t>report’s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color w:val="000000"/>
        </w:rPr>
        <w:t>scientific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color w:val="000000"/>
        </w:rPr>
        <w:t>quality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61313304" w14:textId="3DBCF7A4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Gra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Excellent)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</w:p>
    <w:p w14:paraId="377F0D8D" w14:textId="59BC8BD8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Gra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ood)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</w:t>
      </w:r>
    </w:p>
    <w:p w14:paraId="20379FAF" w14:textId="19680330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Gra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Good)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0</w:t>
      </w:r>
    </w:p>
    <w:p w14:paraId="10F5BEAA" w14:textId="4E087E5C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Gra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Fair)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0</w:t>
      </w:r>
    </w:p>
    <w:p w14:paraId="3EA03B2D" w14:textId="076C2945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Gra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Poor)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0</w:t>
      </w:r>
    </w:p>
    <w:p w14:paraId="240B08C3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705077FB" w14:textId="7F4E5DC0" w:rsidR="001B196A" w:rsidRPr="0041064F" w:rsidRDefault="000A302C" w:rsidP="00B13170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41064F">
        <w:rPr>
          <w:rFonts w:ascii="Book Antiqua" w:eastAsia="Book Antiqua" w:hAnsi="Book Antiqua" w:cs="Book Antiqua"/>
          <w:b/>
          <w:color w:val="000000"/>
        </w:rPr>
        <w:t>P-Reviewer: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B432C1" w:rsidRPr="0041064F">
        <w:rPr>
          <w:rFonts w:ascii="Book Antiqua" w:hAnsi="Book Antiqua"/>
          <w:color w:val="000000"/>
        </w:rPr>
        <w:t>Chen</w:t>
      </w:r>
      <w:r w:rsidR="00DC4C71" w:rsidRPr="0041064F">
        <w:rPr>
          <w:rFonts w:ascii="Book Antiqua" w:hAnsi="Book Antiqua"/>
          <w:color w:val="000000"/>
        </w:rPr>
        <w:t xml:space="preserve"> </w:t>
      </w:r>
      <w:r w:rsidR="00B432C1" w:rsidRPr="0041064F">
        <w:rPr>
          <w:rFonts w:ascii="Book Antiqua" w:hAnsi="Book Antiqua"/>
          <w:color w:val="000000"/>
        </w:rPr>
        <w:t>YH,</w:t>
      </w:r>
      <w:r w:rsidR="00DC4C71" w:rsidRPr="0041064F">
        <w:rPr>
          <w:rFonts w:ascii="Book Antiqua" w:hAnsi="Book Antiqua"/>
          <w:color w:val="000000"/>
        </w:rPr>
        <w:t xml:space="preserve"> </w:t>
      </w:r>
      <w:r w:rsidR="00B432C1" w:rsidRPr="0041064F">
        <w:rPr>
          <w:rFonts w:ascii="Book Antiqua" w:hAnsi="Book Antiqua"/>
          <w:color w:val="000000"/>
        </w:rPr>
        <w:t>China;</w:t>
      </w:r>
      <w:r w:rsidR="00DC4C71" w:rsidRPr="0041064F">
        <w:rPr>
          <w:rFonts w:ascii="Book Antiqua" w:hAnsi="Book Antiqua"/>
          <w:color w:val="000000"/>
        </w:rPr>
        <w:t xml:space="preserve"> </w:t>
      </w:r>
      <w:r w:rsidR="00B432C1" w:rsidRPr="0041064F">
        <w:rPr>
          <w:rFonts w:ascii="Book Antiqua" w:hAnsi="Book Antiqua"/>
          <w:color w:val="000000"/>
        </w:rPr>
        <w:t>Wang</w:t>
      </w:r>
      <w:r w:rsidR="00DC4C71" w:rsidRPr="0041064F">
        <w:rPr>
          <w:rFonts w:ascii="Book Antiqua" w:hAnsi="Book Antiqua"/>
          <w:color w:val="000000"/>
        </w:rPr>
        <w:t xml:space="preserve"> </w:t>
      </w:r>
      <w:r w:rsidR="00B432C1" w:rsidRPr="0041064F">
        <w:rPr>
          <w:rFonts w:ascii="Book Antiqua" w:hAnsi="Book Antiqua"/>
          <w:color w:val="000000"/>
        </w:rPr>
        <w:t>YF,</w:t>
      </w:r>
      <w:r w:rsidR="00DC4C71" w:rsidRPr="0041064F">
        <w:rPr>
          <w:rFonts w:ascii="Book Antiqua" w:hAnsi="Book Antiqua"/>
          <w:color w:val="000000"/>
        </w:rPr>
        <w:t xml:space="preserve"> </w:t>
      </w:r>
      <w:r w:rsidR="00B432C1" w:rsidRPr="0041064F">
        <w:rPr>
          <w:rFonts w:ascii="Book Antiqua" w:hAnsi="Book Antiqua"/>
          <w:color w:val="000000"/>
        </w:rPr>
        <w:t>China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color w:val="000000"/>
        </w:rPr>
        <w:t>S-Editor: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B432C1" w:rsidRPr="0041064F">
        <w:rPr>
          <w:rFonts w:ascii="Book Antiqua" w:hAnsi="Book Antiqua" w:cs="Book Antiqua"/>
          <w:color w:val="000000"/>
          <w:lang w:eastAsia="zh-CN"/>
        </w:rPr>
        <w:t>Chen</w:t>
      </w:r>
      <w:r w:rsidR="00DC4C71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="00B432C1" w:rsidRPr="0041064F">
        <w:rPr>
          <w:rFonts w:ascii="Book Antiqua" w:hAnsi="Book Antiqua" w:cs="Book Antiqua"/>
          <w:color w:val="000000"/>
          <w:lang w:eastAsia="zh-CN"/>
        </w:rPr>
        <w:t>YL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color w:val="000000"/>
        </w:rPr>
        <w:t>L-Editor: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B432C1" w:rsidRPr="0041064F">
        <w:rPr>
          <w:rFonts w:ascii="Book Antiqua" w:hAnsi="Book Antiqua" w:cs="Book Antiqua"/>
          <w:color w:val="000000"/>
          <w:lang w:eastAsia="zh-CN"/>
        </w:rPr>
        <w:t>A</w:t>
      </w:r>
      <w:r w:rsidR="00DC4C71" w:rsidRPr="0041064F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b/>
          <w:color w:val="000000"/>
        </w:rPr>
        <w:t>P-Editor:</w:t>
      </w:r>
      <w:r w:rsidR="001B196A" w:rsidRPr="0041064F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="008E3E21" w:rsidRPr="0041064F">
        <w:rPr>
          <w:rFonts w:ascii="Book Antiqua" w:hAnsi="Book Antiqua" w:cs="Book Antiqua"/>
          <w:color w:val="000000"/>
          <w:lang w:eastAsia="zh-CN"/>
        </w:rPr>
        <w:t>Chen YL</w:t>
      </w:r>
    </w:p>
    <w:p w14:paraId="0F425732" w14:textId="5C208A63" w:rsidR="00B432C1" w:rsidRPr="0041064F" w:rsidRDefault="00B432C1" w:rsidP="00B13170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  <w:sectPr w:rsidR="00B432C1" w:rsidRPr="0041064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4EE9CBD" w14:textId="60FFD354" w:rsidR="00032703" w:rsidRPr="0041064F" w:rsidRDefault="00B432C1" w:rsidP="00B13170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 w:rsidRPr="0041064F">
        <w:rPr>
          <w:rFonts w:ascii="Book Antiqua" w:eastAsia="Book Antiqua" w:hAnsi="Book Antiqua" w:cs="Book Antiqua"/>
          <w:b/>
          <w:bCs/>
          <w:color w:val="000000"/>
        </w:rPr>
        <w:lastRenderedPageBreak/>
        <w:t>T</w:t>
      </w:r>
      <w:r w:rsidR="00A21762" w:rsidRPr="0041064F">
        <w:rPr>
          <w:rFonts w:ascii="Book Antiqua" w:eastAsia="Book Antiqua" w:hAnsi="Book Antiqua" w:cs="Book Antiqua"/>
          <w:b/>
          <w:bCs/>
          <w:color w:val="000000"/>
        </w:rPr>
        <w:t>able 1</w:t>
      </w:r>
      <w:r w:rsidR="00A21762" w:rsidRPr="0041064F">
        <w:rPr>
          <w:rFonts w:ascii="Book Antiqua" w:hAnsi="Book Antiqua" w:cs="Book Antiqua"/>
          <w:b/>
          <w:bCs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Characteristics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A21762" w:rsidRPr="0041064F">
        <w:rPr>
          <w:rFonts w:ascii="Book Antiqua" w:hAnsi="Book Antiqua" w:cs="Book Antiqua"/>
          <w:b/>
          <w:color w:val="000000"/>
          <w:lang w:eastAsia="zh-CN"/>
        </w:rPr>
        <w:t>e</w:t>
      </w:r>
      <w:r w:rsidR="00A21762" w:rsidRPr="0041064F">
        <w:rPr>
          <w:rFonts w:ascii="Book Antiqua" w:eastAsia="Book Antiqua" w:hAnsi="Book Antiqua" w:cs="Book Antiqua"/>
          <w:b/>
          <w:color w:val="000000"/>
        </w:rPr>
        <w:t>ndoscopic ultrasound-guided fine-needle injection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A21762" w:rsidRPr="0041064F">
        <w:rPr>
          <w:rFonts w:ascii="Book Antiqua" w:eastAsia="Book Antiqua" w:hAnsi="Book Antiqua" w:cs="Book Antiqua"/>
          <w:b/>
          <w:color w:val="000000"/>
        </w:rPr>
        <w:t>pancreatic ductal adenocarcinoma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16"/>
        <w:gridCol w:w="1551"/>
        <w:gridCol w:w="1086"/>
        <w:gridCol w:w="1133"/>
        <w:gridCol w:w="1524"/>
        <w:gridCol w:w="1543"/>
        <w:gridCol w:w="1866"/>
        <w:gridCol w:w="1353"/>
        <w:gridCol w:w="1519"/>
        <w:gridCol w:w="1284"/>
      </w:tblGrid>
      <w:tr w:rsidR="0041064F" w:rsidRPr="0041064F" w14:paraId="05E06B1D" w14:textId="77777777" w:rsidTr="0041064F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7E87B2C" w14:textId="3A4E2A4E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b/>
                <w:spacing w:val="-8"/>
                <w:lang w:val="en-IN"/>
              </w:rPr>
              <w:t>Ref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CCA3308" w14:textId="63B9B5B2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b/>
                <w:spacing w:val="-8"/>
                <w:lang w:val="en-IN"/>
              </w:rPr>
              <w:t>Diseas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41490E6" w14:textId="667C52D1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b/>
                <w:spacing w:val="-8"/>
                <w:lang w:val="en-IN"/>
              </w:rPr>
              <w:t>Countr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4079CF9" w14:textId="4A81FE02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b/>
                <w:spacing w:val="-8"/>
                <w:lang w:val="en-IN"/>
              </w:rPr>
              <w:t xml:space="preserve">No. </w:t>
            </w:r>
            <w:r w:rsidRPr="0041064F">
              <w:rPr>
                <w:rFonts w:ascii="Book Antiqua" w:eastAsiaTheme="minorEastAsia" w:hAnsi="Book Antiqua" w:cs="Calibri"/>
                <w:spacing w:val="-8"/>
                <w:lang w:val="en-IN" w:eastAsia="zh-CN"/>
              </w:rPr>
              <w:t>o</w:t>
            </w:r>
            <w:r w:rsidRPr="0041064F">
              <w:rPr>
                <w:rFonts w:ascii="Book Antiqua" w:hAnsi="Book Antiqua" w:cs="Calibri"/>
                <w:b/>
                <w:spacing w:val="-8"/>
                <w:lang w:val="en-IN"/>
              </w:rPr>
              <w:t>f subjects,</w:t>
            </w:r>
            <w:r w:rsidRPr="0041064F">
              <w:rPr>
                <w:rFonts w:ascii="Book Antiqua" w:eastAsiaTheme="minorEastAsia" w:hAnsi="Book Antiqua" w:cs="Calibri"/>
                <w:spacing w:val="-8"/>
                <w:lang w:val="en-IN" w:eastAsia="zh-CN"/>
              </w:rPr>
              <w:t xml:space="preserve"> </w:t>
            </w:r>
            <w:r w:rsidRPr="0041064F">
              <w:rPr>
                <w:rFonts w:ascii="Book Antiqua" w:eastAsiaTheme="minorEastAsia" w:hAnsi="Book Antiqua" w:cs="Calibri"/>
                <w:b/>
                <w:spacing w:val="-8"/>
                <w:lang w:val="en-IN" w:eastAsia="zh-CN"/>
              </w:rPr>
              <w:t>N</w:t>
            </w:r>
            <w:r w:rsidRPr="0041064F">
              <w:rPr>
                <w:rFonts w:ascii="Book Antiqua" w:hAnsi="Book Antiqua" w:cs="Calibri"/>
                <w:b/>
                <w:spacing w:val="-8"/>
                <w:lang w:val="en-IN"/>
              </w:rPr>
              <w:t xml:space="preserve">o. </w:t>
            </w:r>
            <w:r w:rsidRPr="0041064F">
              <w:rPr>
                <w:rFonts w:ascii="Book Antiqua" w:eastAsiaTheme="minorEastAsia" w:hAnsi="Book Antiqua" w:cs="Calibri"/>
                <w:spacing w:val="-8"/>
                <w:lang w:val="en-IN" w:eastAsia="zh-CN"/>
              </w:rPr>
              <w:t>o</w:t>
            </w:r>
            <w:r w:rsidRPr="0041064F">
              <w:rPr>
                <w:rFonts w:ascii="Book Antiqua" w:hAnsi="Book Antiqua" w:cs="Calibri"/>
                <w:b/>
                <w:spacing w:val="-8"/>
                <w:lang w:val="en-IN"/>
              </w:rPr>
              <w:t>f group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31DD8FF" w14:textId="77FA63A5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b/>
                <w:spacing w:val="-8"/>
                <w:lang w:val="en-IN"/>
              </w:rPr>
              <w:t>Study typ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B1A6EA0" w14:textId="5BCDB7BC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b/>
                <w:spacing w:val="-8"/>
                <w:lang w:val="en-IN"/>
              </w:rPr>
              <w:t>EUS-FNI injectable ag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012CE9C" w14:textId="7E0E9ECE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b/>
                <w:spacing w:val="-8"/>
                <w:lang w:val="en-IN"/>
              </w:rPr>
              <w:t>Type of therap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C8D1261" w14:textId="11EF3A2D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proofErr w:type="spellStart"/>
            <w:r w:rsidRPr="0041064F">
              <w:rPr>
                <w:rFonts w:ascii="Book Antiqua" w:hAnsi="Book Antiqua" w:cs="Calibri"/>
                <w:b/>
                <w:spacing w:val="-8"/>
                <w:lang w:val="en-IN"/>
              </w:rPr>
              <w:t>Aes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B072007" w14:textId="2197950F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proofErr w:type="spellStart"/>
            <w:r w:rsidRPr="0041064F">
              <w:rPr>
                <w:rFonts w:ascii="Book Antiqua" w:hAnsi="Book Antiqua" w:cs="Calibri"/>
                <w:b/>
                <w:spacing w:val="-8"/>
                <w:lang w:val="en-IN"/>
              </w:rPr>
              <w:t>Tumor</w:t>
            </w:r>
            <w:proofErr w:type="spellEnd"/>
            <w:r w:rsidRPr="0041064F">
              <w:rPr>
                <w:rFonts w:ascii="Book Antiqua" w:hAnsi="Book Antiqua" w:cs="Calibri"/>
                <w:b/>
                <w:spacing w:val="-8"/>
                <w:lang w:val="en-IN"/>
              </w:rPr>
              <w:t xml:space="preserve"> respons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B649212" w14:textId="4F3E2994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b/>
                <w:spacing w:val="-8"/>
                <w:lang w:val="en-IN"/>
              </w:rPr>
              <w:t>Median survival</w:t>
            </w:r>
          </w:p>
        </w:tc>
      </w:tr>
      <w:tr w:rsidR="0041064F" w:rsidRPr="0041064F" w14:paraId="363EAD57" w14:textId="77777777" w:rsidTr="0041064F">
        <w:tc>
          <w:tcPr>
            <w:tcW w:w="0" w:type="auto"/>
            <w:tcBorders>
              <w:top w:val="single" w:sz="4" w:space="0" w:color="auto"/>
            </w:tcBorders>
          </w:tcPr>
          <w:p w14:paraId="3EFEF0C3" w14:textId="1ECDF766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Chang </w:t>
            </w:r>
            <w:r w:rsidRPr="0041064F">
              <w:rPr>
                <w:rFonts w:ascii="Book Antiqua" w:hAnsi="Book Antiqua" w:cs="Calibri"/>
                <w:i/>
                <w:spacing w:val="-8"/>
                <w:lang w:val="en-IN"/>
              </w:rPr>
              <w:t>et al</w:t>
            </w:r>
            <w:r w:rsidRPr="0041064F">
              <w:rPr>
                <w:rFonts w:ascii="Book Antiqua" w:eastAsiaTheme="minorEastAsia" w:hAnsi="Book Antiqua" w:cs="Calibri"/>
                <w:spacing w:val="-8"/>
                <w:vertAlign w:val="superscript"/>
                <w:lang w:val="en-IN" w:eastAsia="zh-CN"/>
              </w:rPr>
              <w:t>[17]</w:t>
            </w:r>
            <w:r w:rsidRPr="0041064F">
              <w:rPr>
                <w:rFonts w:ascii="Book Antiqua" w:eastAsiaTheme="minorEastAsia" w:hAnsi="Book Antiqua" w:cs="Calibri"/>
                <w:spacing w:val="-8"/>
                <w:lang w:val="en-IN" w:eastAsia="zh-CN"/>
              </w:rPr>
              <w:t xml:space="preserve">, </w:t>
            </w:r>
            <w:r w:rsidRPr="0041064F">
              <w:rPr>
                <w:rFonts w:ascii="Book Antiqua" w:hAnsi="Book Antiqua" w:cs="Calibri"/>
                <w:spacing w:val="-8"/>
                <w:lang w:val="en-IN"/>
              </w:rPr>
              <w:t>200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5674B25" w14:textId="5E98B55B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Unresectable PDAC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6BAB044" w14:textId="237251D5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U</w:t>
            </w:r>
            <w:r w:rsidRPr="0041064F">
              <w:rPr>
                <w:rFonts w:ascii="Book Antiqua" w:eastAsiaTheme="minorEastAsia" w:hAnsi="Book Antiqua" w:cs="Calibri"/>
                <w:spacing w:val="-8"/>
                <w:lang w:val="en-IN" w:eastAsia="zh-CN"/>
              </w:rPr>
              <w:t>nited States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3091B22" w14:textId="73BA0FD3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8, single arm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F62DFE9" w14:textId="43FDFB60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Phase I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F34D186" w14:textId="01A1771B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Allogeneic mixed lymphocyte culture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856E064" w14:textId="2A63097F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Immunotherapy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7EB2694" w14:textId="347019F1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DLT-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333FC32" w14:textId="4B9FF87F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Partial remission 25%, minor response 12.5%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C5ECA61" w14:textId="530CFC56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13.2 </w:t>
            </w:r>
            <w:proofErr w:type="spellStart"/>
            <w:r w:rsidRPr="0041064F">
              <w:rPr>
                <w:rFonts w:ascii="Book Antiqua" w:hAnsi="Book Antiqua" w:cs="Calibri"/>
                <w:spacing w:val="-8"/>
                <w:lang w:val="en-IN"/>
              </w:rPr>
              <w:t>mo</w:t>
            </w:r>
            <w:proofErr w:type="spellEnd"/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 (OS)</w:t>
            </w:r>
          </w:p>
        </w:tc>
      </w:tr>
      <w:tr w:rsidR="0041064F" w:rsidRPr="0041064F" w14:paraId="48954415" w14:textId="77777777" w:rsidTr="0041064F">
        <w:tc>
          <w:tcPr>
            <w:tcW w:w="0" w:type="auto"/>
          </w:tcPr>
          <w:p w14:paraId="2A57D80E" w14:textId="34394975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proofErr w:type="spellStart"/>
            <w:r w:rsidRPr="0041064F">
              <w:rPr>
                <w:rFonts w:ascii="Book Antiqua" w:hAnsi="Book Antiqua" w:cs="Calibri"/>
                <w:spacing w:val="-8"/>
                <w:lang w:val="en-IN"/>
              </w:rPr>
              <w:t>Irisawa</w:t>
            </w:r>
            <w:proofErr w:type="spellEnd"/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 </w:t>
            </w:r>
            <w:r w:rsidRPr="0041064F">
              <w:rPr>
                <w:rFonts w:ascii="Book Antiqua" w:hAnsi="Book Antiqua" w:cs="Calibri"/>
                <w:i/>
                <w:spacing w:val="-8"/>
                <w:lang w:val="en-IN"/>
              </w:rPr>
              <w:t>et al</w:t>
            </w:r>
            <w:r w:rsidRPr="0041064F">
              <w:rPr>
                <w:rFonts w:ascii="Book Antiqua" w:eastAsiaTheme="minorEastAsia" w:hAnsi="Book Antiqua" w:cs="Calibri"/>
                <w:spacing w:val="-8"/>
                <w:vertAlign w:val="superscript"/>
                <w:lang w:val="en-IN" w:eastAsia="zh-CN"/>
              </w:rPr>
              <w:t>[21]</w:t>
            </w:r>
            <w:r w:rsidRPr="0041064F">
              <w:rPr>
                <w:rFonts w:ascii="Book Antiqua" w:eastAsiaTheme="minorEastAsia" w:hAnsi="Book Antiqua" w:cs="Calibri"/>
                <w:spacing w:val="-8"/>
                <w:lang w:val="en-IN" w:eastAsia="zh-CN"/>
              </w:rPr>
              <w:t xml:space="preserve">, </w:t>
            </w:r>
            <w:r w:rsidRPr="0041064F">
              <w:rPr>
                <w:rFonts w:ascii="Book Antiqua" w:hAnsi="Book Antiqua" w:cs="Calibri"/>
                <w:spacing w:val="-8"/>
                <w:lang w:val="en-IN"/>
              </w:rPr>
              <w:t>2007</w:t>
            </w:r>
          </w:p>
        </w:tc>
        <w:tc>
          <w:tcPr>
            <w:tcW w:w="0" w:type="auto"/>
          </w:tcPr>
          <w:p w14:paraId="0708525A" w14:textId="14C3DBA8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Unresectable PDAC refractory to gemcitabine</w:t>
            </w:r>
          </w:p>
        </w:tc>
        <w:tc>
          <w:tcPr>
            <w:tcW w:w="0" w:type="auto"/>
          </w:tcPr>
          <w:p w14:paraId="654C0230" w14:textId="38CE80D1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Japan</w:t>
            </w:r>
          </w:p>
        </w:tc>
        <w:tc>
          <w:tcPr>
            <w:tcW w:w="0" w:type="auto"/>
          </w:tcPr>
          <w:p w14:paraId="2FFCCDD2" w14:textId="6530A206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7, single arm</w:t>
            </w:r>
          </w:p>
        </w:tc>
        <w:tc>
          <w:tcPr>
            <w:tcW w:w="0" w:type="auto"/>
          </w:tcPr>
          <w:p w14:paraId="1070B7BA" w14:textId="15C4A0B1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Pilot clinical study</w:t>
            </w:r>
          </w:p>
        </w:tc>
        <w:tc>
          <w:tcPr>
            <w:tcW w:w="0" w:type="auto"/>
          </w:tcPr>
          <w:p w14:paraId="4F450428" w14:textId="335557FB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proofErr w:type="spellStart"/>
            <w:r w:rsidRPr="0041064F">
              <w:rPr>
                <w:rFonts w:ascii="Book Antiqua" w:hAnsi="Book Antiqua" w:cs="Calibri"/>
                <w:spacing w:val="-8"/>
                <w:lang w:val="en-IN"/>
              </w:rPr>
              <w:t>Dcs</w:t>
            </w:r>
            <w:proofErr w:type="spellEnd"/>
          </w:p>
        </w:tc>
        <w:tc>
          <w:tcPr>
            <w:tcW w:w="0" w:type="auto"/>
          </w:tcPr>
          <w:p w14:paraId="25BD451B" w14:textId="6C1CFC11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Immunotherapy</w:t>
            </w:r>
          </w:p>
        </w:tc>
        <w:tc>
          <w:tcPr>
            <w:tcW w:w="0" w:type="auto"/>
          </w:tcPr>
          <w:p w14:paraId="6910D6BA" w14:textId="2EFF07BF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Aes-0</w:t>
            </w:r>
          </w:p>
        </w:tc>
        <w:tc>
          <w:tcPr>
            <w:tcW w:w="0" w:type="auto"/>
          </w:tcPr>
          <w:p w14:paraId="460A8712" w14:textId="08D8EFB3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Mixed response 28.6%, stable disease 28.6%</w:t>
            </w:r>
          </w:p>
        </w:tc>
        <w:tc>
          <w:tcPr>
            <w:tcW w:w="0" w:type="auto"/>
          </w:tcPr>
          <w:p w14:paraId="1CEC8DCA" w14:textId="05705A2E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9.9 </w:t>
            </w:r>
            <w:proofErr w:type="spellStart"/>
            <w:r w:rsidRPr="0041064F">
              <w:rPr>
                <w:rFonts w:ascii="Book Antiqua" w:hAnsi="Book Antiqua" w:cs="Calibri"/>
                <w:spacing w:val="-8"/>
                <w:lang w:val="en-IN"/>
              </w:rPr>
              <w:t>mo</w:t>
            </w:r>
            <w:proofErr w:type="spellEnd"/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 (OS)</w:t>
            </w:r>
          </w:p>
        </w:tc>
      </w:tr>
      <w:tr w:rsidR="0041064F" w:rsidRPr="0041064F" w14:paraId="6512AF86" w14:textId="77777777" w:rsidTr="0041064F">
        <w:tc>
          <w:tcPr>
            <w:tcW w:w="0" w:type="auto"/>
          </w:tcPr>
          <w:p w14:paraId="6A841307" w14:textId="42405A5F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proofErr w:type="spellStart"/>
            <w:r w:rsidRPr="0041064F">
              <w:rPr>
                <w:rFonts w:ascii="Book Antiqua" w:hAnsi="Book Antiqua" w:cs="Calibri"/>
                <w:spacing w:val="-8"/>
                <w:lang w:val="en-IN"/>
              </w:rPr>
              <w:t>Hirooka</w:t>
            </w:r>
            <w:proofErr w:type="spellEnd"/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 </w:t>
            </w:r>
            <w:r w:rsidRPr="0041064F">
              <w:rPr>
                <w:rFonts w:ascii="Book Antiqua" w:hAnsi="Book Antiqua" w:cs="Calibri"/>
                <w:i/>
                <w:spacing w:val="-8"/>
                <w:lang w:val="en-IN"/>
              </w:rPr>
              <w:t>et al</w:t>
            </w:r>
            <w:r w:rsidRPr="0041064F">
              <w:rPr>
                <w:rFonts w:ascii="Book Antiqua" w:eastAsiaTheme="minorEastAsia" w:hAnsi="Book Antiqua" w:cs="Calibri"/>
                <w:spacing w:val="-8"/>
                <w:vertAlign w:val="superscript"/>
                <w:lang w:val="en-IN" w:eastAsia="zh-CN"/>
              </w:rPr>
              <w:t>[22]</w:t>
            </w:r>
            <w:r w:rsidRPr="0041064F">
              <w:rPr>
                <w:rFonts w:ascii="Book Antiqua" w:hAnsi="Book Antiqua" w:cs="Calibri"/>
                <w:spacing w:val="-8"/>
                <w:lang w:val="en-IN"/>
              </w:rPr>
              <w:fldChar w:fldCharType="begin"/>
            </w:r>
            <w:r w:rsidRPr="0041064F">
              <w:rPr>
                <w:rFonts w:ascii="Book Antiqua" w:hAnsi="Book Antiqua" w:cs="Calibri"/>
                <w:spacing w:val="-8"/>
                <w:lang w:val="en-IN"/>
              </w:rPr>
              <w:instrText xml:space="preserve"> ADDIN EN.CITE &lt;EndNote&gt;&lt;Cite&gt;&lt;Author&gt;Hirooka&lt;/Author&gt;&lt;Year&gt;2009&lt;/Year&gt;&lt;RecNum&gt;14&lt;/RecNum&gt;&lt;DisplayText&gt;&lt;style face="superscript"&gt;[23]&lt;/style&gt;&lt;/DisplayText&gt;&lt;record&gt;&lt;rec-number&gt;14&lt;/rec-number&gt;&lt;foreign-keys&gt;&lt;key app="EN" db-id="epz0p5x5kttzw1e5d0d50dwftfwtarwza59v" timestamp="1624389132"&gt;14&lt;/key&gt;&lt;/foreign-keys&gt;&lt;ref-type name="Journal Article"&gt;17&lt;/ref-type&gt;&lt;contributors&gt;&lt;authors&gt;&lt;author&gt;Hirooka, Yoshiki&lt;/author&gt;&lt;author&gt;Itoh, Akihiro&lt;/author&gt;&lt;author&gt;Kawashima, Hiroki&lt;/author&gt;&lt;author&gt;Hara, Kazuo&lt;/author&gt;&lt;author&gt;Nonogaki, Koji&lt;/author&gt;&lt;author&gt;Kasugai, Toshifumi&lt;/author&gt;&lt;author&gt;Ohno, Eizaburo&lt;/author&gt;&lt;author&gt;Ishikawa, Takuya&lt;/author&gt;&lt;author&gt;Matsubara, Hiroshi&lt;/author&gt;&lt;author&gt;Ishigami, Masatoshi&lt;/author&gt;&lt;author&gt;Katano, Yoshiaki&lt;/author&gt;&lt;author&gt;Ohmiya, Naoki&lt;/author&gt;&lt;author&gt;Niwa, Yasumasa&lt;/author&gt;&lt;author&gt;Yamamoto, Koji&lt;/author&gt;&lt;author&gt;Kaneko, Toru&lt;/author&gt;&lt;author&gt;Nieda, Mie&lt;/author&gt;&lt;author&gt;Yokokawa, Kiyoshi&lt;/author&gt;&lt;author&gt;Goto, Hidemi&lt;/author&gt;&lt;/authors&gt;&lt;/contributors&gt;&lt;titles&gt;&lt;title&gt;A Combination Therapy of Gemcitabine With Immunotherapy for Patients With Inoperable Locally Advanced Pancreatic Cancer&lt;/title&gt;&lt;secondary-title&gt;Pancreas&lt;/secondary-title&gt;&lt;/titles&gt;&lt;periodical&gt;&lt;full-title&gt;Pancreas&lt;/full-title&gt;&lt;/periodical&gt;&lt;pages&gt;e69-e74&lt;/pages&gt;&lt;volume&gt;38&lt;/volume&gt;&lt;number&gt;3&lt;/number&gt;&lt;keywords&gt;&lt;keyword&gt;gemcitabine&lt;/keyword&gt;&lt;keyword&gt;immunotherapy&lt;/keyword&gt;&lt;keyword&gt;OK432-pulsed DCs&lt;/keyword&gt;&lt;keyword&gt;advanced pancreatic cancer&lt;/keyword&gt;&lt;keyword&gt;tumor antigen-specific CTLs&lt;/keyword&gt;&lt;keyword&gt;EUS-guided fine-needle injection&lt;/keyword&gt;&lt;/keywords&gt;&lt;dates&gt;&lt;year&gt;2009&lt;/year&gt;&lt;/dates&gt;&lt;isbn&gt;0885-3177&lt;/isbn&gt;&lt;accession-num&gt;00006676-200904000-00025&lt;/accession-num&gt;&lt;urls&gt;&lt;related-urls&gt;&lt;url&gt;https://journals.lww.com/pancreasjournal/Fulltext/2009/04000/A_Combination_Therapy_of_Gemcitabine_With.25.aspx&lt;/url&gt;&lt;/related-urls&gt;&lt;/urls&gt;&lt;electronic-resource-num&gt;10.1097/MPA.0b013e318197a9e3&lt;/electronic-resource-num&gt;&lt;/record&gt;&lt;/Cite&gt;&lt;/EndNote&gt;</w:instrText>
            </w:r>
            <w:r w:rsidRPr="0041064F">
              <w:rPr>
                <w:rFonts w:ascii="Book Antiqua" w:hAnsi="Book Antiqua" w:cs="Calibri"/>
                <w:spacing w:val="-8"/>
                <w:lang w:val="en-IN"/>
              </w:rPr>
              <w:fldChar w:fldCharType="end"/>
            </w:r>
            <w:r w:rsidRPr="0041064F">
              <w:rPr>
                <w:rFonts w:ascii="Book Antiqua" w:eastAsiaTheme="minorEastAsia" w:hAnsi="Book Antiqua" w:cs="Calibri"/>
                <w:spacing w:val="-8"/>
                <w:lang w:val="en-IN" w:eastAsia="zh-CN"/>
              </w:rPr>
              <w:t xml:space="preserve">, </w:t>
            </w:r>
            <w:r w:rsidRPr="0041064F">
              <w:rPr>
                <w:rFonts w:ascii="Book Antiqua" w:hAnsi="Book Antiqua" w:cs="Calibri"/>
                <w:spacing w:val="-8"/>
                <w:lang w:val="en-IN"/>
              </w:rPr>
              <w:t>2009</w:t>
            </w:r>
          </w:p>
        </w:tc>
        <w:tc>
          <w:tcPr>
            <w:tcW w:w="0" w:type="auto"/>
          </w:tcPr>
          <w:p w14:paraId="67DADE8A" w14:textId="39D7C92D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LAPC</w:t>
            </w:r>
          </w:p>
        </w:tc>
        <w:tc>
          <w:tcPr>
            <w:tcW w:w="0" w:type="auto"/>
          </w:tcPr>
          <w:p w14:paraId="52983CA8" w14:textId="264D94F2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Japan</w:t>
            </w:r>
          </w:p>
        </w:tc>
        <w:tc>
          <w:tcPr>
            <w:tcW w:w="0" w:type="auto"/>
          </w:tcPr>
          <w:p w14:paraId="355BE1C8" w14:textId="0957DA57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5, single arm</w:t>
            </w:r>
          </w:p>
        </w:tc>
        <w:tc>
          <w:tcPr>
            <w:tcW w:w="0" w:type="auto"/>
          </w:tcPr>
          <w:p w14:paraId="20F18CF3" w14:textId="0A5FE798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Phase I</w:t>
            </w:r>
          </w:p>
        </w:tc>
        <w:tc>
          <w:tcPr>
            <w:tcW w:w="0" w:type="auto"/>
          </w:tcPr>
          <w:p w14:paraId="6DB91134" w14:textId="1C44573C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OK-432-pulsed </w:t>
            </w:r>
            <w:proofErr w:type="spellStart"/>
            <w:r w:rsidRPr="0041064F">
              <w:rPr>
                <w:rFonts w:ascii="Book Antiqua" w:hAnsi="Book Antiqua" w:cs="Calibri"/>
                <w:spacing w:val="-8"/>
                <w:lang w:val="en-IN"/>
              </w:rPr>
              <w:t>dcs</w:t>
            </w:r>
            <w:proofErr w:type="spellEnd"/>
          </w:p>
        </w:tc>
        <w:tc>
          <w:tcPr>
            <w:tcW w:w="0" w:type="auto"/>
          </w:tcPr>
          <w:p w14:paraId="6FD5EA4E" w14:textId="04D3684D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Immunotherapy</w:t>
            </w:r>
          </w:p>
        </w:tc>
        <w:tc>
          <w:tcPr>
            <w:tcW w:w="0" w:type="auto"/>
          </w:tcPr>
          <w:p w14:paraId="7C8A9A42" w14:textId="3D54FABC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Grade 3 or 4 aes-0</w:t>
            </w:r>
          </w:p>
        </w:tc>
        <w:tc>
          <w:tcPr>
            <w:tcW w:w="0" w:type="auto"/>
          </w:tcPr>
          <w:p w14:paraId="6C4CD3C7" w14:textId="0023D0F2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Effective response 60% (partial remission </w:t>
            </w:r>
            <w:r w:rsidRPr="0041064F">
              <w:rPr>
                <w:rFonts w:ascii="Book Antiqua" w:hAnsi="Book Antiqua" w:cs="Calibri"/>
                <w:spacing w:val="-8"/>
                <w:lang w:val="en-IN"/>
              </w:rPr>
              <w:lastRenderedPageBreak/>
              <w:t>20%, stable disease 40%)</w:t>
            </w:r>
          </w:p>
        </w:tc>
        <w:tc>
          <w:tcPr>
            <w:tcW w:w="0" w:type="auto"/>
          </w:tcPr>
          <w:p w14:paraId="5A657898" w14:textId="791394CC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lastRenderedPageBreak/>
              <w:t xml:space="preserve">15.9 </w:t>
            </w:r>
            <w:proofErr w:type="spellStart"/>
            <w:r w:rsidRPr="0041064F">
              <w:rPr>
                <w:rFonts w:ascii="Book Antiqua" w:hAnsi="Book Antiqua" w:cs="Calibri"/>
                <w:spacing w:val="-8"/>
                <w:lang w:val="en-IN"/>
              </w:rPr>
              <w:t>mo</w:t>
            </w:r>
            <w:proofErr w:type="spellEnd"/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 (OS)</w:t>
            </w:r>
          </w:p>
        </w:tc>
      </w:tr>
      <w:tr w:rsidR="0041064F" w:rsidRPr="0041064F" w14:paraId="6C7E28F0" w14:textId="77777777" w:rsidTr="0041064F">
        <w:tc>
          <w:tcPr>
            <w:tcW w:w="0" w:type="auto"/>
          </w:tcPr>
          <w:p w14:paraId="2FAA9DC6" w14:textId="7F4061D9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lastRenderedPageBreak/>
              <w:t xml:space="preserve">Endo </w:t>
            </w:r>
            <w:r w:rsidRPr="0041064F">
              <w:rPr>
                <w:rFonts w:ascii="Book Antiqua" w:hAnsi="Book Antiqua" w:cs="Calibri"/>
                <w:i/>
                <w:spacing w:val="-8"/>
                <w:lang w:val="en-IN"/>
              </w:rPr>
              <w:t>et al</w:t>
            </w:r>
            <w:r w:rsidRPr="0041064F">
              <w:rPr>
                <w:rFonts w:ascii="Book Antiqua" w:eastAsiaTheme="minorEastAsia" w:hAnsi="Book Antiqua" w:cs="Calibri"/>
                <w:spacing w:val="-8"/>
                <w:vertAlign w:val="superscript"/>
                <w:lang w:val="en-IN" w:eastAsia="zh-CN"/>
              </w:rPr>
              <w:t>[24]</w:t>
            </w:r>
            <w:r w:rsidRPr="0041064F">
              <w:rPr>
                <w:rFonts w:ascii="Book Antiqua" w:eastAsiaTheme="minorEastAsia" w:hAnsi="Book Antiqua" w:cs="Calibri"/>
                <w:spacing w:val="-8"/>
                <w:lang w:val="en-IN" w:eastAsia="zh-CN"/>
              </w:rPr>
              <w:t xml:space="preserve">, </w:t>
            </w:r>
            <w:r w:rsidRPr="0041064F">
              <w:rPr>
                <w:rFonts w:ascii="Book Antiqua" w:hAnsi="Book Antiqua" w:cs="Calibri"/>
                <w:spacing w:val="-8"/>
                <w:lang w:val="en-IN"/>
              </w:rPr>
              <w:t>2012</w:t>
            </w:r>
          </w:p>
        </w:tc>
        <w:tc>
          <w:tcPr>
            <w:tcW w:w="0" w:type="auto"/>
          </w:tcPr>
          <w:p w14:paraId="3F737A8A" w14:textId="63F6C721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proofErr w:type="spellStart"/>
            <w:r w:rsidRPr="0041064F">
              <w:rPr>
                <w:rFonts w:ascii="Book Antiqua" w:hAnsi="Book Antiqua" w:cs="Calibri"/>
                <w:spacing w:val="-8"/>
                <w:lang w:val="en-IN"/>
              </w:rPr>
              <w:t>Resectable</w:t>
            </w:r>
            <w:proofErr w:type="spellEnd"/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 PDAC</w:t>
            </w:r>
          </w:p>
        </w:tc>
        <w:tc>
          <w:tcPr>
            <w:tcW w:w="0" w:type="auto"/>
          </w:tcPr>
          <w:p w14:paraId="4C30E729" w14:textId="0D421C3A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Japan</w:t>
            </w:r>
          </w:p>
        </w:tc>
        <w:tc>
          <w:tcPr>
            <w:tcW w:w="0" w:type="auto"/>
          </w:tcPr>
          <w:p w14:paraId="0B20E05F" w14:textId="3C418B60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24, two arms</w:t>
            </w:r>
          </w:p>
        </w:tc>
        <w:tc>
          <w:tcPr>
            <w:tcW w:w="0" w:type="auto"/>
          </w:tcPr>
          <w:p w14:paraId="074C5323" w14:textId="398CC575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Phase I</w:t>
            </w:r>
          </w:p>
        </w:tc>
        <w:tc>
          <w:tcPr>
            <w:tcW w:w="0" w:type="auto"/>
          </w:tcPr>
          <w:p w14:paraId="161E2927" w14:textId="687FDC56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proofErr w:type="spellStart"/>
            <w:r w:rsidRPr="0041064F">
              <w:rPr>
                <w:rFonts w:ascii="Book Antiqua" w:hAnsi="Book Antiqua" w:cs="Calibri"/>
                <w:spacing w:val="-8"/>
                <w:lang w:val="en-IN"/>
              </w:rPr>
              <w:t>Idcs</w:t>
            </w:r>
            <w:proofErr w:type="spellEnd"/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 and OK-432</w:t>
            </w:r>
          </w:p>
        </w:tc>
        <w:tc>
          <w:tcPr>
            <w:tcW w:w="0" w:type="auto"/>
          </w:tcPr>
          <w:p w14:paraId="1E1D82EE" w14:textId="0C34D059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Immunotherapy</w:t>
            </w:r>
          </w:p>
        </w:tc>
        <w:tc>
          <w:tcPr>
            <w:tcW w:w="0" w:type="auto"/>
          </w:tcPr>
          <w:p w14:paraId="6D349C0E" w14:textId="61299888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Grade 3 aes-1</w:t>
            </w:r>
          </w:p>
        </w:tc>
        <w:tc>
          <w:tcPr>
            <w:tcW w:w="0" w:type="auto"/>
          </w:tcPr>
          <w:p w14:paraId="1653BCC0" w14:textId="13CD8E13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NA</w:t>
            </w:r>
          </w:p>
        </w:tc>
        <w:tc>
          <w:tcPr>
            <w:tcW w:w="0" w:type="auto"/>
          </w:tcPr>
          <w:p w14:paraId="257CC860" w14:textId="4FD01B42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No difference</w:t>
            </w:r>
          </w:p>
        </w:tc>
      </w:tr>
      <w:tr w:rsidR="0041064F" w:rsidRPr="0041064F" w14:paraId="5C06CCB3" w14:textId="77777777" w:rsidTr="0041064F">
        <w:tc>
          <w:tcPr>
            <w:tcW w:w="0" w:type="auto"/>
          </w:tcPr>
          <w:p w14:paraId="423A98D2" w14:textId="7DB2A131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proofErr w:type="spellStart"/>
            <w:r w:rsidRPr="0041064F">
              <w:rPr>
                <w:rFonts w:ascii="Book Antiqua" w:hAnsi="Book Antiqua" w:cs="Calibri"/>
                <w:spacing w:val="-8"/>
                <w:lang w:val="en-IN"/>
              </w:rPr>
              <w:t>Hirooka</w:t>
            </w:r>
            <w:proofErr w:type="spellEnd"/>
            <w:r w:rsidRPr="0041064F">
              <w:rPr>
                <w:rFonts w:ascii="Book Antiqua" w:hAnsi="Book Antiqua" w:cs="Calibri"/>
                <w:i/>
                <w:spacing w:val="-8"/>
                <w:lang w:val="en-IN"/>
              </w:rPr>
              <w:t xml:space="preserve"> et al</w:t>
            </w:r>
            <w:r w:rsidRPr="0041064F">
              <w:rPr>
                <w:rFonts w:ascii="Book Antiqua" w:eastAsiaTheme="minorEastAsia" w:hAnsi="Book Antiqua" w:cs="Calibri"/>
                <w:spacing w:val="-8"/>
                <w:vertAlign w:val="superscript"/>
                <w:lang w:val="en-IN" w:eastAsia="zh-CN"/>
              </w:rPr>
              <w:t>[25]</w:t>
            </w:r>
            <w:r w:rsidRPr="0041064F">
              <w:rPr>
                <w:rFonts w:ascii="Book Antiqua" w:eastAsiaTheme="minorEastAsia" w:hAnsi="Book Antiqua" w:cs="Calibri"/>
                <w:spacing w:val="-8"/>
                <w:lang w:val="en-IN" w:eastAsia="zh-CN"/>
              </w:rPr>
              <w:t xml:space="preserve">, </w:t>
            </w:r>
            <w:r w:rsidRPr="0041064F">
              <w:rPr>
                <w:rFonts w:ascii="Book Antiqua" w:hAnsi="Book Antiqua" w:cs="Calibri"/>
                <w:spacing w:val="-8"/>
                <w:lang w:val="en-IN"/>
              </w:rPr>
              <w:t>2017</w:t>
            </w:r>
          </w:p>
        </w:tc>
        <w:tc>
          <w:tcPr>
            <w:tcW w:w="0" w:type="auto"/>
          </w:tcPr>
          <w:p w14:paraId="5D058E3F" w14:textId="48DEDC6C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LAPC</w:t>
            </w:r>
          </w:p>
        </w:tc>
        <w:tc>
          <w:tcPr>
            <w:tcW w:w="0" w:type="auto"/>
          </w:tcPr>
          <w:p w14:paraId="392EFE8C" w14:textId="28BAEC3C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Japan</w:t>
            </w:r>
          </w:p>
        </w:tc>
        <w:tc>
          <w:tcPr>
            <w:tcW w:w="0" w:type="auto"/>
          </w:tcPr>
          <w:p w14:paraId="5AE81DC5" w14:textId="26057AD6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15, single arm</w:t>
            </w:r>
          </w:p>
        </w:tc>
        <w:tc>
          <w:tcPr>
            <w:tcW w:w="0" w:type="auto"/>
          </w:tcPr>
          <w:p w14:paraId="15CAF166" w14:textId="3B4630B2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Phase I/II</w:t>
            </w:r>
          </w:p>
        </w:tc>
        <w:tc>
          <w:tcPr>
            <w:tcW w:w="0" w:type="auto"/>
          </w:tcPr>
          <w:p w14:paraId="259B9FF0" w14:textId="0EC6E50C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proofErr w:type="spellStart"/>
            <w:r w:rsidRPr="0041064F">
              <w:rPr>
                <w:rFonts w:ascii="Book Antiqua" w:hAnsi="Book Antiqua" w:cs="Calibri"/>
                <w:spacing w:val="-8"/>
                <w:lang w:val="en-IN"/>
              </w:rPr>
              <w:t>Zoledronate</w:t>
            </w:r>
            <w:proofErr w:type="spellEnd"/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-pulsed </w:t>
            </w:r>
            <w:proofErr w:type="spellStart"/>
            <w:r w:rsidRPr="0041064F">
              <w:rPr>
                <w:rFonts w:ascii="Book Antiqua" w:hAnsi="Book Antiqua" w:cs="Calibri"/>
                <w:spacing w:val="-8"/>
                <w:lang w:val="en-IN"/>
              </w:rPr>
              <w:t>dcs</w:t>
            </w:r>
            <w:proofErr w:type="spellEnd"/>
          </w:p>
        </w:tc>
        <w:tc>
          <w:tcPr>
            <w:tcW w:w="0" w:type="auto"/>
          </w:tcPr>
          <w:p w14:paraId="5E537168" w14:textId="7F4DC2AA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Immunotherapy</w:t>
            </w:r>
          </w:p>
        </w:tc>
        <w:tc>
          <w:tcPr>
            <w:tcW w:w="0" w:type="auto"/>
          </w:tcPr>
          <w:p w14:paraId="42329DF7" w14:textId="6531F4A2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DLT-0 (grade 3 aes-4)</w:t>
            </w:r>
          </w:p>
        </w:tc>
        <w:tc>
          <w:tcPr>
            <w:tcW w:w="0" w:type="auto"/>
          </w:tcPr>
          <w:p w14:paraId="2AE2D7E3" w14:textId="4882D4E0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Stable disease 46.7%</w:t>
            </w:r>
          </w:p>
        </w:tc>
        <w:tc>
          <w:tcPr>
            <w:tcW w:w="0" w:type="auto"/>
          </w:tcPr>
          <w:p w14:paraId="5B80DA0F" w14:textId="4CCBBABD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11.5 </w:t>
            </w:r>
            <w:proofErr w:type="spellStart"/>
            <w:r w:rsidRPr="0041064F">
              <w:rPr>
                <w:rFonts w:ascii="Book Antiqua" w:hAnsi="Book Antiqua" w:cs="Calibri"/>
                <w:spacing w:val="-8"/>
                <w:lang w:val="en-IN"/>
              </w:rPr>
              <w:t>mo</w:t>
            </w:r>
            <w:proofErr w:type="spellEnd"/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 (OS)</w:t>
            </w:r>
          </w:p>
        </w:tc>
      </w:tr>
      <w:tr w:rsidR="0041064F" w:rsidRPr="0041064F" w14:paraId="31EDA16A" w14:textId="77777777" w:rsidTr="0041064F">
        <w:tc>
          <w:tcPr>
            <w:tcW w:w="0" w:type="auto"/>
          </w:tcPr>
          <w:p w14:paraId="4CA664B6" w14:textId="1030013C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Levy </w:t>
            </w:r>
            <w:r w:rsidRPr="0041064F">
              <w:rPr>
                <w:rFonts w:ascii="Book Antiqua" w:hAnsi="Book Antiqua" w:cs="Calibri"/>
                <w:i/>
                <w:spacing w:val="-8"/>
                <w:lang w:val="en-IN"/>
              </w:rPr>
              <w:t>et al</w:t>
            </w:r>
            <w:r w:rsidRPr="0041064F">
              <w:rPr>
                <w:rFonts w:ascii="Book Antiqua" w:eastAsiaTheme="minorEastAsia" w:hAnsi="Book Antiqua" w:cs="Calibri"/>
                <w:spacing w:val="-8"/>
                <w:vertAlign w:val="superscript"/>
                <w:lang w:val="en-IN" w:eastAsia="zh-CN"/>
              </w:rPr>
              <w:t>[27]</w:t>
            </w:r>
            <w:r w:rsidRPr="0041064F">
              <w:rPr>
                <w:rFonts w:ascii="Book Antiqua" w:eastAsiaTheme="minorEastAsia" w:hAnsi="Book Antiqua" w:cs="Calibri"/>
                <w:spacing w:val="-8"/>
                <w:lang w:val="en-IN" w:eastAsia="zh-CN"/>
              </w:rPr>
              <w:t xml:space="preserve">, </w:t>
            </w:r>
            <w:r w:rsidRPr="0041064F">
              <w:rPr>
                <w:rFonts w:ascii="Book Antiqua" w:hAnsi="Book Antiqua" w:cs="Calibri"/>
                <w:spacing w:val="-8"/>
                <w:lang w:val="en-IN"/>
              </w:rPr>
              <w:t>2017</w:t>
            </w:r>
          </w:p>
        </w:tc>
        <w:tc>
          <w:tcPr>
            <w:tcW w:w="0" w:type="auto"/>
          </w:tcPr>
          <w:p w14:paraId="26726592" w14:textId="1CAC06DB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Unresectable PDAC</w:t>
            </w:r>
          </w:p>
        </w:tc>
        <w:tc>
          <w:tcPr>
            <w:tcW w:w="0" w:type="auto"/>
          </w:tcPr>
          <w:p w14:paraId="0DAF6882" w14:textId="0E8FD1E8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U</w:t>
            </w:r>
            <w:r w:rsidRPr="0041064F">
              <w:rPr>
                <w:rFonts w:ascii="Book Antiqua" w:eastAsiaTheme="minorEastAsia" w:hAnsi="Book Antiqua" w:cs="Calibri"/>
                <w:spacing w:val="-8"/>
                <w:lang w:val="en-IN" w:eastAsia="zh-CN"/>
              </w:rPr>
              <w:t>nited States</w:t>
            </w:r>
          </w:p>
        </w:tc>
        <w:tc>
          <w:tcPr>
            <w:tcW w:w="0" w:type="auto"/>
          </w:tcPr>
          <w:p w14:paraId="1D490E3B" w14:textId="3E747CA9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36, single arm</w:t>
            </w:r>
          </w:p>
        </w:tc>
        <w:tc>
          <w:tcPr>
            <w:tcW w:w="0" w:type="auto"/>
          </w:tcPr>
          <w:p w14:paraId="16B3C075" w14:textId="15DF2EE5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Prospective non-randomized</w:t>
            </w:r>
          </w:p>
        </w:tc>
        <w:tc>
          <w:tcPr>
            <w:tcW w:w="0" w:type="auto"/>
          </w:tcPr>
          <w:p w14:paraId="08EB05E0" w14:textId="2E16D651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Gemcitabine</w:t>
            </w:r>
          </w:p>
        </w:tc>
        <w:tc>
          <w:tcPr>
            <w:tcW w:w="0" w:type="auto"/>
          </w:tcPr>
          <w:p w14:paraId="3B4D0CC9" w14:textId="3D28B412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Chemotherapy</w:t>
            </w:r>
          </w:p>
        </w:tc>
        <w:tc>
          <w:tcPr>
            <w:tcW w:w="0" w:type="auto"/>
          </w:tcPr>
          <w:p w14:paraId="15F04D85" w14:textId="5D90FDCA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Aes-0</w:t>
            </w:r>
          </w:p>
        </w:tc>
        <w:tc>
          <w:tcPr>
            <w:tcW w:w="0" w:type="auto"/>
          </w:tcPr>
          <w:p w14:paraId="3EDA9A45" w14:textId="1E6513C3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Partial response 25%, stable disease 57%</w:t>
            </w:r>
          </w:p>
        </w:tc>
        <w:tc>
          <w:tcPr>
            <w:tcW w:w="0" w:type="auto"/>
          </w:tcPr>
          <w:p w14:paraId="635D1052" w14:textId="26B3F077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10.4 </w:t>
            </w:r>
            <w:proofErr w:type="spellStart"/>
            <w:r w:rsidRPr="0041064F">
              <w:rPr>
                <w:rFonts w:ascii="Book Antiqua" w:hAnsi="Book Antiqua" w:cs="Calibri"/>
                <w:spacing w:val="-8"/>
                <w:lang w:val="en-IN"/>
              </w:rPr>
              <w:t>mo</w:t>
            </w:r>
            <w:proofErr w:type="spellEnd"/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 (OS)</w:t>
            </w:r>
          </w:p>
        </w:tc>
      </w:tr>
      <w:tr w:rsidR="0041064F" w:rsidRPr="0041064F" w14:paraId="4B501797" w14:textId="77777777" w:rsidTr="0041064F">
        <w:tc>
          <w:tcPr>
            <w:tcW w:w="0" w:type="auto"/>
          </w:tcPr>
          <w:p w14:paraId="5B9BA825" w14:textId="601CC9CA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Hecht </w:t>
            </w:r>
            <w:r w:rsidRPr="0041064F">
              <w:rPr>
                <w:rFonts w:ascii="Book Antiqua" w:hAnsi="Book Antiqua" w:cs="Calibri"/>
                <w:i/>
                <w:spacing w:val="-8"/>
                <w:lang w:val="en-IN"/>
              </w:rPr>
              <w:t>et al</w:t>
            </w:r>
            <w:r w:rsidRPr="0041064F">
              <w:rPr>
                <w:rFonts w:ascii="Book Antiqua" w:eastAsiaTheme="minorEastAsia" w:hAnsi="Book Antiqua" w:cs="Calibri"/>
                <w:spacing w:val="-8"/>
                <w:vertAlign w:val="superscript"/>
                <w:lang w:val="en-IN" w:eastAsia="zh-CN"/>
              </w:rPr>
              <w:t>[31]</w:t>
            </w:r>
            <w:r w:rsidRPr="0041064F">
              <w:rPr>
                <w:rFonts w:ascii="Book Antiqua" w:eastAsiaTheme="minorEastAsia" w:hAnsi="Book Antiqua" w:cs="Calibri"/>
                <w:spacing w:val="-8"/>
                <w:lang w:val="en-IN" w:eastAsia="zh-CN"/>
              </w:rPr>
              <w:t xml:space="preserve">, </w:t>
            </w:r>
            <w:r w:rsidRPr="0041064F">
              <w:rPr>
                <w:rFonts w:ascii="Book Antiqua" w:hAnsi="Book Antiqua" w:cs="Calibri"/>
                <w:spacing w:val="-8"/>
                <w:lang w:val="en-IN"/>
              </w:rPr>
              <w:t>2003</w:t>
            </w:r>
          </w:p>
        </w:tc>
        <w:tc>
          <w:tcPr>
            <w:tcW w:w="0" w:type="auto"/>
          </w:tcPr>
          <w:p w14:paraId="7D8E77D8" w14:textId="4B762BF0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Unresectable PDAC without liver metastasis</w:t>
            </w:r>
          </w:p>
        </w:tc>
        <w:tc>
          <w:tcPr>
            <w:tcW w:w="0" w:type="auto"/>
          </w:tcPr>
          <w:p w14:paraId="5D988297" w14:textId="0F808310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U</w:t>
            </w:r>
            <w:r w:rsidRPr="0041064F">
              <w:rPr>
                <w:rFonts w:ascii="Book Antiqua" w:eastAsiaTheme="minorEastAsia" w:hAnsi="Book Antiqua" w:cs="Calibri"/>
                <w:spacing w:val="-8"/>
                <w:lang w:val="en-IN" w:eastAsia="zh-CN"/>
              </w:rPr>
              <w:t>nited States</w:t>
            </w:r>
          </w:p>
        </w:tc>
        <w:tc>
          <w:tcPr>
            <w:tcW w:w="0" w:type="auto"/>
          </w:tcPr>
          <w:p w14:paraId="3ED6D510" w14:textId="5030AD5E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21, single arm</w:t>
            </w:r>
          </w:p>
        </w:tc>
        <w:tc>
          <w:tcPr>
            <w:tcW w:w="0" w:type="auto"/>
          </w:tcPr>
          <w:p w14:paraId="52B8AA77" w14:textId="7677BD98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Phase I/II</w:t>
            </w:r>
          </w:p>
        </w:tc>
        <w:tc>
          <w:tcPr>
            <w:tcW w:w="0" w:type="auto"/>
          </w:tcPr>
          <w:p w14:paraId="11708767" w14:textId="6AB1773D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ONYX-015</w:t>
            </w:r>
          </w:p>
        </w:tc>
        <w:tc>
          <w:tcPr>
            <w:tcW w:w="0" w:type="auto"/>
          </w:tcPr>
          <w:p w14:paraId="25072AAC" w14:textId="35384523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Viral therapy</w:t>
            </w:r>
          </w:p>
        </w:tc>
        <w:tc>
          <w:tcPr>
            <w:tcW w:w="0" w:type="auto"/>
          </w:tcPr>
          <w:p w14:paraId="1EFCE16D" w14:textId="4AC131B9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Aes-8 (four related to the virus and four to the injection technique)</w:t>
            </w:r>
          </w:p>
        </w:tc>
        <w:tc>
          <w:tcPr>
            <w:tcW w:w="0" w:type="auto"/>
          </w:tcPr>
          <w:p w14:paraId="6660DD60" w14:textId="709D5029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Partial response 10%, stable disease 38%</w:t>
            </w:r>
          </w:p>
        </w:tc>
        <w:tc>
          <w:tcPr>
            <w:tcW w:w="0" w:type="auto"/>
          </w:tcPr>
          <w:p w14:paraId="2D19905B" w14:textId="5E191972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7.5 </w:t>
            </w:r>
            <w:proofErr w:type="spellStart"/>
            <w:r w:rsidRPr="0041064F">
              <w:rPr>
                <w:rFonts w:ascii="Book Antiqua" w:hAnsi="Book Antiqua" w:cs="Calibri"/>
                <w:spacing w:val="-8"/>
                <w:lang w:val="en-IN"/>
              </w:rPr>
              <w:t>mo</w:t>
            </w:r>
            <w:proofErr w:type="spellEnd"/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 (OS)</w:t>
            </w:r>
          </w:p>
        </w:tc>
      </w:tr>
      <w:tr w:rsidR="0041064F" w:rsidRPr="0041064F" w14:paraId="3D59A1C9" w14:textId="77777777" w:rsidTr="0041064F">
        <w:tc>
          <w:tcPr>
            <w:tcW w:w="0" w:type="auto"/>
          </w:tcPr>
          <w:p w14:paraId="182E6109" w14:textId="03F2217B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Hecht </w:t>
            </w:r>
            <w:r w:rsidRPr="0041064F">
              <w:rPr>
                <w:rFonts w:ascii="Book Antiqua" w:hAnsi="Book Antiqua" w:cs="Calibri"/>
                <w:i/>
                <w:spacing w:val="-8"/>
                <w:lang w:val="en-IN"/>
              </w:rPr>
              <w:t>et al</w:t>
            </w:r>
            <w:r w:rsidRPr="0041064F">
              <w:rPr>
                <w:rFonts w:ascii="Book Antiqua" w:eastAsiaTheme="minorEastAsia" w:hAnsi="Book Antiqua" w:cs="Calibri"/>
                <w:spacing w:val="-8"/>
                <w:vertAlign w:val="superscript"/>
                <w:lang w:val="en-IN" w:eastAsia="zh-CN"/>
              </w:rPr>
              <w:t>[9]</w:t>
            </w:r>
            <w:r w:rsidRPr="0041064F">
              <w:rPr>
                <w:rFonts w:ascii="Book Antiqua" w:eastAsiaTheme="minorEastAsia" w:hAnsi="Book Antiqua" w:cs="Calibri"/>
                <w:spacing w:val="-8"/>
                <w:lang w:val="en-IN" w:eastAsia="zh-CN"/>
              </w:rPr>
              <w:t xml:space="preserve">, </w:t>
            </w:r>
            <w:r w:rsidRPr="0041064F">
              <w:rPr>
                <w:rFonts w:ascii="Book Antiqua" w:hAnsi="Book Antiqua" w:cs="Calibri"/>
                <w:spacing w:val="-8"/>
                <w:lang w:val="en-IN"/>
              </w:rPr>
              <w:t>2012</w:t>
            </w:r>
          </w:p>
        </w:tc>
        <w:tc>
          <w:tcPr>
            <w:tcW w:w="0" w:type="auto"/>
          </w:tcPr>
          <w:p w14:paraId="464D4CF8" w14:textId="7AFB10D8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LAPC</w:t>
            </w:r>
          </w:p>
        </w:tc>
        <w:tc>
          <w:tcPr>
            <w:tcW w:w="0" w:type="auto"/>
          </w:tcPr>
          <w:p w14:paraId="1E8E9080" w14:textId="0CC23245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U</w:t>
            </w:r>
            <w:r w:rsidRPr="0041064F">
              <w:rPr>
                <w:rFonts w:ascii="Book Antiqua" w:eastAsiaTheme="minorEastAsia" w:hAnsi="Book Antiqua" w:cs="Calibri"/>
                <w:spacing w:val="-8"/>
                <w:lang w:val="en-IN" w:eastAsia="zh-CN"/>
              </w:rPr>
              <w:t>nited States</w:t>
            </w:r>
          </w:p>
        </w:tc>
        <w:tc>
          <w:tcPr>
            <w:tcW w:w="0" w:type="auto"/>
          </w:tcPr>
          <w:p w14:paraId="5E4A4023" w14:textId="110F4807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50, single arm</w:t>
            </w:r>
          </w:p>
        </w:tc>
        <w:tc>
          <w:tcPr>
            <w:tcW w:w="0" w:type="auto"/>
          </w:tcPr>
          <w:p w14:paraId="618B5D0C" w14:textId="124AE88C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Phase I/II</w:t>
            </w:r>
          </w:p>
        </w:tc>
        <w:tc>
          <w:tcPr>
            <w:tcW w:w="0" w:type="auto"/>
          </w:tcPr>
          <w:p w14:paraId="3A7D8980" w14:textId="5EC7F895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proofErr w:type="spellStart"/>
            <w:r w:rsidRPr="0041064F">
              <w:rPr>
                <w:rFonts w:ascii="Book Antiqua" w:hAnsi="Book Antiqua" w:cs="Calibri"/>
                <w:spacing w:val="-8"/>
                <w:lang w:val="en-IN"/>
              </w:rPr>
              <w:t>Tnferade</w:t>
            </w:r>
            <w:proofErr w:type="spellEnd"/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 Biologic</w:t>
            </w:r>
          </w:p>
        </w:tc>
        <w:tc>
          <w:tcPr>
            <w:tcW w:w="0" w:type="auto"/>
          </w:tcPr>
          <w:p w14:paraId="7D10BBCD" w14:textId="38984F09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Viral therapy</w:t>
            </w:r>
          </w:p>
        </w:tc>
        <w:tc>
          <w:tcPr>
            <w:tcW w:w="0" w:type="auto"/>
          </w:tcPr>
          <w:p w14:paraId="0601B28B" w14:textId="461CDD1E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DLT-3</w:t>
            </w:r>
          </w:p>
        </w:tc>
        <w:tc>
          <w:tcPr>
            <w:tcW w:w="0" w:type="auto"/>
          </w:tcPr>
          <w:p w14:paraId="0A2B36C5" w14:textId="5C5BA15D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Complete response 2%, </w:t>
            </w:r>
            <w:r w:rsidRPr="0041064F">
              <w:rPr>
                <w:rFonts w:ascii="Book Antiqua" w:hAnsi="Book Antiqua" w:cs="Calibri"/>
                <w:spacing w:val="-8"/>
                <w:lang w:val="en-IN"/>
              </w:rPr>
              <w:lastRenderedPageBreak/>
              <w:t>partial response 6%, minor response 8%, stable disease 24%</w:t>
            </w:r>
          </w:p>
        </w:tc>
        <w:tc>
          <w:tcPr>
            <w:tcW w:w="0" w:type="auto"/>
          </w:tcPr>
          <w:p w14:paraId="36E0E6DA" w14:textId="424A41FB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lastRenderedPageBreak/>
              <w:t>297 d (OS)</w:t>
            </w:r>
          </w:p>
        </w:tc>
      </w:tr>
      <w:tr w:rsidR="0041064F" w:rsidRPr="0041064F" w14:paraId="4D39AABB" w14:textId="77777777" w:rsidTr="0041064F">
        <w:tc>
          <w:tcPr>
            <w:tcW w:w="0" w:type="auto"/>
          </w:tcPr>
          <w:p w14:paraId="775ECA70" w14:textId="35D201D1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lastRenderedPageBreak/>
              <w:t xml:space="preserve">Herman </w:t>
            </w:r>
            <w:r w:rsidRPr="0041064F">
              <w:rPr>
                <w:rFonts w:ascii="Book Antiqua" w:hAnsi="Book Antiqua" w:cs="Calibri"/>
                <w:i/>
                <w:spacing w:val="-8"/>
                <w:lang w:val="en-IN"/>
              </w:rPr>
              <w:t>et al</w:t>
            </w:r>
            <w:r w:rsidRPr="0041064F">
              <w:rPr>
                <w:rFonts w:ascii="Book Antiqua" w:eastAsiaTheme="minorEastAsia" w:hAnsi="Book Antiqua" w:cs="Calibri"/>
                <w:spacing w:val="-8"/>
                <w:vertAlign w:val="superscript"/>
                <w:lang w:val="en-IN" w:eastAsia="zh-CN"/>
              </w:rPr>
              <w:t>[33]</w:t>
            </w:r>
            <w:r w:rsidRPr="0041064F">
              <w:rPr>
                <w:rFonts w:ascii="Book Antiqua" w:eastAsiaTheme="minorEastAsia" w:hAnsi="Book Antiqua" w:cs="Calibri"/>
                <w:spacing w:val="-8"/>
                <w:lang w:val="en-IN" w:eastAsia="zh-CN"/>
              </w:rPr>
              <w:t>,</w:t>
            </w:r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 2013</w:t>
            </w:r>
          </w:p>
        </w:tc>
        <w:tc>
          <w:tcPr>
            <w:tcW w:w="0" w:type="auto"/>
          </w:tcPr>
          <w:p w14:paraId="0A89219A" w14:textId="549C7B47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LAPC</w:t>
            </w:r>
          </w:p>
        </w:tc>
        <w:tc>
          <w:tcPr>
            <w:tcW w:w="0" w:type="auto"/>
          </w:tcPr>
          <w:p w14:paraId="49DACE9C" w14:textId="12323028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U</w:t>
            </w:r>
            <w:r w:rsidRPr="0041064F">
              <w:rPr>
                <w:rFonts w:ascii="Book Antiqua" w:eastAsiaTheme="minorEastAsia" w:hAnsi="Book Antiqua" w:cs="Calibri"/>
                <w:spacing w:val="-8"/>
                <w:lang w:val="en-IN" w:eastAsia="zh-CN"/>
              </w:rPr>
              <w:t>nited States</w:t>
            </w:r>
          </w:p>
        </w:tc>
        <w:tc>
          <w:tcPr>
            <w:tcW w:w="0" w:type="auto"/>
          </w:tcPr>
          <w:p w14:paraId="6A352351" w14:textId="2A6E2E72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304, two arms</w:t>
            </w:r>
          </w:p>
        </w:tc>
        <w:tc>
          <w:tcPr>
            <w:tcW w:w="0" w:type="auto"/>
          </w:tcPr>
          <w:p w14:paraId="1398C2CE" w14:textId="5FF8A2EE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Randomized phase III</w:t>
            </w:r>
          </w:p>
        </w:tc>
        <w:tc>
          <w:tcPr>
            <w:tcW w:w="0" w:type="auto"/>
          </w:tcPr>
          <w:p w14:paraId="66760D49" w14:textId="608F644B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proofErr w:type="spellStart"/>
            <w:r w:rsidRPr="0041064F">
              <w:rPr>
                <w:rFonts w:ascii="Book Antiqua" w:hAnsi="Book Antiqua" w:cs="Calibri"/>
                <w:spacing w:val="-8"/>
                <w:lang w:val="en-IN"/>
              </w:rPr>
              <w:t>Tnferade</w:t>
            </w:r>
            <w:proofErr w:type="spellEnd"/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 Biologic</w:t>
            </w:r>
          </w:p>
        </w:tc>
        <w:tc>
          <w:tcPr>
            <w:tcW w:w="0" w:type="auto"/>
          </w:tcPr>
          <w:p w14:paraId="59E8890D" w14:textId="7807774C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Viral therapy</w:t>
            </w:r>
          </w:p>
        </w:tc>
        <w:tc>
          <w:tcPr>
            <w:tcW w:w="0" w:type="auto"/>
          </w:tcPr>
          <w:p w14:paraId="48DEA844" w14:textId="51788795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No difference in grade 3 to 4 </w:t>
            </w:r>
            <w:proofErr w:type="spellStart"/>
            <w:r w:rsidRPr="0041064F">
              <w:rPr>
                <w:rFonts w:ascii="Book Antiqua" w:hAnsi="Book Antiqua" w:cs="Calibri"/>
                <w:spacing w:val="-8"/>
                <w:lang w:val="en-IN"/>
              </w:rPr>
              <w:t>aes</w:t>
            </w:r>
            <w:proofErr w:type="spellEnd"/>
          </w:p>
        </w:tc>
        <w:tc>
          <w:tcPr>
            <w:tcW w:w="0" w:type="auto"/>
          </w:tcPr>
          <w:p w14:paraId="20EA0BCD" w14:textId="17F64B67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No difference</w:t>
            </w:r>
          </w:p>
        </w:tc>
        <w:tc>
          <w:tcPr>
            <w:tcW w:w="0" w:type="auto"/>
          </w:tcPr>
          <w:p w14:paraId="4DD37BCF" w14:textId="5EB773F3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10.0 </w:t>
            </w:r>
            <w:proofErr w:type="spellStart"/>
            <w:r w:rsidRPr="0041064F">
              <w:rPr>
                <w:rFonts w:ascii="Book Antiqua" w:hAnsi="Book Antiqua" w:cs="Calibri"/>
                <w:spacing w:val="-8"/>
                <w:lang w:val="en-IN"/>
              </w:rPr>
              <w:t>mo</w:t>
            </w:r>
            <w:proofErr w:type="spellEnd"/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 (OS) for both arms</w:t>
            </w:r>
          </w:p>
        </w:tc>
      </w:tr>
      <w:tr w:rsidR="0041064F" w:rsidRPr="0041064F" w14:paraId="546B2B4B" w14:textId="77777777" w:rsidTr="0041064F">
        <w:tc>
          <w:tcPr>
            <w:tcW w:w="0" w:type="auto"/>
          </w:tcPr>
          <w:p w14:paraId="7CF8FE10" w14:textId="3EE820B2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proofErr w:type="spellStart"/>
            <w:r w:rsidRPr="0041064F">
              <w:rPr>
                <w:rFonts w:ascii="Book Antiqua" w:hAnsi="Book Antiqua" w:cs="Calibri"/>
                <w:spacing w:val="-8"/>
                <w:lang w:val="en-IN"/>
              </w:rPr>
              <w:t>Hirooka</w:t>
            </w:r>
            <w:proofErr w:type="spellEnd"/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 </w:t>
            </w:r>
            <w:r w:rsidRPr="0041064F">
              <w:rPr>
                <w:rFonts w:ascii="Book Antiqua" w:hAnsi="Book Antiqua" w:cs="Calibri"/>
                <w:i/>
                <w:spacing w:val="-8"/>
                <w:lang w:val="en-IN"/>
              </w:rPr>
              <w:t>et al</w:t>
            </w:r>
            <w:r w:rsidRPr="0041064F">
              <w:rPr>
                <w:rFonts w:ascii="Book Antiqua" w:eastAsiaTheme="minorEastAsia" w:hAnsi="Book Antiqua" w:cs="Calibri"/>
                <w:spacing w:val="-8"/>
                <w:vertAlign w:val="superscript"/>
                <w:lang w:val="en-IN" w:eastAsia="zh-CN"/>
              </w:rPr>
              <w:t>[35]</w:t>
            </w:r>
            <w:r w:rsidRPr="0041064F">
              <w:rPr>
                <w:rFonts w:ascii="Book Antiqua" w:eastAsiaTheme="minorEastAsia" w:hAnsi="Book Antiqua" w:cs="Calibri"/>
                <w:spacing w:val="-8"/>
                <w:lang w:val="en-IN" w:eastAsia="zh-CN"/>
              </w:rPr>
              <w:t xml:space="preserve">, </w:t>
            </w:r>
            <w:r w:rsidRPr="0041064F">
              <w:rPr>
                <w:rFonts w:ascii="Book Antiqua" w:hAnsi="Book Antiqua" w:cs="Calibri"/>
                <w:spacing w:val="-8"/>
                <w:lang w:val="en-IN"/>
              </w:rPr>
              <w:t>2018</w:t>
            </w:r>
          </w:p>
        </w:tc>
        <w:tc>
          <w:tcPr>
            <w:tcW w:w="0" w:type="auto"/>
          </w:tcPr>
          <w:p w14:paraId="7737A7F7" w14:textId="6A3B2A52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LAPC</w:t>
            </w:r>
          </w:p>
        </w:tc>
        <w:tc>
          <w:tcPr>
            <w:tcW w:w="0" w:type="auto"/>
          </w:tcPr>
          <w:p w14:paraId="2D33AE2F" w14:textId="7AD38DF0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Japan</w:t>
            </w:r>
          </w:p>
        </w:tc>
        <w:tc>
          <w:tcPr>
            <w:tcW w:w="0" w:type="auto"/>
          </w:tcPr>
          <w:p w14:paraId="32AE19DE" w14:textId="20F91D96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12, single arm</w:t>
            </w:r>
          </w:p>
        </w:tc>
        <w:tc>
          <w:tcPr>
            <w:tcW w:w="0" w:type="auto"/>
          </w:tcPr>
          <w:p w14:paraId="5C23167D" w14:textId="0FF0BE77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Phase I</w:t>
            </w:r>
          </w:p>
        </w:tc>
        <w:tc>
          <w:tcPr>
            <w:tcW w:w="0" w:type="auto"/>
          </w:tcPr>
          <w:p w14:paraId="4922A622" w14:textId="21C78CD6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HF-10</w:t>
            </w:r>
          </w:p>
        </w:tc>
        <w:tc>
          <w:tcPr>
            <w:tcW w:w="0" w:type="auto"/>
          </w:tcPr>
          <w:p w14:paraId="514C2F55" w14:textId="7F72AAA8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Viral therapy</w:t>
            </w:r>
          </w:p>
        </w:tc>
        <w:tc>
          <w:tcPr>
            <w:tcW w:w="0" w:type="auto"/>
          </w:tcPr>
          <w:p w14:paraId="72C0A691" w14:textId="6D09E2B8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DLT-0, Serious aes-2, Grade 3 aes-5 </w:t>
            </w:r>
          </w:p>
        </w:tc>
        <w:tc>
          <w:tcPr>
            <w:tcW w:w="0" w:type="auto"/>
          </w:tcPr>
          <w:p w14:paraId="63C30EF2" w14:textId="2F4B9811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Effective response 78%</w:t>
            </w:r>
          </w:p>
        </w:tc>
        <w:tc>
          <w:tcPr>
            <w:tcW w:w="0" w:type="auto"/>
          </w:tcPr>
          <w:p w14:paraId="4D2146EF" w14:textId="02159B52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5.5 </w:t>
            </w:r>
            <w:proofErr w:type="spellStart"/>
            <w:r w:rsidRPr="0041064F">
              <w:rPr>
                <w:rFonts w:ascii="Book Antiqua" w:hAnsi="Book Antiqua" w:cs="Calibri"/>
                <w:spacing w:val="-8"/>
                <w:lang w:val="en-IN"/>
              </w:rPr>
              <w:t>mo</w:t>
            </w:r>
            <w:proofErr w:type="spellEnd"/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 (OS)</w:t>
            </w:r>
          </w:p>
        </w:tc>
      </w:tr>
      <w:tr w:rsidR="0041064F" w:rsidRPr="0041064F" w14:paraId="11041D39" w14:textId="77777777" w:rsidTr="0041064F">
        <w:tc>
          <w:tcPr>
            <w:tcW w:w="0" w:type="auto"/>
          </w:tcPr>
          <w:p w14:paraId="1084906C" w14:textId="11F455C9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Lee</w:t>
            </w:r>
            <w:r w:rsidRPr="0041064F">
              <w:rPr>
                <w:rFonts w:ascii="Book Antiqua" w:hAnsi="Book Antiqua" w:cs="Calibri"/>
                <w:b/>
                <w:spacing w:val="-8"/>
                <w:lang w:val="en-IN"/>
              </w:rPr>
              <w:t xml:space="preserve"> </w:t>
            </w:r>
            <w:r w:rsidRPr="0041064F">
              <w:rPr>
                <w:rFonts w:ascii="Book Antiqua" w:hAnsi="Book Antiqua" w:cs="Calibri"/>
                <w:i/>
                <w:spacing w:val="-8"/>
                <w:lang w:val="en-IN"/>
              </w:rPr>
              <w:t>et al</w:t>
            </w:r>
            <w:r w:rsidRPr="0041064F">
              <w:rPr>
                <w:rFonts w:ascii="Book Antiqua" w:eastAsiaTheme="minorEastAsia" w:hAnsi="Book Antiqua" w:cs="Calibri"/>
                <w:spacing w:val="-8"/>
                <w:vertAlign w:val="superscript"/>
                <w:lang w:val="en-IN" w:eastAsia="zh-CN"/>
              </w:rPr>
              <w:t>[36]</w:t>
            </w:r>
            <w:r w:rsidRPr="0041064F">
              <w:rPr>
                <w:rFonts w:ascii="Book Antiqua" w:eastAsiaTheme="minorEastAsia" w:hAnsi="Book Antiqua" w:cs="Calibri"/>
                <w:spacing w:val="-8"/>
                <w:lang w:val="en-IN" w:eastAsia="zh-CN"/>
              </w:rPr>
              <w:t xml:space="preserve">, </w:t>
            </w:r>
            <w:r w:rsidRPr="0041064F">
              <w:rPr>
                <w:rFonts w:ascii="Book Antiqua" w:hAnsi="Book Antiqua" w:cs="Calibri"/>
                <w:spacing w:val="-8"/>
                <w:lang w:val="en-IN"/>
              </w:rPr>
              <w:t>2020</w:t>
            </w:r>
          </w:p>
        </w:tc>
        <w:tc>
          <w:tcPr>
            <w:tcW w:w="0" w:type="auto"/>
          </w:tcPr>
          <w:p w14:paraId="48A53A47" w14:textId="658BADF3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LAPC</w:t>
            </w:r>
          </w:p>
        </w:tc>
        <w:tc>
          <w:tcPr>
            <w:tcW w:w="0" w:type="auto"/>
          </w:tcPr>
          <w:p w14:paraId="05B994BB" w14:textId="3A9D4162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South Korea</w:t>
            </w:r>
          </w:p>
        </w:tc>
        <w:tc>
          <w:tcPr>
            <w:tcW w:w="0" w:type="auto"/>
          </w:tcPr>
          <w:p w14:paraId="3B8B82BB" w14:textId="3DE21AFA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9, single arm</w:t>
            </w:r>
          </w:p>
        </w:tc>
        <w:tc>
          <w:tcPr>
            <w:tcW w:w="0" w:type="auto"/>
          </w:tcPr>
          <w:p w14:paraId="72230DA2" w14:textId="2631C283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Phase I</w:t>
            </w:r>
          </w:p>
        </w:tc>
        <w:tc>
          <w:tcPr>
            <w:tcW w:w="0" w:type="auto"/>
          </w:tcPr>
          <w:p w14:paraId="45CEE78D" w14:textId="5DFFDF53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Ad5-DS</w:t>
            </w:r>
          </w:p>
        </w:tc>
        <w:tc>
          <w:tcPr>
            <w:tcW w:w="0" w:type="auto"/>
          </w:tcPr>
          <w:p w14:paraId="2D95F50C" w14:textId="3C2754C9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Viral therapy</w:t>
            </w:r>
          </w:p>
        </w:tc>
        <w:tc>
          <w:tcPr>
            <w:tcW w:w="0" w:type="auto"/>
          </w:tcPr>
          <w:p w14:paraId="6CE6AB9E" w14:textId="4BEC707F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DLT-0</w:t>
            </w:r>
          </w:p>
        </w:tc>
        <w:tc>
          <w:tcPr>
            <w:tcW w:w="0" w:type="auto"/>
          </w:tcPr>
          <w:p w14:paraId="6852B991" w14:textId="48A48AEF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Overall response 11%, disease control rate 100%</w:t>
            </w:r>
          </w:p>
        </w:tc>
        <w:tc>
          <w:tcPr>
            <w:tcW w:w="0" w:type="auto"/>
          </w:tcPr>
          <w:p w14:paraId="48A5E28A" w14:textId="6B72C1A5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11.4 </w:t>
            </w:r>
            <w:proofErr w:type="spellStart"/>
            <w:r w:rsidRPr="0041064F">
              <w:rPr>
                <w:rFonts w:ascii="Book Antiqua" w:hAnsi="Book Antiqua" w:cs="Calibri"/>
                <w:spacing w:val="-8"/>
                <w:lang w:val="en-IN"/>
              </w:rPr>
              <w:t>mo</w:t>
            </w:r>
            <w:proofErr w:type="spellEnd"/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 (PFS)</w:t>
            </w:r>
          </w:p>
        </w:tc>
      </w:tr>
      <w:tr w:rsidR="0041064F" w:rsidRPr="0041064F" w14:paraId="74118BA8" w14:textId="77777777" w:rsidTr="0041064F">
        <w:tc>
          <w:tcPr>
            <w:tcW w:w="0" w:type="auto"/>
          </w:tcPr>
          <w:p w14:paraId="13206100" w14:textId="2C7BDA71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lastRenderedPageBreak/>
              <w:t xml:space="preserve">Nishimura </w:t>
            </w:r>
            <w:r w:rsidRPr="0041064F">
              <w:rPr>
                <w:rFonts w:ascii="Book Antiqua" w:hAnsi="Book Antiqua" w:cs="Calibri"/>
                <w:i/>
                <w:spacing w:val="-8"/>
                <w:lang w:val="en-IN"/>
              </w:rPr>
              <w:t>et al</w:t>
            </w:r>
            <w:r w:rsidRPr="0041064F">
              <w:rPr>
                <w:rFonts w:ascii="Book Antiqua" w:eastAsiaTheme="minorEastAsia" w:hAnsi="Book Antiqua" w:cs="Calibri"/>
                <w:spacing w:val="-8"/>
                <w:vertAlign w:val="superscript"/>
                <w:lang w:val="en-IN" w:eastAsia="zh-CN"/>
              </w:rPr>
              <w:t>[40]</w:t>
            </w:r>
            <w:r w:rsidRPr="0041064F">
              <w:rPr>
                <w:rFonts w:ascii="Book Antiqua" w:eastAsiaTheme="minorEastAsia" w:hAnsi="Book Antiqua" w:cs="Calibri"/>
                <w:spacing w:val="-8"/>
                <w:lang w:val="en-IN" w:eastAsia="zh-CN"/>
              </w:rPr>
              <w:t xml:space="preserve">, </w:t>
            </w:r>
            <w:r w:rsidRPr="0041064F">
              <w:rPr>
                <w:rFonts w:ascii="Book Antiqua" w:hAnsi="Book Antiqua" w:cs="Calibri"/>
                <w:spacing w:val="-8"/>
                <w:lang w:val="en-IN"/>
              </w:rPr>
              <w:t>2018</w:t>
            </w:r>
          </w:p>
        </w:tc>
        <w:tc>
          <w:tcPr>
            <w:tcW w:w="0" w:type="auto"/>
          </w:tcPr>
          <w:p w14:paraId="5C35EEE7" w14:textId="2677F280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Unresectable PDAC</w:t>
            </w:r>
          </w:p>
        </w:tc>
        <w:tc>
          <w:tcPr>
            <w:tcW w:w="0" w:type="auto"/>
          </w:tcPr>
          <w:p w14:paraId="1C1AECB6" w14:textId="629EDCFC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Japan</w:t>
            </w:r>
          </w:p>
        </w:tc>
        <w:tc>
          <w:tcPr>
            <w:tcW w:w="0" w:type="auto"/>
          </w:tcPr>
          <w:p w14:paraId="4FF7BEF5" w14:textId="03908A24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6, single arm</w:t>
            </w:r>
          </w:p>
        </w:tc>
        <w:tc>
          <w:tcPr>
            <w:tcW w:w="0" w:type="auto"/>
          </w:tcPr>
          <w:p w14:paraId="6E65A9B9" w14:textId="5B102B58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Prospective non-randomized</w:t>
            </w:r>
          </w:p>
        </w:tc>
        <w:tc>
          <w:tcPr>
            <w:tcW w:w="0" w:type="auto"/>
          </w:tcPr>
          <w:p w14:paraId="4D2D0D8D" w14:textId="165BA584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STNM01</w:t>
            </w:r>
          </w:p>
        </w:tc>
        <w:tc>
          <w:tcPr>
            <w:tcW w:w="0" w:type="auto"/>
          </w:tcPr>
          <w:p w14:paraId="546DB0EA" w14:textId="54E9648F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RNA oligonucleotide</w:t>
            </w:r>
          </w:p>
        </w:tc>
        <w:tc>
          <w:tcPr>
            <w:tcW w:w="0" w:type="auto"/>
          </w:tcPr>
          <w:p w14:paraId="0F28E0EB" w14:textId="18C3B737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Aes-0</w:t>
            </w:r>
          </w:p>
        </w:tc>
        <w:tc>
          <w:tcPr>
            <w:tcW w:w="0" w:type="auto"/>
          </w:tcPr>
          <w:p w14:paraId="2E495E08" w14:textId="275876B9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NA</w:t>
            </w:r>
          </w:p>
        </w:tc>
        <w:tc>
          <w:tcPr>
            <w:tcW w:w="0" w:type="auto"/>
          </w:tcPr>
          <w:p w14:paraId="4FA91765" w14:textId="07CF6476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5.8 </w:t>
            </w:r>
            <w:proofErr w:type="spellStart"/>
            <w:r w:rsidRPr="0041064F">
              <w:rPr>
                <w:rFonts w:ascii="Book Antiqua" w:hAnsi="Book Antiqua" w:cs="Calibri"/>
                <w:spacing w:val="-8"/>
                <w:lang w:val="en-IN"/>
              </w:rPr>
              <w:t>mo</w:t>
            </w:r>
            <w:proofErr w:type="spellEnd"/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 (OS)</w:t>
            </w:r>
          </w:p>
        </w:tc>
      </w:tr>
      <w:tr w:rsidR="0041064F" w:rsidRPr="0041064F" w14:paraId="35EF2D03" w14:textId="77777777" w:rsidTr="0041064F">
        <w:tc>
          <w:tcPr>
            <w:tcW w:w="0" w:type="auto"/>
            <w:tcBorders>
              <w:bottom w:val="single" w:sz="4" w:space="0" w:color="auto"/>
            </w:tcBorders>
          </w:tcPr>
          <w:p w14:paraId="29406DC0" w14:textId="3A4DC0C2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Hanna </w:t>
            </w:r>
            <w:r w:rsidRPr="0041064F">
              <w:rPr>
                <w:rFonts w:ascii="Book Antiqua" w:hAnsi="Book Antiqua" w:cs="Calibri"/>
                <w:i/>
                <w:spacing w:val="-8"/>
                <w:lang w:val="en-IN"/>
              </w:rPr>
              <w:t>et al</w:t>
            </w:r>
            <w:r w:rsidRPr="0041064F">
              <w:rPr>
                <w:rFonts w:ascii="Book Antiqua" w:eastAsiaTheme="minorEastAsia" w:hAnsi="Book Antiqua" w:cs="Calibri"/>
                <w:spacing w:val="-8"/>
                <w:vertAlign w:val="superscript"/>
                <w:lang w:val="en-IN" w:eastAsia="zh-CN"/>
              </w:rPr>
              <w:t>[42]</w:t>
            </w:r>
            <w:r w:rsidRPr="0041064F">
              <w:rPr>
                <w:rFonts w:ascii="Book Antiqua" w:eastAsiaTheme="minorEastAsia" w:hAnsi="Book Antiqua" w:cs="Calibri"/>
                <w:spacing w:val="-8"/>
                <w:lang w:val="en-IN" w:eastAsia="zh-CN"/>
              </w:rPr>
              <w:t xml:space="preserve">, </w:t>
            </w:r>
            <w:r w:rsidRPr="0041064F">
              <w:rPr>
                <w:rFonts w:ascii="Book Antiqua" w:hAnsi="Book Antiqua" w:cs="Calibri"/>
                <w:spacing w:val="-8"/>
                <w:lang w:val="en-IN"/>
              </w:rPr>
              <w:t>201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7BF1753" w14:textId="53E8ADAA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Unresectable PDAC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8EE83F2" w14:textId="205B2EC6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U</w:t>
            </w:r>
            <w:r w:rsidRPr="0041064F">
              <w:rPr>
                <w:rFonts w:ascii="Book Antiqua" w:eastAsiaTheme="minorEastAsia" w:hAnsi="Book Antiqua" w:cs="Calibri"/>
                <w:spacing w:val="-8"/>
                <w:lang w:val="en-IN" w:eastAsia="zh-CN"/>
              </w:rPr>
              <w:t>nited States</w:t>
            </w:r>
            <w:r w:rsidRPr="0041064F">
              <w:rPr>
                <w:rFonts w:ascii="Book Antiqua" w:hAnsi="Book Antiqua" w:cs="Calibri"/>
                <w:spacing w:val="-8"/>
                <w:lang w:val="en-IN"/>
              </w:rPr>
              <w:t>, Israel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148CEFB" w14:textId="651E1780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6, single arm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1393486" w14:textId="4E7884D5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Phase I/IIA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AA0BB25" w14:textId="008CB879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BC-819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3383257" w14:textId="318DAC4F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DNA plasmid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DF005EA" w14:textId="23182EF0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DLT-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C1FBD1E" w14:textId="71CD832A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Overall response 33.3% and 66.7% in the two dose cohorts respectively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8A7234F" w14:textId="742DDFDF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100% and 66.7% (six-month survival) in the two dose cohorts</w:t>
            </w:r>
          </w:p>
        </w:tc>
      </w:tr>
    </w:tbl>
    <w:p w14:paraId="565BEB64" w14:textId="1AB86035" w:rsidR="005768EE" w:rsidRDefault="00DF7C59" w:rsidP="00B13170">
      <w:pPr>
        <w:spacing w:line="360" w:lineRule="auto"/>
        <w:jc w:val="both"/>
        <w:rPr>
          <w:rFonts w:ascii="Book Antiqua" w:hAnsi="Book Antiqua" w:cs="Arial"/>
          <w:bCs/>
          <w:lang w:eastAsia="zh-CN"/>
        </w:rPr>
      </w:pPr>
      <w:r w:rsidRPr="0041064F">
        <w:rPr>
          <w:rFonts w:ascii="Book Antiqua" w:hAnsi="Book Antiqua" w:cs="Arial"/>
          <w:bCs/>
          <w:lang w:eastAsia="zh-CN"/>
        </w:rPr>
        <w:t xml:space="preserve">AEs: </w:t>
      </w:r>
      <w:r w:rsidRPr="0041064F">
        <w:rPr>
          <w:rFonts w:ascii="Book Antiqua" w:eastAsia="Calibri" w:hAnsi="Book Antiqua" w:cs="Arial"/>
          <w:bCs/>
        </w:rPr>
        <w:t>Adverse events</w:t>
      </w:r>
      <w:r w:rsidRPr="0041064F">
        <w:rPr>
          <w:rFonts w:ascii="Book Antiqua" w:hAnsi="Book Antiqua" w:cs="Arial"/>
          <w:bCs/>
          <w:lang w:eastAsia="zh-CN"/>
        </w:rPr>
        <w:t xml:space="preserve">; </w:t>
      </w:r>
      <w:r w:rsidR="00B13170" w:rsidRPr="0041064F">
        <w:rPr>
          <w:rFonts w:ascii="Book Antiqua" w:hAnsi="Book Antiqua" w:cs="Calibri"/>
          <w:spacing w:val="-8"/>
          <w:lang w:val="en-IN"/>
        </w:rPr>
        <w:t>NA</w:t>
      </w:r>
      <w:r w:rsidR="00B13170" w:rsidRPr="0041064F">
        <w:rPr>
          <w:rFonts w:ascii="Book Antiqua" w:hAnsi="Book Antiqua" w:cs="Arial"/>
          <w:bCs/>
          <w:lang w:eastAsia="zh-CN"/>
        </w:rPr>
        <w:t xml:space="preserve">: Not available; </w:t>
      </w:r>
      <w:r w:rsidR="00B432C1" w:rsidRPr="0041064F">
        <w:rPr>
          <w:rFonts w:ascii="Book Antiqua" w:eastAsia="Calibri" w:hAnsi="Book Antiqua" w:cs="Arial"/>
          <w:bCs/>
        </w:rPr>
        <w:t>PDAC:</w:t>
      </w:r>
      <w:r w:rsidR="00DC4C71" w:rsidRPr="0041064F">
        <w:rPr>
          <w:rFonts w:ascii="Book Antiqua" w:eastAsia="Calibri" w:hAnsi="Book Antiqua" w:cs="Arial"/>
          <w:bCs/>
        </w:rPr>
        <w:t xml:space="preserve"> </w:t>
      </w:r>
      <w:r w:rsidRPr="0041064F">
        <w:rPr>
          <w:rFonts w:ascii="Book Antiqua" w:eastAsia="Calibri" w:hAnsi="Book Antiqua" w:cs="Arial"/>
          <w:bCs/>
        </w:rPr>
        <w:t>Pancr</w:t>
      </w:r>
      <w:r w:rsidR="00B432C1" w:rsidRPr="0041064F">
        <w:rPr>
          <w:rFonts w:ascii="Book Antiqua" w:eastAsia="Calibri" w:hAnsi="Book Antiqua" w:cs="Arial"/>
          <w:bCs/>
        </w:rPr>
        <w:t>eatic</w:t>
      </w:r>
      <w:r w:rsidR="00DC4C71" w:rsidRPr="0041064F">
        <w:rPr>
          <w:rFonts w:ascii="Book Antiqua" w:eastAsia="Calibri" w:hAnsi="Book Antiqua" w:cs="Arial"/>
          <w:bCs/>
        </w:rPr>
        <w:t xml:space="preserve"> </w:t>
      </w:r>
      <w:r w:rsidR="00B432C1" w:rsidRPr="0041064F">
        <w:rPr>
          <w:rFonts w:ascii="Book Antiqua" w:eastAsia="Calibri" w:hAnsi="Book Antiqua" w:cs="Arial"/>
          <w:bCs/>
        </w:rPr>
        <w:t>ductal</w:t>
      </w:r>
      <w:r w:rsidR="00DC4C71" w:rsidRPr="0041064F">
        <w:rPr>
          <w:rFonts w:ascii="Book Antiqua" w:eastAsia="Calibri" w:hAnsi="Book Antiqua" w:cs="Arial"/>
          <w:bCs/>
        </w:rPr>
        <w:t xml:space="preserve"> </w:t>
      </w:r>
      <w:r w:rsidR="00B432C1" w:rsidRPr="0041064F">
        <w:rPr>
          <w:rFonts w:ascii="Book Antiqua" w:eastAsia="Calibri" w:hAnsi="Book Antiqua" w:cs="Arial"/>
          <w:bCs/>
        </w:rPr>
        <w:t>adenocarcinoma;</w:t>
      </w:r>
      <w:r w:rsidR="00DC4C71" w:rsidRPr="0041064F">
        <w:rPr>
          <w:rFonts w:ascii="Book Antiqua" w:eastAsia="Calibri" w:hAnsi="Book Antiqua" w:cs="Arial"/>
          <w:bCs/>
        </w:rPr>
        <w:t xml:space="preserve"> </w:t>
      </w:r>
      <w:r w:rsidR="00B432C1" w:rsidRPr="0041064F">
        <w:rPr>
          <w:rFonts w:ascii="Book Antiqua" w:eastAsia="Calibri" w:hAnsi="Book Antiqua" w:cs="Arial"/>
          <w:bCs/>
        </w:rPr>
        <w:t>LAPC:</w:t>
      </w:r>
      <w:r w:rsidR="00DC4C71" w:rsidRPr="0041064F">
        <w:rPr>
          <w:rFonts w:ascii="Book Antiqua" w:eastAsia="Calibri" w:hAnsi="Book Antiqua" w:cs="Arial"/>
          <w:bCs/>
        </w:rPr>
        <w:t xml:space="preserve"> </w:t>
      </w:r>
      <w:r w:rsidR="00B432C1" w:rsidRPr="0041064F">
        <w:rPr>
          <w:rFonts w:ascii="Book Antiqua" w:eastAsia="Calibri" w:hAnsi="Book Antiqua" w:cs="Arial"/>
          <w:bCs/>
        </w:rPr>
        <w:t>Locally</w:t>
      </w:r>
      <w:r w:rsidR="00DC4C71" w:rsidRPr="0041064F">
        <w:rPr>
          <w:rFonts w:ascii="Book Antiqua" w:eastAsia="Calibri" w:hAnsi="Book Antiqua" w:cs="Arial"/>
          <w:bCs/>
        </w:rPr>
        <w:t xml:space="preserve"> </w:t>
      </w:r>
      <w:r w:rsidR="00B432C1" w:rsidRPr="0041064F">
        <w:rPr>
          <w:rFonts w:ascii="Book Antiqua" w:eastAsia="Calibri" w:hAnsi="Book Antiqua" w:cs="Arial"/>
          <w:bCs/>
        </w:rPr>
        <w:t>advanced</w:t>
      </w:r>
      <w:r w:rsidR="00DC4C71" w:rsidRPr="0041064F">
        <w:rPr>
          <w:rFonts w:ascii="Book Antiqua" w:eastAsia="Calibri" w:hAnsi="Book Antiqua" w:cs="Arial"/>
          <w:bCs/>
        </w:rPr>
        <w:t xml:space="preserve"> </w:t>
      </w:r>
      <w:r w:rsidR="00B432C1" w:rsidRPr="0041064F">
        <w:rPr>
          <w:rFonts w:ascii="Book Antiqua" w:eastAsia="Calibri" w:hAnsi="Book Antiqua" w:cs="Arial"/>
          <w:bCs/>
        </w:rPr>
        <w:t>pancreatic</w:t>
      </w:r>
      <w:r w:rsidR="00DC4C71" w:rsidRPr="0041064F">
        <w:rPr>
          <w:rFonts w:ascii="Book Antiqua" w:eastAsia="Calibri" w:hAnsi="Book Antiqua" w:cs="Arial"/>
          <w:bCs/>
        </w:rPr>
        <w:t xml:space="preserve"> </w:t>
      </w:r>
      <w:r w:rsidR="00B432C1" w:rsidRPr="0041064F">
        <w:rPr>
          <w:rFonts w:ascii="Book Antiqua" w:eastAsia="Calibri" w:hAnsi="Book Antiqua" w:cs="Arial"/>
          <w:bCs/>
        </w:rPr>
        <w:t>cancer;</w:t>
      </w:r>
      <w:r w:rsidR="00DC4C71" w:rsidRPr="0041064F">
        <w:rPr>
          <w:rFonts w:ascii="Book Antiqua" w:eastAsia="Calibri" w:hAnsi="Book Antiqua" w:cs="Arial"/>
          <w:bCs/>
        </w:rPr>
        <w:t xml:space="preserve"> </w:t>
      </w:r>
      <w:proofErr w:type="spellStart"/>
      <w:r w:rsidR="00B432C1" w:rsidRPr="0041064F">
        <w:rPr>
          <w:rFonts w:ascii="Book Antiqua" w:eastAsia="Calibri" w:hAnsi="Book Antiqua" w:cs="Arial"/>
          <w:bCs/>
        </w:rPr>
        <w:t>iDC</w:t>
      </w:r>
      <w:proofErr w:type="spellEnd"/>
      <w:r w:rsidR="00B432C1" w:rsidRPr="0041064F">
        <w:rPr>
          <w:rFonts w:ascii="Book Antiqua" w:eastAsia="Calibri" w:hAnsi="Book Antiqua" w:cs="Arial"/>
          <w:bCs/>
        </w:rPr>
        <w:t>:</w:t>
      </w:r>
      <w:r w:rsidR="00DC4C71" w:rsidRPr="0041064F">
        <w:rPr>
          <w:rFonts w:ascii="Book Antiqua" w:eastAsia="Calibri" w:hAnsi="Book Antiqua" w:cs="Arial"/>
          <w:bCs/>
        </w:rPr>
        <w:t xml:space="preserve"> </w:t>
      </w:r>
      <w:r w:rsidR="00B432C1" w:rsidRPr="0041064F">
        <w:rPr>
          <w:rFonts w:ascii="Book Antiqua" w:eastAsia="Calibri" w:hAnsi="Book Antiqua" w:cs="Arial"/>
          <w:bCs/>
        </w:rPr>
        <w:t>Immature</w:t>
      </w:r>
      <w:r w:rsidR="00DC4C71" w:rsidRPr="0041064F">
        <w:rPr>
          <w:rFonts w:ascii="Book Antiqua" w:eastAsia="Calibri" w:hAnsi="Book Antiqua" w:cs="Arial"/>
          <w:bCs/>
        </w:rPr>
        <w:t xml:space="preserve"> </w:t>
      </w:r>
      <w:r w:rsidR="00B432C1" w:rsidRPr="0041064F">
        <w:rPr>
          <w:rFonts w:ascii="Book Antiqua" w:eastAsia="Calibri" w:hAnsi="Book Antiqua" w:cs="Arial"/>
          <w:bCs/>
        </w:rPr>
        <w:t>dendritic</w:t>
      </w:r>
      <w:r w:rsidR="00DC4C71" w:rsidRPr="0041064F">
        <w:rPr>
          <w:rFonts w:ascii="Book Antiqua" w:eastAsia="Calibri" w:hAnsi="Book Antiqua" w:cs="Arial"/>
          <w:bCs/>
        </w:rPr>
        <w:t xml:space="preserve"> </w:t>
      </w:r>
      <w:r w:rsidR="00B432C1" w:rsidRPr="0041064F">
        <w:rPr>
          <w:rFonts w:ascii="Book Antiqua" w:eastAsia="Calibri" w:hAnsi="Book Antiqua" w:cs="Arial"/>
          <w:bCs/>
        </w:rPr>
        <w:t>cell;</w:t>
      </w:r>
      <w:r w:rsidR="00DC4C71" w:rsidRPr="0041064F">
        <w:rPr>
          <w:rFonts w:ascii="Book Antiqua" w:eastAsia="Calibri" w:hAnsi="Book Antiqua" w:cs="Arial"/>
          <w:bCs/>
        </w:rPr>
        <w:t xml:space="preserve"> </w:t>
      </w:r>
      <w:r w:rsidR="00B432C1" w:rsidRPr="0041064F">
        <w:rPr>
          <w:rFonts w:ascii="Book Antiqua" w:eastAsia="Calibri" w:hAnsi="Book Antiqua" w:cs="Arial"/>
          <w:bCs/>
        </w:rPr>
        <w:t>DLT:</w:t>
      </w:r>
      <w:r w:rsidR="00DC4C71" w:rsidRPr="0041064F">
        <w:rPr>
          <w:rFonts w:ascii="Book Antiqua" w:eastAsia="Calibri" w:hAnsi="Book Antiqua" w:cs="Arial"/>
          <w:bCs/>
        </w:rPr>
        <w:t xml:space="preserve"> </w:t>
      </w:r>
      <w:r w:rsidR="00B432C1" w:rsidRPr="0041064F">
        <w:rPr>
          <w:rFonts w:ascii="Book Antiqua" w:eastAsia="Calibri" w:hAnsi="Book Antiqua" w:cs="Arial"/>
          <w:bCs/>
        </w:rPr>
        <w:t>Dose-limiting</w:t>
      </w:r>
      <w:r w:rsidR="00DC4C71" w:rsidRPr="0041064F">
        <w:rPr>
          <w:rFonts w:ascii="Book Antiqua" w:eastAsia="Calibri" w:hAnsi="Book Antiqua" w:cs="Arial"/>
          <w:bCs/>
        </w:rPr>
        <w:t xml:space="preserve"> </w:t>
      </w:r>
      <w:r w:rsidR="00B432C1" w:rsidRPr="0041064F">
        <w:rPr>
          <w:rFonts w:ascii="Book Antiqua" w:eastAsia="Calibri" w:hAnsi="Book Antiqua" w:cs="Arial"/>
          <w:bCs/>
        </w:rPr>
        <w:t>toxicity;</w:t>
      </w:r>
      <w:r w:rsidR="00DC4C71" w:rsidRPr="0041064F">
        <w:rPr>
          <w:rFonts w:ascii="Book Antiqua" w:eastAsia="Calibri" w:hAnsi="Book Antiqua" w:cs="Arial"/>
          <w:bCs/>
        </w:rPr>
        <w:t xml:space="preserve"> </w:t>
      </w:r>
      <w:r w:rsidR="00B432C1" w:rsidRPr="0041064F">
        <w:rPr>
          <w:rFonts w:ascii="Book Antiqua" w:eastAsia="Calibri" w:hAnsi="Book Antiqua" w:cs="Arial"/>
          <w:bCs/>
        </w:rPr>
        <w:t>OS:</w:t>
      </w:r>
      <w:r w:rsidR="00DC4C71" w:rsidRPr="0041064F">
        <w:rPr>
          <w:rFonts w:ascii="Book Antiqua" w:eastAsia="Calibri" w:hAnsi="Book Antiqua" w:cs="Arial"/>
          <w:bCs/>
        </w:rPr>
        <w:t xml:space="preserve"> </w:t>
      </w:r>
      <w:r w:rsidR="00B432C1" w:rsidRPr="0041064F">
        <w:rPr>
          <w:rFonts w:ascii="Book Antiqua" w:eastAsia="Calibri" w:hAnsi="Book Antiqua" w:cs="Arial"/>
          <w:bCs/>
        </w:rPr>
        <w:t>Overall</w:t>
      </w:r>
      <w:r w:rsidR="00DC4C71" w:rsidRPr="0041064F">
        <w:rPr>
          <w:rFonts w:ascii="Book Antiqua" w:eastAsia="Calibri" w:hAnsi="Book Antiqua" w:cs="Arial"/>
          <w:bCs/>
        </w:rPr>
        <w:t xml:space="preserve"> </w:t>
      </w:r>
      <w:r w:rsidR="00B432C1" w:rsidRPr="0041064F">
        <w:rPr>
          <w:rFonts w:ascii="Book Antiqua" w:eastAsia="Calibri" w:hAnsi="Book Antiqua" w:cs="Arial"/>
          <w:bCs/>
        </w:rPr>
        <w:t>survival;</w:t>
      </w:r>
      <w:r w:rsidR="00DC4C71" w:rsidRPr="0041064F">
        <w:rPr>
          <w:rFonts w:ascii="Book Antiqua" w:eastAsia="Calibri" w:hAnsi="Book Antiqua" w:cs="Arial"/>
          <w:bCs/>
        </w:rPr>
        <w:t xml:space="preserve"> </w:t>
      </w:r>
      <w:r w:rsidR="00B432C1" w:rsidRPr="0041064F">
        <w:rPr>
          <w:rFonts w:ascii="Book Antiqua" w:eastAsia="Calibri" w:hAnsi="Book Antiqua" w:cs="Arial"/>
          <w:bCs/>
        </w:rPr>
        <w:t>PFS:</w:t>
      </w:r>
      <w:r w:rsidR="00DC4C71" w:rsidRPr="0041064F">
        <w:rPr>
          <w:rFonts w:ascii="Book Antiqua" w:eastAsia="Calibri" w:hAnsi="Book Antiqua" w:cs="Arial"/>
          <w:bCs/>
        </w:rPr>
        <w:t xml:space="preserve"> </w:t>
      </w:r>
      <w:r w:rsidR="00B432C1" w:rsidRPr="0041064F">
        <w:rPr>
          <w:rFonts w:ascii="Book Antiqua" w:eastAsia="Calibri" w:hAnsi="Book Antiqua" w:cs="Arial"/>
          <w:bCs/>
        </w:rPr>
        <w:t>Progression-free</w:t>
      </w:r>
      <w:r w:rsidR="00DC4C71" w:rsidRPr="0041064F">
        <w:rPr>
          <w:rFonts w:ascii="Book Antiqua" w:eastAsia="Calibri" w:hAnsi="Book Antiqua" w:cs="Arial"/>
          <w:bCs/>
        </w:rPr>
        <w:t xml:space="preserve"> </w:t>
      </w:r>
      <w:r w:rsidR="00B432C1" w:rsidRPr="0041064F">
        <w:rPr>
          <w:rFonts w:ascii="Book Antiqua" w:eastAsia="Calibri" w:hAnsi="Book Antiqua" w:cs="Arial"/>
          <w:bCs/>
        </w:rPr>
        <w:t>survival</w:t>
      </w:r>
      <w:r w:rsidRPr="0041064F">
        <w:rPr>
          <w:rFonts w:ascii="Book Antiqua" w:hAnsi="Book Antiqua" w:cs="Arial"/>
          <w:bCs/>
          <w:lang w:eastAsia="zh-CN"/>
        </w:rPr>
        <w:t>.</w:t>
      </w:r>
    </w:p>
    <w:p w14:paraId="2E4F97FD" w14:textId="77777777" w:rsidR="005768EE" w:rsidRDefault="005768EE">
      <w:pPr>
        <w:rPr>
          <w:rFonts w:ascii="Book Antiqua" w:hAnsi="Book Antiqua" w:cs="Arial"/>
          <w:bCs/>
          <w:lang w:eastAsia="zh-CN"/>
        </w:rPr>
      </w:pPr>
      <w:r>
        <w:rPr>
          <w:rFonts w:ascii="Book Antiqua" w:hAnsi="Book Antiqua" w:cs="Arial"/>
          <w:bCs/>
          <w:lang w:eastAsia="zh-CN"/>
        </w:rPr>
        <w:br w:type="page"/>
      </w:r>
    </w:p>
    <w:p w14:paraId="71BD3DD6" w14:textId="77777777" w:rsidR="00061661" w:rsidRDefault="00061661" w:rsidP="00061661">
      <w:pPr>
        <w:jc w:val="center"/>
        <w:rPr>
          <w:rFonts w:ascii="Book Antiqua" w:hAnsi="Book Antiqua"/>
        </w:rPr>
      </w:pPr>
    </w:p>
    <w:p w14:paraId="03FA40F1" w14:textId="77777777" w:rsidR="00061661" w:rsidRDefault="00061661" w:rsidP="00061661">
      <w:pPr>
        <w:jc w:val="center"/>
        <w:rPr>
          <w:rFonts w:ascii="Book Antiqua" w:hAnsi="Book Antiqua"/>
        </w:rPr>
      </w:pPr>
    </w:p>
    <w:p w14:paraId="329A1D51" w14:textId="77777777" w:rsidR="00061661" w:rsidRDefault="00061661" w:rsidP="00061661">
      <w:pPr>
        <w:jc w:val="center"/>
        <w:rPr>
          <w:rFonts w:ascii="Book Antiqua" w:hAnsi="Book Antiqua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2143EC02" wp14:editId="45C1CC76">
            <wp:extent cx="2499360" cy="1440180"/>
            <wp:effectExtent l="0" t="0" r="0" b="7620"/>
            <wp:docPr id="5" name="图片 5" descr="C:\Users\18810513029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18810513029\Desktop\logo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36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637601" w14:textId="77777777" w:rsidR="00061661" w:rsidRDefault="00061661" w:rsidP="00061661">
      <w:pPr>
        <w:jc w:val="center"/>
        <w:rPr>
          <w:rFonts w:ascii="Book Antiqua" w:hAnsi="Book Antiqua"/>
        </w:rPr>
      </w:pPr>
    </w:p>
    <w:p w14:paraId="4BB2EC70" w14:textId="77777777" w:rsidR="00061661" w:rsidRPr="00763D22" w:rsidRDefault="00061661" w:rsidP="00061661">
      <w:pPr>
        <w:autoSpaceDE w:val="0"/>
        <w:autoSpaceDN w:val="0"/>
        <w:adjustRightInd w:val="0"/>
        <w:jc w:val="center"/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</w:pPr>
      <w:r w:rsidRPr="00763D22">
        <w:rPr>
          <w:rFonts w:ascii="Book Antiqua" w:eastAsia="TimesNewRomanPSMT" w:hAnsi="Book Antiqua" w:cs="TimesNewRomanPSMT"/>
          <w:color w:val="000000"/>
          <w:sz w:val="28"/>
          <w:szCs w:val="28"/>
        </w:rPr>
        <w:t xml:space="preserve">Published by </w:t>
      </w:r>
      <w:proofErr w:type="spellStart"/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Baishideng</w:t>
      </w:r>
      <w:proofErr w:type="spellEnd"/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 Publishing Group </w:t>
      </w:r>
      <w:proofErr w:type="spellStart"/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Inc</w:t>
      </w:r>
      <w:proofErr w:type="spellEnd"/>
    </w:p>
    <w:p w14:paraId="2A2569FE" w14:textId="77777777" w:rsidR="00061661" w:rsidRPr="00763D22" w:rsidRDefault="00061661" w:rsidP="00061661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763D22">
        <w:rPr>
          <w:rFonts w:ascii="Book Antiqua" w:eastAsia="TimesNewRomanPSMT" w:hAnsi="Book Antiqua" w:cs="Garamond"/>
          <w:color w:val="000000"/>
          <w:sz w:val="28"/>
          <w:szCs w:val="28"/>
        </w:rPr>
        <w:t>7041 Koll Center Parkway, Suite 160, Pleasanton, CA 94566, USA</w:t>
      </w:r>
    </w:p>
    <w:p w14:paraId="785FFEED" w14:textId="77777777" w:rsidR="00061661" w:rsidRPr="00763D22" w:rsidRDefault="00061661" w:rsidP="00061661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Telephone: </w:t>
      </w:r>
      <w:r w:rsidRPr="00763D22">
        <w:rPr>
          <w:rFonts w:ascii="Book Antiqua" w:eastAsia="TimesNewRomanPSMT" w:hAnsi="Book Antiqua" w:cs="Garamond"/>
          <w:color w:val="000000"/>
          <w:sz w:val="28"/>
          <w:szCs w:val="28"/>
        </w:rPr>
        <w:t>+1-925-3991568</w:t>
      </w:r>
    </w:p>
    <w:p w14:paraId="15C3B925" w14:textId="77777777" w:rsidR="00061661" w:rsidRPr="00763D22" w:rsidRDefault="00061661" w:rsidP="00061661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E-mail: </w:t>
      </w:r>
      <w:r w:rsidRPr="00763D22">
        <w:rPr>
          <w:rFonts w:ascii="Book Antiqua" w:eastAsia="TimesNewRomanPSMT" w:hAnsi="Book Antiqua" w:cs="Garamond"/>
          <w:color w:val="D56400"/>
          <w:sz w:val="28"/>
          <w:szCs w:val="28"/>
        </w:rPr>
        <w:t>bpgoffice@wjgnet.com</w:t>
      </w:r>
    </w:p>
    <w:p w14:paraId="10A27B43" w14:textId="77777777" w:rsidR="00061661" w:rsidRPr="00763D22" w:rsidRDefault="00061661" w:rsidP="00061661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Help Desk: </w:t>
      </w:r>
      <w:r w:rsidRPr="00763D22">
        <w:rPr>
          <w:rFonts w:ascii="Book Antiqua" w:eastAsia="TimesNewRomanPSMT" w:hAnsi="Book Antiqua" w:cs="Garamond"/>
          <w:color w:val="D56400"/>
          <w:sz w:val="28"/>
          <w:szCs w:val="28"/>
        </w:rPr>
        <w:t>https://www.f6publishing.com/helpdesk</w:t>
      </w:r>
    </w:p>
    <w:p w14:paraId="445F835E" w14:textId="77777777" w:rsidR="00061661" w:rsidRPr="00763D22" w:rsidRDefault="00061661" w:rsidP="00061661">
      <w:pPr>
        <w:jc w:val="center"/>
        <w:rPr>
          <w:rFonts w:ascii="Book Antiqua" w:hAnsi="Book Antiqua"/>
        </w:rPr>
      </w:pPr>
      <w:r w:rsidRPr="00763D22">
        <w:rPr>
          <w:rFonts w:ascii="Book Antiqua" w:eastAsia="TimesNewRomanPSMT" w:hAnsi="Book Antiqua" w:cs="Garamond"/>
          <w:color w:val="D56400"/>
          <w:sz w:val="28"/>
          <w:szCs w:val="28"/>
        </w:rPr>
        <w:t>https://www.wjgnet.com</w:t>
      </w:r>
    </w:p>
    <w:p w14:paraId="1F3F98AC" w14:textId="77777777" w:rsidR="00061661" w:rsidRDefault="00061661" w:rsidP="00061661">
      <w:pPr>
        <w:jc w:val="center"/>
        <w:rPr>
          <w:rFonts w:ascii="Book Antiqua" w:hAnsi="Book Antiqua"/>
        </w:rPr>
      </w:pPr>
    </w:p>
    <w:p w14:paraId="3CC17665" w14:textId="77777777" w:rsidR="00061661" w:rsidRDefault="00061661" w:rsidP="00061661">
      <w:pPr>
        <w:jc w:val="center"/>
        <w:rPr>
          <w:rFonts w:ascii="Book Antiqua" w:hAnsi="Book Antiqua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36CDAC80" wp14:editId="0B5F77FB">
            <wp:extent cx="1447800" cy="1440180"/>
            <wp:effectExtent l="0" t="0" r="0" b="7620"/>
            <wp:docPr id="6" name="图片 6" descr="C:\Users\18810513029\Desktop\二维码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18810513029\Desktop\二维码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E7D954" w14:textId="77777777" w:rsidR="00061661" w:rsidRDefault="00061661" w:rsidP="00061661">
      <w:pPr>
        <w:jc w:val="center"/>
        <w:rPr>
          <w:rFonts w:ascii="Book Antiqua" w:hAnsi="Book Antiqua"/>
        </w:rPr>
      </w:pPr>
    </w:p>
    <w:p w14:paraId="2D896726" w14:textId="77777777" w:rsidR="00061661" w:rsidRDefault="00061661" w:rsidP="00061661">
      <w:pPr>
        <w:jc w:val="center"/>
        <w:rPr>
          <w:rFonts w:ascii="Book Antiqua" w:hAnsi="Book Antiqua"/>
        </w:rPr>
      </w:pPr>
    </w:p>
    <w:p w14:paraId="71300179" w14:textId="77777777" w:rsidR="00061661" w:rsidRPr="00763D22" w:rsidRDefault="00061661" w:rsidP="00061661">
      <w:pPr>
        <w:jc w:val="right"/>
        <w:rPr>
          <w:rFonts w:ascii="Book Antiqua" w:hAnsi="Book Antiqua"/>
          <w:color w:val="000000" w:themeColor="text1"/>
        </w:rPr>
      </w:pPr>
    </w:p>
    <w:p w14:paraId="46D955AB" w14:textId="1B533AF6" w:rsidR="00A77B3E" w:rsidRPr="00061661" w:rsidRDefault="00061661" w:rsidP="00061661">
      <w:pPr>
        <w:jc w:val="center"/>
        <w:rPr>
          <w:rFonts w:ascii="Book Antiqua" w:hAnsi="Book Antiqua"/>
          <w:color w:val="000000" w:themeColor="text1"/>
          <w:lang w:eastAsia="zh-CN"/>
        </w:rPr>
      </w:pPr>
      <w:r w:rsidRPr="00763D22">
        <w:rPr>
          <w:rFonts w:ascii="Book Antiqua" w:eastAsia="BookAntiqua-Bold" w:hAnsi="Book Antiqua" w:cs="BookAntiqua-Bold"/>
          <w:b/>
          <w:bCs/>
          <w:color w:val="000000" w:themeColor="text1"/>
        </w:rPr>
        <w:t>© 202</w:t>
      </w:r>
      <w:r>
        <w:rPr>
          <w:rFonts w:ascii="Book Antiqua" w:eastAsia="BookAntiqua-Bold" w:hAnsi="Book Antiqua" w:cs="BookAntiqua-Bold" w:hint="eastAsia"/>
          <w:b/>
          <w:bCs/>
          <w:color w:val="000000" w:themeColor="text1"/>
        </w:rPr>
        <w:t>2</w:t>
      </w:r>
      <w:r w:rsidRPr="00763D22"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 </w:t>
      </w:r>
      <w:proofErr w:type="spellStart"/>
      <w:r w:rsidRPr="00763D22">
        <w:rPr>
          <w:rFonts w:ascii="Book Antiqua" w:eastAsia="BookAntiqua-Bold" w:hAnsi="Book Antiqua" w:cs="BookAntiqua-Bold"/>
          <w:b/>
          <w:bCs/>
          <w:color w:val="000000" w:themeColor="text1"/>
        </w:rPr>
        <w:t>Baishideng</w:t>
      </w:r>
      <w:proofErr w:type="spellEnd"/>
      <w:r w:rsidRPr="00763D22"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 Publishing Group Inc. All rights reserved.</w:t>
      </w:r>
      <w:r w:rsidRPr="00763D22">
        <w:rPr>
          <w:rFonts w:ascii="Book Antiqua" w:hAnsi="Book Antiqua"/>
          <w:color w:val="000000" w:themeColor="text1"/>
        </w:rPr>
        <w:fldChar w:fldCharType="begin"/>
      </w:r>
      <w:r w:rsidRPr="00763D22">
        <w:rPr>
          <w:rFonts w:ascii="Book Antiqua" w:hAnsi="Book Antiqua"/>
          <w:color w:val="000000" w:themeColor="text1"/>
        </w:rPr>
        <w:instrText xml:space="preserve"> ADDIN EN.REFLIST </w:instrText>
      </w:r>
      <w:r w:rsidRPr="00763D22">
        <w:rPr>
          <w:rFonts w:ascii="Book Antiqua" w:hAnsi="Book Antiqua"/>
          <w:color w:val="000000" w:themeColor="text1"/>
        </w:rPr>
        <w:fldChar w:fldCharType="end"/>
      </w:r>
    </w:p>
    <w:sectPr w:rsidR="00A77B3E" w:rsidRPr="00061661" w:rsidSect="0041064F">
      <w:pgSz w:w="16839" w:h="11907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D5CD848" w14:textId="77777777" w:rsidR="008E007F" w:rsidRDefault="008E007F" w:rsidP="00B432C1">
      <w:r>
        <w:separator/>
      </w:r>
    </w:p>
  </w:endnote>
  <w:endnote w:type="continuationSeparator" w:id="0">
    <w:p w14:paraId="64C0A9AC" w14:textId="77777777" w:rsidR="008E007F" w:rsidRDefault="008E007F" w:rsidP="00B432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NewRomanPS-BoldItalicMT">
    <w:altName w:val="Segoe Print"/>
    <w:charset w:val="00"/>
    <w:family w:val="auto"/>
    <w:pitch w:val="default"/>
    <w:sig w:usb0="00000000" w:usb1="00000000" w:usb2="00000001" w:usb3="00000000" w:csb0="000001BF" w:csb1="00000000"/>
  </w:font>
  <w:font w:name="TimesNewRomanPSMT">
    <w:altName w:val="宋体"/>
    <w:charset w:val="86"/>
    <w:family w:val="auto"/>
    <w:pitch w:val="default"/>
    <w:sig w:usb0="00000005" w:usb1="080F0000" w:usb2="00000010" w:usb3="00000000" w:csb0="00060002" w:csb1="00000000"/>
  </w:font>
  <w:font w:name="Garamond-Bold">
    <w:altName w:val="Segoe Print"/>
    <w:charset w:val="00"/>
    <w:family w:val="auto"/>
    <w:pitch w:val="default"/>
    <w:sig w:usb0="00000000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Antiqua-Bold">
    <w:altName w:val="宋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87417138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5E1CF2B1" w14:textId="26E3A0A0" w:rsidR="001B196A" w:rsidRDefault="001B196A">
            <w:pPr>
              <w:pStyle w:val="a6"/>
              <w:jc w:val="right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87138">
              <w:rPr>
                <w:b/>
                <w:bCs/>
                <w:noProof/>
              </w:rPr>
              <w:t>1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87138">
              <w:rPr>
                <w:b/>
                <w:bCs/>
                <w:noProof/>
              </w:rPr>
              <w:t>3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2304C47" w14:textId="77777777" w:rsidR="001B196A" w:rsidRDefault="001B196A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96E4303" w14:textId="77777777" w:rsidR="008E007F" w:rsidRDefault="008E007F" w:rsidP="00B432C1">
      <w:r>
        <w:separator/>
      </w:r>
    </w:p>
  </w:footnote>
  <w:footnote w:type="continuationSeparator" w:id="0">
    <w:p w14:paraId="628DB328" w14:textId="77777777" w:rsidR="008E007F" w:rsidRDefault="008E007F" w:rsidP="00B432C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NjO0NDI3BtIm5ko6SsGpxcWZ+XkgBWa1AIvWPxssAAAA"/>
    <w:docVar w:name="EN.Layout" w:val="&lt;ENLayout&gt;&lt;Style&gt;World J Gastroenterology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rzeerz9nvpf9oefxf0psfdt5f0vfx2ptrs0&quot;&gt;HLH Covid ref&lt;record-ids&gt;&lt;item&gt;19&lt;/item&gt;&lt;/record-ids&gt;&lt;/item&gt;&lt;/Libraries&gt;"/>
  </w:docVars>
  <w:rsids>
    <w:rsidRoot w:val="00A77B3E"/>
    <w:rsid w:val="00002C3A"/>
    <w:rsid w:val="00032703"/>
    <w:rsid w:val="00061661"/>
    <w:rsid w:val="00071A66"/>
    <w:rsid w:val="00091C1E"/>
    <w:rsid w:val="000A27A4"/>
    <w:rsid w:val="000A302C"/>
    <w:rsid w:val="000B7AC3"/>
    <w:rsid w:val="000E650D"/>
    <w:rsid w:val="00101717"/>
    <w:rsid w:val="00110C6F"/>
    <w:rsid w:val="0014005A"/>
    <w:rsid w:val="0014769C"/>
    <w:rsid w:val="001562C9"/>
    <w:rsid w:val="0017782A"/>
    <w:rsid w:val="001A767C"/>
    <w:rsid w:val="001B099C"/>
    <w:rsid w:val="001B196A"/>
    <w:rsid w:val="001B2ED3"/>
    <w:rsid w:val="001D6B4F"/>
    <w:rsid w:val="001E6455"/>
    <w:rsid w:val="001F287B"/>
    <w:rsid w:val="001F4C61"/>
    <w:rsid w:val="001F591C"/>
    <w:rsid w:val="002142D4"/>
    <w:rsid w:val="0022678A"/>
    <w:rsid w:val="00233128"/>
    <w:rsid w:val="002449E7"/>
    <w:rsid w:val="00253BF7"/>
    <w:rsid w:val="00292413"/>
    <w:rsid w:val="002C37E3"/>
    <w:rsid w:val="002C4296"/>
    <w:rsid w:val="002C7D14"/>
    <w:rsid w:val="003132BA"/>
    <w:rsid w:val="00336E5E"/>
    <w:rsid w:val="00343076"/>
    <w:rsid w:val="00360BBB"/>
    <w:rsid w:val="00383813"/>
    <w:rsid w:val="003C4F34"/>
    <w:rsid w:val="003E38B3"/>
    <w:rsid w:val="0041064F"/>
    <w:rsid w:val="004121DA"/>
    <w:rsid w:val="0043702B"/>
    <w:rsid w:val="00540207"/>
    <w:rsid w:val="00545F17"/>
    <w:rsid w:val="005768EE"/>
    <w:rsid w:val="00580DC3"/>
    <w:rsid w:val="00582157"/>
    <w:rsid w:val="005B1C94"/>
    <w:rsid w:val="005B4059"/>
    <w:rsid w:val="005B6CED"/>
    <w:rsid w:val="005F6F9B"/>
    <w:rsid w:val="00627CB4"/>
    <w:rsid w:val="00633E39"/>
    <w:rsid w:val="0065565A"/>
    <w:rsid w:val="00680DA8"/>
    <w:rsid w:val="006E388D"/>
    <w:rsid w:val="007235C4"/>
    <w:rsid w:val="0074208C"/>
    <w:rsid w:val="00757E2F"/>
    <w:rsid w:val="0077306D"/>
    <w:rsid w:val="00777852"/>
    <w:rsid w:val="007860E4"/>
    <w:rsid w:val="007C45DB"/>
    <w:rsid w:val="007D14CD"/>
    <w:rsid w:val="007E1EB4"/>
    <w:rsid w:val="00833E05"/>
    <w:rsid w:val="008553DB"/>
    <w:rsid w:val="008572F9"/>
    <w:rsid w:val="008651C2"/>
    <w:rsid w:val="00882278"/>
    <w:rsid w:val="00894B1A"/>
    <w:rsid w:val="008A065C"/>
    <w:rsid w:val="008A5FE8"/>
    <w:rsid w:val="008B325E"/>
    <w:rsid w:val="008E007F"/>
    <w:rsid w:val="008E3E21"/>
    <w:rsid w:val="008E55AE"/>
    <w:rsid w:val="00901BC2"/>
    <w:rsid w:val="00903677"/>
    <w:rsid w:val="00976B27"/>
    <w:rsid w:val="00987138"/>
    <w:rsid w:val="00990C3F"/>
    <w:rsid w:val="009A32F0"/>
    <w:rsid w:val="009C35EF"/>
    <w:rsid w:val="009D6337"/>
    <w:rsid w:val="009D68EE"/>
    <w:rsid w:val="009E630D"/>
    <w:rsid w:val="00A07715"/>
    <w:rsid w:val="00A1277E"/>
    <w:rsid w:val="00A21762"/>
    <w:rsid w:val="00A57064"/>
    <w:rsid w:val="00A7778E"/>
    <w:rsid w:val="00A779B2"/>
    <w:rsid w:val="00A77B3E"/>
    <w:rsid w:val="00A812EF"/>
    <w:rsid w:val="00AA40BB"/>
    <w:rsid w:val="00AB78C1"/>
    <w:rsid w:val="00AE0AE2"/>
    <w:rsid w:val="00AF284A"/>
    <w:rsid w:val="00B117E2"/>
    <w:rsid w:val="00B13170"/>
    <w:rsid w:val="00B432C1"/>
    <w:rsid w:val="00B47529"/>
    <w:rsid w:val="00B743B2"/>
    <w:rsid w:val="00B7542C"/>
    <w:rsid w:val="00B97C46"/>
    <w:rsid w:val="00BB3E14"/>
    <w:rsid w:val="00BC48C8"/>
    <w:rsid w:val="00C46719"/>
    <w:rsid w:val="00C74410"/>
    <w:rsid w:val="00C907C4"/>
    <w:rsid w:val="00CA0063"/>
    <w:rsid w:val="00CA2A55"/>
    <w:rsid w:val="00CD1874"/>
    <w:rsid w:val="00CD66BE"/>
    <w:rsid w:val="00CD7DF5"/>
    <w:rsid w:val="00D45D0A"/>
    <w:rsid w:val="00D63FC7"/>
    <w:rsid w:val="00D744ED"/>
    <w:rsid w:val="00DA6DA7"/>
    <w:rsid w:val="00DB532C"/>
    <w:rsid w:val="00DC4C71"/>
    <w:rsid w:val="00DD1972"/>
    <w:rsid w:val="00DD6BEA"/>
    <w:rsid w:val="00DF7C59"/>
    <w:rsid w:val="00E047E9"/>
    <w:rsid w:val="00E06F26"/>
    <w:rsid w:val="00E34702"/>
    <w:rsid w:val="00E51C05"/>
    <w:rsid w:val="00E71785"/>
    <w:rsid w:val="00EA5A73"/>
    <w:rsid w:val="00EB0F51"/>
    <w:rsid w:val="00EB2872"/>
    <w:rsid w:val="00EB3A36"/>
    <w:rsid w:val="00ED44A4"/>
    <w:rsid w:val="00EF5B3C"/>
    <w:rsid w:val="00F00788"/>
    <w:rsid w:val="00F126C1"/>
    <w:rsid w:val="00F13B32"/>
    <w:rsid w:val="00F145F0"/>
    <w:rsid w:val="00F3764B"/>
    <w:rsid w:val="00F41B66"/>
    <w:rsid w:val="00F46A2C"/>
    <w:rsid w:val="00F471AD"/>
    <w:rsid w:val="00F56869"/>
    <w:rsid w:val="00F76120"/>
    <w:rsid w:val="00F937B2"/>
    <w:rsid w:val="00FC62DB"/>
    <w:rsid w:val="00FD63ED"/>
    <w:rsid w:val="00FE4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9D473C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uiPriority="5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MsoCommentReference0">
    <w:name w:val="MsoCommentReference"/>
    <w:basedOn w:val="a0"/>
  </w:style>
  <w:style w:type="paragraph" w:customStyle="1" w:styleId="EndNoteBibliographyTitle">
    <w:name w:val="EndNote Bibliography Title"/>
    <w:basedOn w:val="a"/>
    <w:link w:val="EndNoteBibliographyTitleChar"/>
    <w:rsid w:val="005F6F9B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5F6F9B"/>
    <w:rPr>
      <w:noProof/>
      <w:sz w:val="24"/>
      <w:szCs w:val="24"/>
    </w:rPr>
  </w:style>
  <w:style w:type="paragraph" w:customStyle="1" w:styleId="EndNoteBibliography">
    <w:name w:val="EndNote Bibliography"/>
    <w:basedOn w:val="a"/>
    <w:link w:val="EndNoteBibliographyChar"/>
    <w:rsid w:val="005F6F9B"/>
    <w:pPr>
      <w:jc w:val="both"/>
    </w:pPr>
    <w:rPr>
      <w:noProof/>
    </w:rPr>
  </w:style>
  <w:style w:type="character" w:customStyle="1" w:styleId="EndNoteBibliographyChar">
    <w:name w:val="EndNote Bibliography Char"/>
    <w:basedOn w:val="a0"/>
    <w:link w:val="EndNoteBibliography"/>
    <w:rsid w:val="005F6F9B"/>
    <w:rPr>
      <w:noProof/>
      <w:sz w:val="24"/>
      <w:szCs w:val="24"/>
    </w:rPr>
  </w:style>
  <w:style w:type="table" w:customStyle="1" w:styleId="LightShading1">
    <w:name w:val="Light Shading1"/>
    <w:basedOn w:val="a1"/>
    <w:next w:val="a3"/>
    <w:uiPriority w:val="60"/>
    <w:semiHidden/>
    <w:unhideWhenUsed/>
    <w:rsid w:val="007235C4"/>
    <w:rPr>
      <w:rFonts w:ascii="Calibri" w:eastAsia="Calibri" w:hAnsi="Calibri" w:cs="Arial"/>
      <w:color w:val="000000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a3">
    <w:name w:val="Light Shading"/>
    <w:basedOn w:val="a1"/>
    <w:uiPriority w:val="60"/>
    <w:semiHidden/>
    <w:unhideWhenUsed/>
    <w:rsid w:val="007235C4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a4">
    <w:name w:val="Table Grid"/>
    <w:basedOn w:val="a1"/>
    <w:uiPriority w:val="59"/>
    <w:rsid w:val="00FC62DB"/>
    <w:rPr>
      <w:rFonts w:ascii="Calibri" w:eastAsia="Calibri" w:hAnsi="Calibri" w:cs="Arial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Char"/>
    <w:unhideWhenUsed/>
    <w:rsid w:val="00B432C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rsid w:val="00B432C1"/>
    <w:rPr>
      <w:sz w:val="18"/>
      <w:szCs w:val="18"/>
    </w:rPr>
  </w:style>
  <w:style w:type="paragraph" w:styleId="a6">
    <w:name w:val="footer"/>
    <w:basedOn w:val="a"/>
    <w:link w:val="Char0"/>
    <w:uiPriority w:val="99"/>
    <w:unhideWhenUsed/>
    <w:rsid w:val="00B432C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sid w:val="00B432C1"/>
    <w:rPr>
      <w:sz w:val="18"/>
      <w:szCs w:val="18"/>
    </w:rPr>
  </w:style>
  <w:style w:type="character" w:styleId="a7">
    <w:name w:val="annotation reference"/>
    <w:basedOn w:val="a0"/>
    <w:semiHidden/>
    <w:unhideWhenUsed/>
    <w:rsid w:val="001B2ED3"/>
    <w:rPr>
      <w:sz w:val="21"/>
      <w:szCs w:val="21"/>
    </w:rPr>
  </w:style>
  <w:style w:type="paragraph" w:styleId="a8">
    <w:name w:val="annotation text"/>
    <w:basedOn w:val="a"/>
    <w:link w:val="Char1"/>
    <w:semiHidden/>
    <w:unhideWhenUsed/>
    <w:rsid w:val="001B2ED3"/>
  </w:style>
  <w:style w:type="character" w:customStyle="1" w:styleId="Char1">
    <w:name w:val="批注文字 Char"/>
    <w:basedOn w:val="a0"/>
    <w:link w:val="a8"/>
    <w:semiHidden/>
    <w:rsid w:val="001B2ED3"/>
    <w:rPr>
      <w:sz w:val="24"/>
      <w:szCs w:val="24"/>
    </w:rPr>
  </w:style>
  <w:style w:type="paragraph" w:styleId="a9">
    <w:name w:val="annotation subject"/>
    <w:basedOn w:val="a8"/>
    <w:next w:val="a8"/>
    <w:link w:val="Char2"/>
    <w:semiHidden/>
    <w:unhideWhenUsed/>
    <w:rsid w:val="001B2ED3"/>
    <w:rPr>
      <w:b/>
      <w:bCs/>
    </w:rPr>
  </w:style>
  <w:style w:type="character" w:customStyle="1" w:styleId="Char2">
    <w:name w:val="批注主题 Char"/>
    <w:basedOn w:val="Char1"/>
    <w:link w:val="a9"/>
    <w:semiHidden/>
    <w:rsid w:val="001B2ED3"/>
    <w:rPr>
      <w:b/>
      <w:bCs/>
      <w:sz w:val="24"/>
      <w:szCs w:val="24"/>
    </w:rPr>
  </w:style>
  <w:style w:type="paragraph" w:styleId="aa">
    <w:name w:val="Balloon Text"/>
    <w:basedOn w:val="a"/>
    <w:link w:val="Char3"/>
    <w:rsid w:val="001B2ED3"/>
    <w:rPr>
      <w:sz w:val="18"/>
      <w:szCs w:val="18"/>
    </w:rPr>
  </w:style>
  <w:style w:type="character" w:customStyle="1" w:styleId="Char3">
    <w:name w:val="批注框文本 Char"/>
    <w:basedOn w:val="a0"/>
    <w:link w:val="aa"/>
    <w:rsid w:val="001B2ED3"/>
    <w:rPr>
      <w:sz w:val="18"/>
      <w:szCs w:val="18"/>
    </w:rPr>
  </w:style>
  <w:style w:type="paragraph" w:styleId="ab">
    <w:name w:val="Revision"/>
    <w:hidden/>
    <w:uiPriority w:val="99"/>
    <w:semiHidden/>
    <w:rsid w:val="00DB532C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uiPriority="5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MsoCommentReference0">
    <w:name w:val="MsoCommentReference"/>
    <w:basedOn w:val="a0"/>
  </w:style>
  <w:style w:type="paragraph" w:customStyle="1" w:styleId="EndNoteBibliographyTitle">
    <w:name w:val="EndNote Bibliography Title"/>
    <w:basedOn w:val="a"/>
    <w:link w:val="EndNoteBibliographyTitleChar"/>
    <w:rsid w:val="005F6F9B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5F6F9B"/>
    <w:rPr>
      <w:noProof/>
      <w:sz w:val="24"/>
      <w:szCs w:val="24"/>
    </w:rPr>
  </w:style>
  <w:style w:type="paragraph" w:customStyle="1" w:styleId="EndNoteBibliography">
    <w:name w:val="EndNote Bibliography"/>
    <w:basedOn w:val="a"/>
    <w:link w:val="EndNoteBibliographyChar"/>
    <w:rsid w:val="005F6F9B"/>
    <w:pPr>
      <w:jc w:val="both"/>
    </w:pPr>
    <w:rPr>
      <w:noProof/>
    </w:rPr>
  </w:style>
  <w:style w:type="character" w:customStyle="1" w:styleId="EndNoteBibliographyChar">
    <w:name w:val="EndNote Bibliography Char"/>
    <w:basedOn w:val="a0"/>
    <w:link w:val="EndNoteBibliography"/>
    <w:rsid w:val="005F6F9B"/>
    <w:rPr>
      <w:noProof/>
      <w:sz w:val="24"/>
      <w:szCs w:val="24"/>
    </w:rPr>
  </w:style>
  <w:style w:type="table" w:customStyle="1" w:styleId="LightShading1">
    <w:name w:val="Light Shading1"/>
    <w:basedOn w:val="a1"/>
    <w:next w:val="a3"/>
    <w:uiPriority w:val="60"/>
    <w:semiHidden/>
    <w:unhideWhenUsed/>
    <w:rsid w:val="007235C4"/>
    <w:rPr>
      <w:rFonts w:ascii="Calibri" w:eastAsia="Calibri" w:hAnsi="Calibri" w:cs="Arial"/>
      <w:color w:val="000000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a3">
    <w:name w:val="Light Shading"/>
    <w:basedOn w:val="a1"/>
    <w:uiPriority w:val="60"/>
    <w:semiHidden/>
    <w:unhideWhenUsed/>
    <w:rsid w:val="007235C4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a4">
    <w:name w:val="Table Grid"/>
    <w:basedOn w:val="a1"/>
    <w:uiPriority w:val="59"/>
    <w:rsid w:val="00FC62DB"/>
    <w:rPr>
      <w:rFonts w:ascii="Calibri" w:eastAsia="Calibri" w:hAnsi="Calibri" w:cs="Arial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Char"/>
    <w:unhideWhenUsed/>
    <w:rsid w:val="00B432C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rsid w:val="00B432C1"/>
    <w:rPr>
      <w:sz w:val="18"/>
      <w:szCs w:val="18"/>
    </w:rPr>
  </w:style>
  <w:style w:type="paragraph" w:styleId="a6">
    <w:name w:val="footer"/>
    <w:basedOn w:val="a"/>
    <w:link w:val="Char0"/>
    <w:uiPriority w:val="99"/>
    <w:unhideWhenUsed/>
    <w:rsid w:val="00B432C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sid w:val="00B432C1"/>
    <w:rPr>
      <w:sz w:val="18"/>
      <w:szCs w:val="18"/>
    </w:rPr>
  </w:style>
  <w:style w:type="character" w:styleId="a7">
    <w:name w:val="annotation reference"/>
    <w:basedOn w:val="a0"/>
    <w:semiHidden/>
    <w:unhideWhenUsed/>
    <w:rsid w:val="001B2ED3"/>
    <w:rPr>
      <w:sz w:val="21"/>
      <w:szCs w:val="21"/>
    </w:rPr>
  </w:style>
  <w:style w:type="paragraph" w:styleId="a8">
    <w:name w:val="annotation text"/>
    <w:basedOn w:val="a"/>
    <w:link w:val="Char1"/>
    <w:semiHidden/>
    <w:unhideWhenUsed/>
    <w:rsid w:val="001B2ED3"/>
  </w:style>
  <w:style w:type="character" w:customStyle="1" w:styleId="Char1">
    <w:name w:val="批注文字 Char"/>
    <w:basedOn w:val="a0"/>
    <w:link w:val="a8"/>
    <w:semiHidden/>
    <w:rsid w:val="001B2ED3"/>
    <w:rPr>
      <w:sz w:val="24"/>
      <w:szCs w:val="24"/>
    </w:rPr>
  </w:style>
  <w:style w:type="paragraph" w:styleId="a9">
    <w:name w:val="annotation subject"/>
    <w:basedOn w:val="a8"/>
    <w:next w:val="a8"/>
    <w:link w:val="Char2"/>
    <w:semiHidden/>
    <w:unhideWhenUsed/>
    <w:rsid w:val="001B2ED3"/>
    <w:rPr>
      <w:b/>
      <w:bCs/>
    </w:rPr>
  </w:style>
  <w:style w:type="character" w:customStyle="1" w:styleId="Char2">
    <w:name w:val="批注主题 Char"/>
    <w:basedOn w:val="Char1"/>
    <w:link w:val="a9"/>
    <w:semiHidden/>
    <w:rsid w:val="001B2ED3"/>
    <w:rPr>
      <w:b/>
      <w:bCs/>
      <w:sz w:val="24"/>
      <w:szCs w:val="24"/>
    </w:rPr>
  </w:style>
  <w:style w:type="paragraph" w:styleId="aa">
    <w:name w:val="Balloon Text"/>
    <w:basedOn w:val="a"/>
    <w:link w:val="Char3"/>
    <w:rsid w:val="001B2ED3"/>
    <w:rPr>
      <w:sz w:val="18"/>
      <w:szCs w:val="18"/>
    </w:rPr>
  </w:style>
  <w:style w:type="character" w:customStyle="1" w:styleId="Char3">
    <w:name w:val="批注框文本 Char"/>
    <w:basedOn w:val="a0"/>
    <w:link w:val="aa"/>
    <w:rsid w:val="001B2ED3"/>
    <w:rPr>
      <w:sz w:val="18"/>
      <w:szCs w:val="18"/>
    </w:rPr>
  </w:style>
  <w:style w:type="paragraph" w:styleId="ab">
    <w:name w:val="Revision"/>
    <w:hidden/>
    <w:uiPriority w:val="99"/>
    <w:semiHidden/>
    <w:rsid w:val="00DB532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98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7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2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6EBB62B7E13948B9200AC2957E6E41" ma:contentTypeVersion="7" ma:contentTypeDescription="Create a new document." ma:contentTypeScope="" ma:versionID="11b1df3337293b70c5de2a276012f1e1">
  <xsd:schema xmlns:xsd="http://www.w3.org/2001/XMLSchema" xmlns:xs="http://www.w3.org/2001/XMLSchema" xmlns:p="http://schemas.microsoft.com/office/2006/metadata/properties" xmlns:ns3="b0be0fc5-f832-471a-b6ef-0a97558aa146" xmlns:ns4="b54083fd-339e-4eb3-b368-570e1ab5a772" targetNamespace="http://schemas.microsoft.com/office/2006/metadata/properties" ma:root="true" ma:fieldsID="bb62513b7f14be165bcd409948f1c964" ns3:_="" ns4:_="">
    <xsd:import namespace="b0be0fc5-f832-471a-b6ef-0a97558aa146"/>
    <xsd:import namespace="b54083fd-339e-4eb3-b368-570e1ab5a7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be0fc5-f832-471a-b6ef-0a97558aa1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4083fd-339e-4eb3-b368-570e1ab5a77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EAEA0C-ED0F-4532-A336-5B4571655E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be0fc5-f832-471a-b6ef-0a97558aa146"/>
    <ds:schemaRef ds:uri="b54083fd-339e-4eb3-b368-570e1ab5a7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068495-96C3-4034-939D-1123F1F8C65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B47A9D-A249-4B93-AF11-A40E063EC0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A9ACC0F-7B54-414E-8FD1-BA35E29B00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9399</Words>
  <Characters>53577</Characters>
  <Application>Microsoft Office Word</Application>
  <DocSecurity>0</DocSecurity>
  <Lines>446</Lines>
  <Paragraphs>1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ur, Jyotroop</dc:creator>
  <cp:lastModifiedBy>HP</cp:lastModifiedBy>
  <cp:revision>10</cp:revision>
  <dcterms:created xsi:type="dcterms:W3CDTF">2022-04-25T16:18:00Z</dcterms:created>
  <dcterms:modified xsi:type="dcterms:W3CDTF">2022-06-01T0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6EBB62B7E13948B9200AC2957E6E41</vt:lpwstr>
  </property>
</Properties>
</file>